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5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00"/>
        <w:gridCol w:w="640"/>
        <w:gridCol w:w="297"/>
        <w:gridCol w:w="600"/>
        <w:gridCol w:w="204"/>
        <w:gridCol w:w="640"/>
        <w:gridCol w:w="297"/>
        <w:gridCol w:w="600"/>
        <w:gridCol w:w="204"/>
        <w:gridCol w:w="640"/>
        <w:gridCol w:w="297"/>
        <w:gridCol w:w="600"/>
        <w:gridCol w:w="204"/>
      </w:tblGrid>
      <w:tr w:rsidR="00195B64" w:rsidRPr="00195B64" w14:paraId="0C321597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FDC96" w14:textId="77777777" w:rsidR="009F01CD" w:rsidRPr="00195B64" w:rsidRDefault="009F01CD" w:rsidP="00BC5CF3">
            <w:pPr>
              <w:widowControl/>
              <w:jc w:val="left"/>
              <w:rPr>
                <w:rFonts w:ascii="MS PGothic" w:eastAsia="MS PGothic" w:hAnsi="MS PGothic" w:cs="MS PGothic"/>
                <w:kern w:val="0"/>
                <w:sz w:val="18"/>
                <w:szCs w:val="18"/>
              </w:rPr>
            </w:pPr>
            <w:bookmarkStart w:id="0" w:name="_Hlk65160236"/>
            <w:r w:rsidRPr="00195B64">
              <w:rPr>
                <w:rFonts w:ascii="Times New Roman" w:hAnsi="Times New Roman"/>
                <w:sz w:val="24"/>
                <w:szCs w:val="24"/>
              </w:rPr>
              <w:br w:type="page"/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5F6D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FC745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C6068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B546A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5029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9ECDE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0CE6D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BF3E7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8C99F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B765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8757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F2CA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195B64" w:rsidRPr="00195B64" w14:paraId="183454F0" w14:textId="77777777" w:rsidTr="00BC5CF3">
        <w:trPr>
          <w:trHeight w:val="300"/>
        </w:trPr>
        <w:tc>
          <w:tcPr>
            <w:tcW w:w="3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2EC09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b/>
                <w:bCs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01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61F96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 xml:space="preserve">σ </w:t>
            </w: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(</w:t>
            </w:r>
            <w:proofErr w:type="spellStart"/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ms</w:t>
            </w:r>
            <w:proofErr w:type="spellEnd"/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)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6A35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1C20B340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AB2DFE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0229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Left-first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0BF95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9231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Right-first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43B3E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b/>
                <w:bCs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11861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Unbiased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25F59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1A131D2C" w14:textId="77777777" w:rsidTr="00BC5CF3">
        <w:trPr>
          <w:trHeight w:val="27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9508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32051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B6BAA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E20FD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467A6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907B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20F1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178E4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BDA2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E4F6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6ADE5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263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3DAE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195B64" w:rsidRPr="00195B64" w14:paraId="2AF2BAD3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2D61B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Low-AQ group (TD participants)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C1B3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61.9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F951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765E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8.44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1BF2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0E30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0.1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2B2A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4E16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7.64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B22F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B4C1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7.1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175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7676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.75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60CB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02ADA6D2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5EB2C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CB81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AE982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CEB4D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BE952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2F4C2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4ADFC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391E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07652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82538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B1E2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CEB18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AFD7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195B64" w:rsidRPr="00195B64" w14:paraId="270CECD2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865A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High-AQ group (TD participants)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01027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4.7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8706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CD6CB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11.5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E624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1B5FE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73.6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F8C9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25DD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19.5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6F624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DB8CB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60.7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704E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51FB6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15.7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E6F9E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330BB07F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607C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84A7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1D915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1A90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9C46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10E8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6C57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71AA6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325D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6EE61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3DBD9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0128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70F88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  <w:tr w:rsidR="00195B64" w:rsidRPr="00195B64" w14:paraId="18DE04B5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EB4AD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 ASD group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480F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38.1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740E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2634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8.60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6086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C108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47.0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2D4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6FFA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13.8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EC7B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FDDC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31.4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C70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30760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8.84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EDCEB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0B07673B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7455C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C9757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6B1EE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4E2AF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792AA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5B1F8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9292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C62AB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223D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65FAB3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F67C9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D842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3A90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314E35C7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EA1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91C1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B4B18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911C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7E49F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A6E92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0A377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BF090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8801C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63B3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A656" w14:textId="77777777" w:rsidR="009F01CD" w:rsidRPr="00195B64" w:rsidRDefault="009F01CD" w:rsidP="00BC5CF3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2290D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C291" w14:textId="77777777" w:rsidR="009F01CD" w:rsidRPr="00195B64" w:rsidRDefault="009F01CD" w:rsidP="00BC5CF3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18"/>
                <w:szCs w:val="18"/>
              </w:rPr>
            </w:pPr>
          </w:p>
        </w:tc>
      </w:tr>
    </w:tbl>
    <w:p w14:paraId="2071EBEF" w14:textId="77777777" w:rsidR="009F01CD" w:rsidRPr="00195B64" w:rsidRDefault="009F01CD" w:rsidP="009F01CD">
      <w:pPr>
        <w:widowControl/>
        <w:jc w:val="left"/>
      </w:pPr>
    </w:p>
    <w:p w14:paraId="4D750518" w14:textId="77777777" w:rsidR="009F01CD" w:rsidRPr="00195B64" w:rsidRDefault="009F01CD" w:rsidP="009F01CD">
      <w:pPr>
        <w:widowControl/>
        <w:jc w:val="left"/>
        <w:rPr>
          <w:rFonts w:ascii="Times New Roman" w:hAnsi="Times New Roman"/>
          <w:sz w:val="24"/>
          <w:szCs w:val="24"/>
        </w:rPr>
      </w:pPr>
      <w:r w:rsidRPr="00195B64">
        <w:rPr>
          <w:rFonts w:ascii="Times New Roman" w:hAnsi="Times New Roman"/>
          <w:sz w:val="24"/>
          <w:szCs w:val="24"/>
        </w:rPr>
        <w:t xml:space="preserve">Supplementary Table S1: </w:t>
      </w:r>
      <w:r w:rsidRPr="00195B64">
        <w:rPr>
          <w:rFonts w:ascii="Times New Roman" w:hAnsi="Times New Roman"/>
          <w:i/>
          <w:iCs/>
          <w:sz w:val="24"/>
          <w:szCs w:val="24"/>
        </w:rPr>
        <w:t>σ</w:t>
      </w:r>
      <w:r w:rsidRPr="00195B64">
        <w:rPr>
          <w:rFonts w:ascii="Times New Roman" w:hAnsi="Times New Roman"/>
          <w:sz w:val="24"/>
          <w:szCs w:val="24"/>
        </w:rPr>
        <w:t xml:space="preserve"> values across the participants (mean </w:t>
      </w:r>
      <w:r w:rsidRPr="00195B64">
        <w:rPr>
          <w:rFonts w:ascii="Symbol" w:hAnsi="Symbol"/>
          <w:sz w:val="24"/>
          <w:szCs w:val="24"/>
        </w:rPr>
        <w:sym w:font="Symbol" w:char="F0B1"/>
      </w:r>
      <w:r w:rsidRPr="00195B64">
        <w:rPr>
          <w:rFonts w:ascii="Times New Roman" w:hAnsi="Times New Roman"/>
          <w:sz w:val="24"/>
          <w:szCs w:val="24"/>
        </w:rPr>
        <w:t xml:space="preserve"> SEM) for the left-first biased, right-first biased, and unbiased conditions in the low</w:t>
      </w:r>
      <w:r w:rsidRPr="00195B64">
        <w:rPr>
          <w:rFonts w:ascii="Times New Roman" w:hAnsi="Times New Roman" w:hint="eastAsia"/>
          <w:sz w:val="24"/>
          <w:szCs w:val="24"/>
        </w:rPr>
        <w:t>-</w:t>
      </w:r>
      <w:r w:rsidRPr="00195B64">
        <w:rPr>
          <w:rFonts w:ascii="Times New Roman" w:hAnsi="Times New Roman"/>
          <w:sz w:val="24"/>
          <w:szCs w:val="24"/>
        </w:rPr>
        <w:t xml:space="preserve">AQ, high-AQ, and ASD groups (without ASD participant #3). A two-way analysis of variance (ANOVA) on </w:t>
      </w:r>
      <w:r w:rsidRPr="00195B64">
        <w:rPr>
          <w:rFonts w:ascii="Times New Roman" w:hAnsi="Times New Roman"/>
          <w:i/>
          <w:sz w:val="24"/>
          <w:szCs w:val="20"/>
        </w:rPr>
        <w:t>σ</w:t>
      </w:r>
      <w:r w:rsidRPr="00195B64">
        <w:rPr>
          <w:rFonts w:ascii="Times New Roman" w:hAnsi="Times New Roman"/>
          <w:sz w:val="24"/>
          <w:szCs w:val="24"/>
        </w:rPr>
        <w:t xml:space="preserve"> with condition (within participants: left-first biased, right-first biased and unbiased conditions) and group (between participants: low-AQ, high-AQ, and ASD) revealed no significant main effect of condition (</w:t>
      </w:r>
      <w:r w:rsidRPr="00195B64">
        <w:rPr>
          <w:rFonts w:ascii="Times New Roman" w:hAnsi="Times New Roman"/>
          <w:i/>
          <w:sz w:val="24"/>
          <w:szCs w:val="24"/>
        </w:rPr>
        <w:t>F</w:t>
      </w:r>
      <w:r w:rsidRPr="00195B64">
        <w:rPr>
          <w:rFonts w:ascii="Times New Roman" w:hAnsi="Times New Roman"/>
          <w:sz w:val="24"/>
          <w:szCs w:val="24"/>
        </w:rPr>
        <w:t xml:space="preserve">(1.5,49.48) = 0.54, </w:t>
      </w:r>
      <w:r w:rsidRPr="00195B64">
        <w:rPr>
          <w:rFonts w:ascii="Times New Roman" w:hAnsi="Times New Roman"/>
          <w:i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54, partial </w:t>
      </w:r>
      <w:r w:rsidRPr="00195B64">
        <w:rPr>
          <w:rFonts w:ascii="Times New Roman" w:hAnsi="Times New Roman"/>
          <w:i/>
          <w:sz w:val="24"/>
          <w:szCs w:val="24"/>
        </w:rPr>
        <w:t>η</w:t>
      </w:r>
      <w:r w:rsidRPr="00195B64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195B64">
        <w:rPr>
          <w:rFonts w:ascii="Times New Roman" w:hAnsi="Times New Roman"/>
          <w:sz w:val="24"/>
          <w:szCs w:val="24"/>
        </w:rPr>
        <w:t xml:space="preserve"> = 0.016), group (</w:t>
      </w:r>
      <w:r w:rsidRPr="00195B64">
        <w:rPr>
          <w:rFonts w:ascii="Times New Roman" w:hAnsi="Times New Roman"/>
          <w:i/>
          <w:sz w:val="24"/>
          <w:szCs w:val="24"/>
        </w:rPr>
        <w:t>F</w:t>
      </w:r>
      <w:r w:rsidRPr="00195B64">
        <w:rPr>
          <w:rFonts w:ascii="Times New Roman" w:hAnsi="Times New Roman"/>
          <w:sz w:val="24"/>
          <w:szCs w:val="24"/>
        </w:rPr>
        <w:t xml:space="preserve">(2, 33) = 1.51, </w:t>
      </w:r>
      <w:r w:rsidRPr="00195B64">
        <w:rPr>
          <w:rFonts w:ascii="Times New Roman" w:hAnsi="Times New Roman"/>
          <w:i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23, partial </w:t>
      </w:r>
      <w:r w:rsidRPr="00195B64">
        <w:rPr>
          <w:rFonts w:ascii="Times New Roman" w:hAnsi="Times New Roman"/>
          <w:i/>
          <w:sz w:val="24"/>
          <w:szCs w:val="24"/>
        </w:rPr>
        <w:t>η</w:t>
      </w:r>
      <w:r w:rsidRPr="00195B64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195B64">
        <w:rPr>
          <w:rFonts w:ascii="Times New Roman" w:hAnsi="Times New Roman"/>
          <w:sz w:val="24"/>
          <w:szCs w:val="24"/>
        </w:rPr>
        <w:t xml:space="preserve"> = 0.084) and its interaction (</w:t>
      </w:r>
      <w:r w:rsidRPr="00195B64">
        <w:rPr>
          <w:rFonts w:ascii="Times New Roman" w:hAnsi="Times New Roman"/>
          <w:i/>
          <w:sz w:val="24"/>
          <w:szCs w:val="24"/>
        </w:rPr>
        <w:t>F</w:t>
      </w:r>
      <w:r w:rsidRPr="00195B64">
        <w:rPr>
          <w:rFonts w:ascii="Times New Roman" w:hAnsi="Times New Roman"/>
          <w:sz w:val="24"/>
          <w:szCs w:val="24"/>
        </w:rPr>
        <w:t xml:space="preserve">(3, 49.48) = 1.26, </w:t>
      </w:r>
      <w:r w:rsidRPr="00195B64">
        <w:rPr>
          <w:rFonts w:ascii="Times New Roman" w:hAnsi="Times New Roman"/>
          <w:i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30, partial </w:t>
      </w:r>
      <w:r w:rsidRPr="00195B64">
        <w:rPr>
          <w:rFonts w:ascii="Times New Roman" w:hAnsi="Times New Roman"/>
          <w:i/>
          <w:sz w:val="24"/>
          <w:szCs w:val="24"/>
        </w:rPr>
        <w:t>η</w:t>
      </w:r>
      <w:r w:rsidRPr="00195B64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195B64">
        <w:rPr>
          <w:rFonts w:ascii="Times New Roman" w:hAnsi="Times New Roman"/>
          <w:sz w:val="24"/>
          <w:szCs w:val="24"/>
        </w:rPr>
        <w:t xml:space="preserve"> = 0.071). In the ANOVA for </w:t>
      </w:r>
      <w:r w:rsidRPr="00195B64">
        <w:rPr>
          <w:rFonts w:ascii="Times New Roman" w:hAnsi="Times New Roman"/>
          <w:i/>
          <w:sz w:val="24"/>
          <w:szCs w:val="20"/>
        </w:rPr>
        <w:t>σ</w:t>
      </w:r>
      <w:r w:rsidRPr="00195B64">
        <w:rPr>
          <w:rFonts w:ascii="Times New Roman" w:hAnsi="Times New Roman"/>
          <w:sz w:val="24"/>
          <w:szCs w:val="24"/>
        </w:rPr>
        <w:t>, the degrees of freedom were adjusted using Greenhouse-</w:t>
      </w:r>
      <w:proofErr w:type="spellStart"/>
      <w:r w:rsidRPr="00195B64">
        <w:rPr>
          <w:rFonts w:ascii="Times New Roman" w:hAnsi="Times New Roman"/>
          <w:sz w:val="24"/>
          <w:szCs w:val="24"/>
        </w:rPr>
        <w:t>Geisser’s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ε according to Mendoza's </w:t>
      </w:r>
      <w:proofErr w:type="spellStart"/>
      <w:r w:rsidRPr="00195B64">
        <w:rPr>
          <w:rFonts w:ascii="Times New Roman" w:hAnsi="Times New Roman"/>
          <w:sz w:val="24"/>
          <w:szCs w:val="24"/>
        </w:rPr>
        <w:t>multisample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95B64">
        <w:rPr>
          <w:rFonts w:ascii="Times New Roman" w:hAnsi="Times New Roman"/>
          <w:sz w:val="24"/>
          <w:szCs w:val="24"/>
        </w:rPr>
        <w:t>sphericity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test (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0006). There was no significant correlation between the </w:t>
      </w:r>
      <w:proofErr w:type="spellStart"/>
      <w:r w:rsidRPr="00195B64">
        <w:rPr>
          <w:rFonts w:ascii="Times New Roman" w:hAnsi="Times New Roman"/>
          <w:i/>
          <w:iCs/>
          <w:sz w:val="24"/>
          <w:szCs w:val="24"/>
        </w:rPr>
        <w:t>σ</w:t>
      </w:r>
      <w:r w:rsidRPr="00195B64">
        <w:rPr>
          <w:rFonts w:ascii="Times New Roman" w:hAnsi="Times New Roman"/>
          <w:sz w:val="24"/>
          <w:szCs w:val="24"/>
        </w:rPr>
        <w:t>s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and AQ scores across the TD and ASD participants (left-first biased condition: </w:t>
      </w:r>
      <w:r w:rsidRPr="00195B64">
        <w:rPr>
          <w:rFonts w:ascii="Times New Roman" w:hAnsi="Times New Roman"/>
          <w:i/>
          <w:iCs/>
          <w:sz w:val="24"/>
          <w:szCs w:val="24"/>
        </w:rPr>
        <w:t>r</w:t>
      </w:r>
      <w:r w:rsidRPr="00195B64">
        <w:rPr>
          <w:rFonts w:ascii="Times New Roman" w:hAnsi="Times New Roman"/>
          <w:sz w:val="24"/>
          <w:szCs w:val="24"/>
        </w:rPr>
        <w:t xml:space="preserve"> = −0.24, 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16; right-first biased condition: </w:t>
      </w:r>
      <w:r w:rsidRPr="00195B64">
        <w:rPr>
          <w:rFonts w:ascii="Times New Roman" w:hAnsi="Times New Roman"/>
          <w:i/>
          <w:iCs/>
          <w:sz w:val="24"/>
          <w:szCs w:val="24"/>
        </w:rPr>
        <w:t>r</w:t>
      </w:r>
      <w:r w:rsidRPr="00195B64">
        <w:rPr>
          <w:rFonts w:ascii="Times New Roman" w:hAnsi="Times New Roman"/>
          <w:sz w:val="24"/>
          <w:szCs w:val="24"/>
        </w:rPr>
        <w:t xml:space="preserve"> = 0.17, 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32; unbiased condition: </w:t>
      </w:r>
      <w:r w:rsidRPr="00195B64">
        <w:rPr>
          <w:rFonts w:ascii="Times New Roman" w:hAnsi="Times New Roman"/>
          <w:i/>
          <w:iCs/>
          <w:sz w:val="24"/>
          <w:szCs w:val="24"/>
        </w:rPr>
        <w:t>r</w:t>
      </w:r>
      <w:r w:rsidRPr="00195B64">
        <w:rPr>
          <w:rFonts w:ascii="Times New Roman" w:hAnsi="Times New Roman"/>
          <w:sz w:val="24"/>
          <w:szCs w:val="24"/>
        </w:rPr>
        <w:t xml:space="preserve"> = −0.24, 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15; </w:t>
      </w:r>
      <w:r w:rsidRPr="00195B64">
        <w:rPr>
          <w:rFonts w:ascii="Times New Roman" w:hAnsi="Times New Roman"/>
          <w:i/>
          <w:iCs/>
          <w:sz w:val="24"/>
          <w:szCs w:val="24"/>
        </w:rPr>
        <w:t>n</w:t>
      </w:r>
      <w:r w:rsidRPr="00195B64">
        <w:rPr>
          <w:rFonts w:ascii="Times New Roman" w:hAnsi="Times New Roman"/>
          <w:sz w:val="24"/>
          <w:szCs w:val="24"/>
        </w:rPr>
        <w:t xml:space="preserve"> = 36)</w:t>
      </w:r>
      <w:r w:rsidRPr="00195B64">
        <w:rPr>
          <w:rFonts w:ascii="Symbol" w:hAnsi="Symbol"/>
          <w:i/>
          <w:iCs/>
          <w:sz w:val="24"/>
          <w:szCs w:val="24"/>
        </w:rPr>
        <w:t></w:t>
      </w:r>
      <w:r w:rsidRPr="00195B64">
        <w:rPr>
          <w:rFonts w:ascii="Symbol" w:hAnsi="Symbol"/>
          <w:i/>
          <w:iCs/>
          <w:sz w:val="24"/>
          <w:szCs w:val="24"/>
        </w:rPr>
        <w:t></w:t>
      </w:r>
      <w:r w:rsidRPr="00195B64">
        <w:rPr>
          <w:rFonts w:ascii="Symbol" w:hAnsi="Symbol"/>
          <w:i/>
          <w:iCs/>
          <w:sz w:val="24"/>
          <w:szCs w:val="24"/>
        </w:rPr>
        <w:sym w:font="Symbol" w:char="F02E"/>
      </w:r>
      <w:r w:rsidRPr="00195B64">
        <w:rPr>
          <w:rFonts w:ascii="Symbol" w:hAnsi="Symbol"/>
          <w:i/>
          <w:iCs/>
          <w:sz w:val="24"/>
          <w:szCs w:val="24"/>
        </w:rPr>
        <w:sym w:font="Symbol" w:char="F020"/>
      </w:r>
      <w:r w:rsidRPr="00195B64">
        <w:rPr>
          <w:rFonts w:ascii="Times New Roman" w:hAnsi="Times New Roman"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br w:type="page"/>
      </w:r>
    </w:p>
    <w:tbl>
      <w:tblPr>
        <w:tblW w:w="85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00"/>
        <w:gridCol w:w="640"/>
        <w:gridCol w:w="297"/>
        <w:gridCol w:w="600"/>
        <w:gridCol w:w="204"/>
        <w:gridCol w:w="640"/>
        <w:gridCol w:w="297"/>
        <w:gridCol w:w="600"/>
        <w:gridCol w:w="204"/>
        <w:gridCol w:w="640"/>
        <w:gridCol w:w="297"/>
        <w:gridCol w:w="600"/>
        <w:gridCol w:w="204"/>
      </w:tblGrid>
      <w:tr w:rsidR="00195B64" w:rsidRPr="00195B64" w14:paraId="33E54006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1385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A6A05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21F8D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146F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CE40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1102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0DD3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32B2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E7E61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30D0D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8A64E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0DE78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7D28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07DFA17D" w14:textId="77777777" w:rsidTr="00BC5CF3">
        <w:trPr>
          <w:trHeight w:val="300"/>
        </w:trPr>
        <w:tc>
          <w:tcPr>
            <w:tcW w:w="3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5ED8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b/>
                <w:bCs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501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5916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 xml:space="preserve">σ </w:t>
            </w: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(</w:t>
            </w:r>
            <w:proofErr w:type="spellStart"/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ms</w:t>
            </w:r>
            <w:proofErr w:type="spellEnd"/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)</w:t>
            </w:r>
          </w:p>
        </w:tc>
        <w:tc>
          <w:tcPr>
            <w:tcW w:w="2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916E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000CC376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2F38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567F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Left-first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189F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623B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Right-first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507AA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b/>
                <w:bCs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3BE1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Unbiased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FDD6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1B817724" w14:textId="77777777" w:rsidTr="00BC5CF3">
        <w:trPr>
          <w:trHeight w:val="27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3249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7A77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A04EA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3290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A8E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0C4D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7627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A9986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07DF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DA08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6565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F9494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3D726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7348C2AD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46B9B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Low-AQ group (TD participants)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0F6BF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61.9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6C446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5E7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8.44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B51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77C6E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0.1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D82B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BAE8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7.64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305A6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8945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7.1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FF5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2C6A9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.75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C0641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2F67F746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16999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CEB13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FF3C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677A3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8960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1A23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970AD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45C02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ABDA7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7786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830F0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A382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A4A79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3A5E17B3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00E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High-AQ group (TD participants)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D0BE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54.7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DF6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7CFE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11.5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CE6C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E897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73.6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DBD2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E41E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19.5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338BA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3EA13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60.7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9EB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094B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15.7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203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471ADADA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F955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CFA69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F6164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0B9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1D75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91AE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8EF6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D498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E244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07D8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4CBB3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770E4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28CA8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248EDF93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C48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 ASD group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0EAB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42.4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95C6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AFB0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8.78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C9E3F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FAFFB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53.8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EE28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57E03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14.2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FDD34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602DC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35.7 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88C2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±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4E8DD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9.17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516F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5EE65E29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3D27C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4EAED9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967F78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4E0C1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F34DE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ABD993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6CDB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F1B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EE155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74A6D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F1B8D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E0D5E7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7AC50C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9F01CD" w:rsidRPr="00195B64" w14:paraId="3BC045FE" w14:textId="77777777" w:rsidTr="00BC5CF3">
        <w:trPr>
          <w:trHeight w:val="28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2E06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D81EE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7AEE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EAC7D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21C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9D958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C1F5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4CEA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080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AAF94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E99A2" w14:textId="77777777" w:rsidR="009F01CD" w:rsidRPr="00195B64" w:rsidRDefault="009F01CD" w:rsidP="00BC5CF3">
            <w:pPr>
              <w:widowControl/>
              <w:jc w:val="righ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89FA9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FEFF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</w:tbl>
    <w:p w14:paraId="5A49F471" w14:textId="77777777" w:rsidR="009F01CD" w:rsidRPr="00195B64" w:rsidRDefault="009F01CD" w:rsidP="009F01CD">
      <w:pPr>
        <w:widowControl/>
        <w:jc w:val="left"/>
      </w:pPr>
    </w:p>
    <w:p w14:paraId="623384B7" w14:textId="77777777" w:rsidR="009F01CD" w:rsidRPr="00195B64" w:rsidRDefault="009F01CD" w:rsidP="009F01CD">
      <w:pPr>
        <w:widowControl/>
        <w:jc w:val="left"/>
        <w:rPr>
          <w:rFonts w:ascii="Times New Roman" w:hAnsi="Times New Roman"/>
          <w:sz w:val="24"/>
          <w:szCs w:val="24"/>
        </w:rPr>
      </w:pPr>
      <w:r w:rsidRPr="00195B64">
        <w:rPr>
          <w:rFonts w:ascii="Times New Roman" w:hAnsi="Times New Roman"/>
          <w:sz w:val="24"/>
          <w:szCs w:val="24"/>
        </w:rPr>
        <w:t xml:space="preserve">Supplementary Table S2: </w:t>
      </w:r>
      <w:r w:rsidRPr="00195B64">
        <w:rPr>
          <w:rFonts w:ascii="Times New Roman" w:hAnsi="Times New Roman"/>
          <w:i/>
          <w:iCs/>
          <w:sz w:val="24"/>
          <w:szCs w:val="24"/>
        </w:rPr>
        <w:t>σ</w:t>
      </w:r>
      <w:r w:rsidRPr="00195B64">
        <w:rPr>
          <w:rFonts w:ascii="Times New Roman" w:hAnsi="Times New Roman"/>
          <w:sz w:val="24"/>
          <w:szCs w:val="24"/>
        </w:rPr>
        <w:t xml:space="preserve"> values across the participants (mean </w:t>
      </w:r>
      <w:r w:rsidRPr="00195B64">
        <w:rPr>
          <w:rFonts w:ascii="Symbol" w:hAnsi="Symbol"/>
          <w:sz w:val="24"/>
          <w:szCs w:val="24"/>
        </w:rPr>
        <w:sym w:font="Symbol" w:char="F0B1"/>
      </w:r>
      <w:r w:rsidRPr="00195B64">
        <w:rPr>
          <w:rFonts w:ascii="Times New Roman" w:hAnsi="Times New Roman"/>
          <w:sz w:val="24"/>
          <w:szCs w:val="24"/>
        </w:rPr>
        <w:t xml:space="preserve"> SEM) for the left-first biased, right-first biased, and unbiased conditions in the low</w:t>
      </w:r>
      <w:r w:rsidRPr="00195B64">
        <w:rPr>
          <w:rFonts w:ascii="Times New Roman" w:hAnsi="Times New Roman" w:hint="eastAsia"/>
          <w:sz w:val="24"/>
          <w:szCs w:val="24"/>
        </w:rPr>
        <w:t>-</w:t>
      </w:r>
      <w:r w:rsidRPr="00195B64">
        <w:rPr>
          <w:rFonts w:ascii="Times New Roman" w:hAnsi="Times New Roman"/>
          <w:sz w:val="24"/>
          <w:szCs w:val="24"/>
        </w:rPr>
        <w:t xml:space="preserve">AQ, high-AQ, and ASD groups (without ASD participants #3 and #6). A two-way analysis of variance (ANOVA) on </w:t>
      </w:r>
      <w:r w:rsidRPr="00195B64">
        <w:rPr>
          <w:rFonts w:ascii="Times New Roman" w:hAnsi="Times New Roman"/>
          <w:i/>
          <w:sz w:val="24"/>
          <w:szCs w:val="20"/>
        </w:rPr>
        <w:t>σ</w:t>
      </w:r>
      <w:r w:rsidRPr="00195B64">
        <w:rPr>
          <w:rFonts w:ascii="Times New Roman" w:hAnsi="Times New Roman"/>
          <w:sz w:val="24"/>
          <w:szCs w:val="24"/>
        </w:rPr>
        <w:t xml:space="preserve"> with condition (within participants: left-first biased, right-first biased and unbiased conditions) and group (between participants: low-AQ, high-AQ, and ASD) revealed no significant main effect of condition (</w:t>
      </w:r>
      <w:r w:rsidRPr="00195B64">
        <w:rPr>
          <w:rFonts w:ascii="Times New Roman" w:hAnsi="Times New Roman"/>
          <w:i/>
          <w:sz w:val="24"/>
          <w:szCs w:val="24"/>
        </w:rPr>
        <w:t>F</w:t>
      </w:r>
      <w:r w:rsidRPr="00195B64">
        <w:rPr>
          <w:rFonts w:ascii="Times New Roman" w:hAnsi="Times New Roman"/>
          <w:sz w:val="24"/>
          <w:szCs w:val="24"/>
        </w:rPr>
        <w:t xml:space="preserve">(1.5,48.01) = 0.62, </w:t>
      </w:r>
      <w:r w:rsidRPr="00195B64">
        <w:rPr>
          <w:rFonts w:ascii="Times New Roman" w:hAnsi="Times New Roman"/>
          <w:i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50, partial </w:t>
      </w:r>
      <w:r w:rsidRPr="00195B64">
        <w:rPr>
          <w:rFonts w:ascii="Times New Roman" w:hAnsi="Times New Roman"/>
          <w:i/>
          <w:sz w:val="24"/>
          <w:szCs w:val="24"/>
        </w:rPr>
        <w:t>η</w:t>
      </w:r>
      <w:r w:rsidRPr="00195B64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195B64">
        <w:rPr>
          <w:rFonts w:ascii="Times New Roman" w:hAnsi="Times New Roman"/>
          <w:sz w:val="24"/>
          <w:szCs w:val="24"/>
        </w:rPr>
        <w:t xml:space="preserve"> = 0.019), group (</w:t>
      </w:r>
      <w:r w:rsidRPr="00195B64">
        <w:rPr>
          <w:rFonts w:ascii="Times New Roman" w:hAnsi="Times New Roman"/>
          <w:i/>
          <w:sz w:val="24"/>
          <w:szCs w:val="24"/>
        </w:rPr>
        <w:t>F</w:t>
      </w:r>
      <w:r w:rsidRPr="00195B64">
        <w:rPr>
          <w:rFonts w:ascii="Times New Roman" w:hAnsi="Times New Roman"/>
          <w:sz w:val="24"/>
          <w:szCs w:val="24"/>
        </w:rPr>
        <w:t xml:space="preserve">(2, 32) = 0.81, </w:t>
      </w:r>
      <w:r w:rsidRPr="00195B64">
        <w:rPr>
          <w:rFonts w:ascii="Times New Roman" w:hAnsi="Times New Roman"/>
          <w:i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45, partial </w:t>
      </w:r>
      <w:r w:rsidRPr="00195B64">
        <w:rPr>
          <w:rFonts w:ascii="Times New Roman" w:hAnsi="Times New Roman"/>
          <w:i/>
          <w:sz w:val="24"/>
          <w:szCs w:val="24"/>
        </w:rPr>
        <w:t>η</w:t>
      </w:r>
      <w:r w:rsidRPr="00195B64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195B64">
        <w:rPr>
          <w:rFonts w:ascii="Times New Roman" w:hAnsi="Times New Roman"/>
          <w:sz w:val="24"/>
          <w:szCs w:val="24"/>
        </w:rPr>
        <w:t xml:space="preserve"> = 0.048) and its interaction (</w:t>
      </w:r>
      <w:r w:rsidRPr="00195B64">
        <w:rPr>
          <w:rFonts w:ascii="Times New Roman" w:hAnsi="Times New Roman"/>
          <w:i/>
          <w:sz w:val="24"/>
          <w:szCs w:val="24"/>
        </w:rPr>
        <w:t>F</w:t>
      </w:r>
      <w:r w:rsidRPr="00195B64">
        <w:rPr>
          <w:rFonts w:ascii="Times New Roman" w:hAnsi="Times New Roman"/>
          <w:sz w:val="24"/>
          <w:szCs w:val="24"/>
        </w:rPr>
        <w:t xml:space="preserve">(3, 48.01) = 1.29, </w:t>
      </w:r>
      <w:r w:rsidRPr="00195B64">
        <w:rPr>
          <w:rFonts w:ascii="Times New Roman" w:hAnsi="Times New Roman"/>
          <w:i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29, partial </w:t>
      </w:r>
      <w:r w:rsidRPr="00195B64">
        <w:rPr>
          <w:rFonts w:ascii="Times New Roman" w:hAnsi="Times New Roman"/>
          <w:i/>
          <w:sz w:val="24"/>
          <w:szCs w:val="24"/>
        </w:rPr>
        <w:t>η</w:t>
      </w:r>
      <w:r w:rsidRPr="00195B64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195B64">
        <w:rPr>
          <w:rFonts w:ascii="Times New Roman" w:hAnsi="Times New Roman"/>
          <w:sz w:val="24"/>
          <w:szCs w:val="24"/>
        </w:rPr>
        <w:t xml:space="preserve"> = 0.075); In the ANOVA on </w:t>
      </w:r>
      <w:r w:rsidRPr="00195B64">
        <w:rPr>
          <w:rFonts w:ascii="Times New Roman" w:hAnsi="Times New Roman"/>
          <w:i/>
          <w:sz w:val="24"/>
          <w:szCs w:val="20"/>
        </w:rPr>
        <w:t>σ</w:t>
      </w:r>
      <w:r w:rsidRPr="00195B64">
        <w:rPr>
          <w:rFonts w:ascii="Times New Roman" w:hAnsi="Times New Roman"/>
          <w:sz w:val="24"/>
          <w:szCs w:val="24"/>
        </w:rPr>
        <w:t>, the degrees of freedom were adjusted using Greenhouse-</w:t>
      </w:r>
      <w:proofErr w:type="spellStart"/>
      <w:r w:rsidRPr="00195B64">
        <w:rPr>
          <w:rFonts w:ascii="Times New Roman" w:hAnsi="Times New Roman"/>
          <w:sz w:val="24"/>
          <w:szCs w:val="24"/>
        </w:rPr>
        <w:t>Geisser’s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ε according to Mendoza's </w:t>
      </w:r>
      <w:proofErr w:type="spellStart"/>
      <w:r w:rsidRPr="00195B64">
        <w:rPr>
          <w:rFonts w:ascii="Times New Roman" w:hAnsi="Times New Roman"/>
          <w:sz w:val="24"/>
          <w:szCs w:val="24"/>
        </w:rPr>
        <w:t>multisample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95B64">
        <w:rPr>
          <w:rFonts w:ascii="Times New Roman" w:hAnsi="Times New Roman"/>
          <w:sz w:val="24"/>
          <w:szCs w:val="24"/>
        </w:rPr>
        <w:t>sphericity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test (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0016). There was no significant correlation between the </w:t>
      </w:r>
      <w:proofErr w:type="spellStart"/>
      <w:r w:rsidRPr="00195B64">
        <w:rPr>
          <w:rFonts w:ascii="Times New Roman" w:hAnsi="Times New Roman"/>
          <w:i/>
          <w:iCs/>
          <w:sz w:val="24"/>
          <w:szCs w:val="24"/>
        </w:rPr>
        <w:t>σ</w:t>
      </w:r>
      <w:r w:rsidRPr="00195B64">
        <w:rPr>
          <w:rFonts w:ascii="Times New Roman" w:hAnsi="Times New Roman"/>
          <w:sz w:val="24"/>
          <w:szCs w:val="24"/>
        </w:rPr>
        <w:t>s</w:t>
      </w:r>
      <w:proofErr w:type="spellEnd"/>
      <w:r w:rsidRPr="00195B64">
        <w:rPr>
          <w:rFonts w:ascii="Times New Roman" w:hAnsi="Times New Roman"/>
          <w:sz w:val="24"/>
          <w:szCs w:val="24"/>
        </w:rPr>
        <w:t xml:space="preserve"> and AQ scores across the TD and ASD participants (left-first biased condition: </w:t>
      </w:r>
      <w:r w:rsidRPr="00195B64">
        <w:rPr>
          <w:rFonts w:ascii="Times New Roman" w:hAnsi="Times New Roman"/>
          <w:i/>
          <w:iCs/>
          <w:sz w:val="24"/>
          <w:szCs w:val="24"/>
        </w:rPr>
        <w:t>r</w:t>
      </w:r>
      <w:r w:rsidRPr="00195B64">
        <w:rPr>
          <w:rFonts w:ascii="Times New Roman" w:hAnsi="Times New Roman"/>
          <w:sz w:val="24"/>
          <w:szCs w:val="24"/>
        </w:rPr>
        <w:t xml:space="preserve"> = −0.19, 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26; right-first biased condition: </w:t>
      </w:r>
      <w:r w:rsidRPr="00195B64">
        <w:rPr>
          <w:rFonts w:ascii="Times New Roman" w:hAnsi="Times New Roman"/>
          <w:i/>
          <w:iCs/>
          <w:sz w:val="24"/>
          <w:szCs w:val="24"/>
        </w:rPr>
        <w:t>r</w:t>
      </w:r>
      <w:r w:rsidRPr="00195B64">
        <w:rPr>
          <w:rFonts w:ascii="Times New Roman" w:hAnsi="Times New Roman"/>
          <w:sz w:val="24"/>
          <w:szCs w:val="24"/>
        </w:rPr>
        <w:t xml:space="preserve"> = 0.24, 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16; unbiased condition: </w:t>
      </w:r>
      <w:r w:rsidRPr="00195B64">
        <w:rPr>
          <w:rFonts w:ascii="Times New Roman" w:hAnsi="Times New Roman"/>
          <w:i/>
          <w:iCs/>
          <w:sz w:val="24"/>
          <w:szCs w:val="24"/>
        </w:rPr>
        <w:t>r</w:t>
      </w:r>
      <w:r w:rsidRPr="00195B64">
        <w:rPr>
          <w:rFonts w:ascii="Times New Roman" w:hAnsi="Times New Roman"/>
          <w:sz w:val="24"/>
          <w:szCs w:val="24"/>
        </w:rPr>
        <w:t xml:space="preserve"> = −0.18, </w:t>
      </w:r>
      <w:r w:rsidRPr="00195B64">
        <w:rPr>
          <w:rFonts w:ascii="Times New Roman" w:hAnsi="Times New Roman"/>
          <w:i/>
          <w:iCs/>
          <w:sz w:val="24"/>
          <w:szCs w:val="24"/>
        </w:rPr>
        <w:t>p</w:t>
      </w:r>
      <w:r w:rsidRPr="00195B64">
        <w:rPr>
          <w:rFonts w:ascii="Times New Roman" w:hAnsi="Times New Roman"/>
          <w:sz w:val="24"/>
          <w:szCs w:val="24"/>
        </w:rPr>
        <w:t xml:space="preserve"> = 0.29; </w:t>
      </w:r>
      <w:r w:rsidRPr="00195B64">
        <w:rPr>
          <w:rFonts w:ascii="Times New Roman" w:hAnsi="Times New Roman"/>
          <w:i/>
          <w:iCs/>
          <w:sz w:val="24"/>
          <w:szCs w:val="24"/>
        </w:rPr>
        <w:t>n</w:t>
      </w:r>
      <w:r w:rsidRPr="00195B64">
        <w:rPr>
          <w:rFonts w:ascii="Times New Roman" w:hAnsi="Times New Roman"/>
          <w:sz w:val="24"/>
          <w:szCs w:val="24"/>
        </w:rPr>
        <w:t xml:space="preserve"> = 35)</w:t>
      </w:r>
      <w:r w:rsidRPr="00195B64">
        <w:rPr>
          <w:rFonts w:ascii="Symbol" w:hAnsi="Symbol"/>
          <w:i/>
          <w:iCs/>
          <w:sz w:val="24"/>
          <w:szCs w:val="24"/>
        </w:rPr>
        <w:t></w:t>
      </w:r>
      <w:r w:rsidRPr="00195B64">
        <w:rPr>
          <w:rFonts w:ascii="Symbol" w:hAnsi="Symbol"/>
          <w:i/>
          <w:iCs/>
          <w:sz w:val="24"/>
          <w:szCs w:val="24"/>
        </w:rPr>
        <w:t></w:t>
      </w:r>
      <w:r w:rsidRPr="00195B64">
        <w:rPr>
          <w:rFonts w:ascii="Symbol" w:hAnsi="Symbol"/>
          <w:i/>
          <w:iCs/>
          <w:sz w:val="24"/>
          <w:szCs w:val="24"/>
        </w:rPr>
        <w:sym w:font="Symbol" w:char="F02E"/>
      </w:r>
      <w:r w:rsidRPr="00195B64">
        <w:rPr>
          <w:rFonts w:ascii="Symbol" w:hAnsi="Symbol"/>
          <w:i/>
          <w:iCs/>
          <w:sz w:val="24"/>
          <w:szCs w:val="24"/>
        </w:rPr>
        <w:sym w:font="Symbol" w:char="F020"/>
      </w:r>
      <w:r w:rsidRPr="00195B64">
        <w:rPr>
          <w:rFonts w:ascii="Times New Roman" w:hAnsi="Times New Roman"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br w:type="page"/>
      </w:r>
    </w:p>
    <w:p w14:paraId="6D774F5F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</w:p>
    <w:p w14:paraId="152CE920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</w:p>
    <w:tbl>
      <w:tblPr>
        <w:tblW w:w="851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9"/>
        <w:gridCol w:w="1347"/>
        <w:gridCol w:w="1347"/>
        <w:gridCol w:w="1347"/>
        <w:gridCol w:w="1347"/>
        <w:gridCol w:w="1559"/>
        <w:gridCol w:w="1347"/>
      </w:tblGrid>
      <w:tr w:rsidR="00195B64" w:rsidRPr="00195B64" w14:paraId="251C230B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F81C9B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E580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34BA5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DEAB9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8F0C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AF6D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C4E1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5F79A6F4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79254D" w14:textId="77777777" w:rsidR="009F01CD" w:rsidRPr="00195B64" w:rsidRDefault="009F01CD" w:rsidP="00BC5CF3">
            <w:pPr>
              <w:widowControl/>
              <w:spacing w:line="240" w:lineRule="exact"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8DFAE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Total AQ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9CE7C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Social skill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032E56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switching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55110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to detail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3B904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Communication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6D9F00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Imagination</w:t>
            </w:r>
          </w:p>
        </w:tc>
      </w:tr>
      <w:tr w:rsidR="00195B64" w:rsidRPr="00195B64" w14:paraId="053BB5AA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C45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43EB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88F2C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96E1E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23449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CC7FB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0E4F1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64C9BCF1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4F28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r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1E1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−</w:t>
            </w: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42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779C0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−</w:t>
            </w: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21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69E5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−</w:t>
            </w: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35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4E5B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−</w:t>
            </w: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34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D783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−</w:t>
            </w: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39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9D4E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>−</w:t>
            </w: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24 </w:t>
            </w:r>
          </w:p>
        </w:tc>
      </w:tr>
      <w:tr w:rsidR="00195B64" w:rsidRPr="00195B64" w14:paraId="21543D8C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262A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p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ECF1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>0.022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C6C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28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511C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059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9603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071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CC49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038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DD6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kern w:val="0"/>
                <w:sz w:val="18"/>
                <w:szCs w:val="18"/>
              </w:rPr>
              <w:t xml:space="preserve">0.20 </w:t>
            </w:r>
          </w:p>
        </w:tc>
      </w:tr>
      <w:tr w:rsidR="00195B64" w:rsidRPr="00195B64" w14:paraId="4B7F75EB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9D803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70AEC0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ECD66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A721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28483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7D1C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E7B10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9F01CD" w:rsidRPr="00195B64" w14:paraId="421A2470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956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8DBA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00A6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9F3F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FD8B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F862E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B4D88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</w:tbl>
    <w:p w14:paraId="7FF4A1D8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</w:p>
    <w:p w14:paraId="66F1CE68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  <w:r w:rsidRPr="00195B64">
        <w:rPr>
          <w:rFonts w:ascii="Times New Roman" w:hAnsi="Times New Roman"/>
          <w:sz w:val="24"/>
          <w:szCs w:val="24"/>
        </w:rPr>
        <w:t xml:space="preserve">Supplementary Table S3: Correlation between the 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ΔPSS </w:t>
      </w:r>
      <w:r w:rsidRPr="00195B64">
        <w:rPr>
          <w:rFonts w:ascii="Times New Roman" w:hAnsi="Times New Roman"/>
          <w:sz w:val="24"/>
          <w:szCs w:val="24"/>
        </w:rPr>
        <w:t>values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>and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>AQ subscale scores for TD participants (</w:t>
      </w:r>
      <w:r w:rsidRPr="00195B64">
        <w:rPr>
          <w:rFonts w:ascii="Times New Roman" w:hAnsi="Times New Roman"/>
          <w:i/>
          <w:iCs/>
          <w:sz w:val="24"/>
          <w:szCs w:val="24"/>
        </w:rPr>
        <w:t>n</w:t>
      </w:r>
      <w:r w:rsidRPr="00195B64">
        <w:rPr>
          <w:rFonts w:ascii="Times New Roman" w:hAnsi="Times New Roman"/>
          <w:sz w:val="24"/>
          <w:szCs w:val="24"/>
        </w:rPr>
        <w:t xml:space="preserve"> = 29).</w:t>
      </w:r>
      <w:r w:rsidRPr="00195B64">
        <w:rPr>
          <w:rFonts w:ascii="Times New Roman" w:hAnsi="Times New Roman"/>
          <w:sz w:val="24"/>
          <w:szCs w:val="24"/>
        </w:rPr>
        <w:br w:type="page"/>
      </w:r>
    </w:p>
    <w:tbl>
      <w:tblPr>
        <w:tblW w:w="87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9"/>
        <w:gridCol w:w="1347"/>
        <w:gridCol w:w="1347"/>
        <w:gridCol w:w="1347"/>
        <w:gridCol w:w="1347"/>
        <w:gridCol w:w="1559"/>
        <w:gridCol w:w="1347"/>
      </w:tblGrid>
      <w:tr w:rsidR="00195B64" w:rsidRPr="00195B64" w14:paraId="143ECB55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85E3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928C0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1245D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0E9236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C0F8A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CF42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F5FE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4198C9C7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0B2803" w14:textId="77777777" w:rsidR="009F01CD" w:rsidRPr="00195B64" w:rsidRDefault="009F01CD" w:rsidP="00BC5CF3">
            <w:pPr>
              <w:widowControl/>
              <w:spacing w:line="240" w:lineRule="exact"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AD467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Total AQ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3610B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Social skill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E8C96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switching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402B4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to detai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786D4F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Communication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65933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Imagination</w:t>
            </w:r>
          </w:p>
        </w:tc>
      </w:tr>
      <w:tr w:rsidR="00195B64" w:rsidRPr="00195B64" w14:paraId="54066CB2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9F60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F5AD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CB27B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80135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3715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4D886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379DB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509E5412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4D3F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r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4626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23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FE1A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16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1CF5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24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D05F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24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A7A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25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ABAD6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013 </w:t>
            </w:r>
          </w:p>
        </w:tc>
      </w:tr>
      <w:tr w:rsidR="00195B64" w:rsidRPr="00195B64" w14:paraId="70539A8D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C167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p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6177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17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DFF7A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36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B25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15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080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15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9CC8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14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77A8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94 </w:t>
            </w:r>
          </w:p>
        </w:tc>
      </w:tr>
      <w:tr w:rsidR="00195B64" w:rsidRPr="00195B64" w14:paraId="6203E5E7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CFE72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A328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254F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175D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2C69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8A67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7959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9F01CD" w:rsidRPr="00195B64" w14:paraId="714BE80F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7B38C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FD987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8D774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E3496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44837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34B21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63995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</w:tbl>
    <w:p w14:paraId="08128CFA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</w:p>
    <w:p w14:paraId="4AB6FA4F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0"/>
        </w:rPr>
      </w:pPr>
      <w:r w:rsidRPr="00195B64">
        <w:rPr>
          <w:rFonts w:ascii="Times New Roman" w:hAnsi="Times New Roman"/>
          <w:sz w:val="24"/>
          <w:szCs w:val="24"/>
        </w:rPr>
        <w:t xml:space="preserve">Supplementary Table S4: Correlation between the </w:t>
      </w:r>
      <w:r w:rsidRPr="00195B64">
        <w:rPr>
          <w:rFonts w:ascii="Times New Roman" w:hAnsi="Times New Roman"/>
          <w:i/>
          <w:iCs/>
          <w:sz w:val="24"/>
          <w:szCs w:val="24"/>
        </w:rPr>
        <w:t>ΔPSS</w:t>
      </w:r>
      <w:r w:rsidRPr="00195B64">
        <w:rPr>
          <w:rFonts w:ascii="Times New Roman" w:hAnsi="Times New Roman"/>
          <w:sz w:val="24"/>
          <w:szCs w:val="24"/>
        </w:rPr>
        <w:t xml:space="preserve"> values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>and AQ subscale scores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>across TD and ASD participants (</w:t>
      </w:r>
      <w:r w:rsidRPr="00195B64">
        <w:rPr>
          <w:rFonts w:ascii="Times New Roman" w:hAnsi="Times New Roman"/>
          <w:i/>
          <w:iCs/>
          <w:sz w:val="24"/>
          <w:szCs w:val="24"/>
        </w:rPr>
        <w:t>N</w:t>
      </w:r>
      <w:r w:rsidRPr="00195B64">
        <w:rPr>
          <w:rFonts w:ascii="Times New Roman" w:hAnsi="Times New Roman"/>
          <w:sz w:val="24"/>
          <w:szCs w:val="24"/>
        </w:rPr>
        <w:t xml:space="preserve"> = 37).</w:t>
      </w:r>
      <w:r w:rsidRPr="00195B64">
        <w:rPr>
          <w:rFonts w:ascii="Times New Roman" w:hAnsi="Times New Roman"/>
          <w:sz w:val="24"/>
          <w:szCs w:val="20"/>
        </w:rPr>
        <w:br w:type="page"/>
      </w:r>
    </w:p>
    <w:tbl>
      <w:tblPr>
        <w:tblW w:w="87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9"/>
        <w:gridCol w:w="1347"/>
        <w:gridCol w:w="1347"/>
        <w:gridCol w:w="1347"/>
        <w:gridCol w:w="1347"/>
        <w:gridCol w:w="1559"/>
        <w:gridCol w:w="1347"/>
      </w:tblGrid>
      <w:tr w:rsidR="00195B64" w:rsidRPr="00195B64" w14:paraId="061E8AC6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D77F9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E06C0A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D9AA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426BB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2AC86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72CD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F7BD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4DF34CCA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E9316" w14:textId="77777777" w:rsidR="009F01CD" w:rsidRPr="00195B64" w:rsidRDefault="009F01CD" w:rsidP="00BC5CF3">
            <w:pPr>
              <w:widowControl/>
              <w:spacing w:line="240" w:lineRule="exact"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DA5EF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Total AQ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38DBB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Social skill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0F27D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switching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357B0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to detai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7D035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Communication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B4FDB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Imagination</w:t>
            </w:r>
          </w:p>
        </w:tc>
      </w:tr>
      <w:tr w:rsidR="00195B64" w:rsidRPr="00195B64" w14:paraId="19EE4016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5BF1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C4A7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223F2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B642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D66B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BBE8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4A8D7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66842CB6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D48C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r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203A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49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A448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32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121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46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B96C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35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43F80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47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CE1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24 </w:t>
            </w:r>
          </w:p>
        </w:tc>
      </w:tr>
      <w:tr w:rsidR="00195B64" w:rsidRPr="00195B64" w14:paraId="1050EA90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43DD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p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49D3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027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057F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59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B8AC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053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7CB4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34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E84F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041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EC7B9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17 </w:t>
            </w:r>
          </w:p>
        </w:tc>
      </w:tr>
      <w:tr w:rsidR="00195B64" w:rsidRPr="00195B64" w14:paraId="77067235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434E70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4D40A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E743B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CE91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7FB7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E7D13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51E68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9F01CD" w:rsidRPr="00195B64" w14:paraId="57C36F4D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843E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D1DC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9BAF1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5771C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7328E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B5311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E9915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</w:tbl>
    <w:p w14:paraId="7F91D168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</w:p>
    <w:p w14:paraId="181B8D54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  <w:r w:rsidRPr="00195B64">
        <w:rPr>
          <w:rFonts w:ascii="Times New Roman" w:hAnsi="Times New Roman"/>
          <w:sz w:val="24"/>
          <w:szCs w:val="24"/>
        </w:rPr>
        <w:t xml:space="preserve">Supplementary Table S5: Correlation between the 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ΔPSS </w:t>
      </w:r>
      <w:r w:rsidRPr="00195B64">
        <w:rPr>
          <w:rFonts w:ascii="Times New Roman" w:hAnsi="Times New Roman"/>
          <w:sz w:val="24"/>
          <w:szCs w:val="24"/>
        </w:rPr>
        <w:t>values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>and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 xml:space="preserve">subscales of the AQ scores across TD and ASD participants (without ASD participants #3; </w:t>
      </w:r>
      <w:r w:rsidRPr="00195B64">
        <w:rPr>
          <w:rFonts w:ascii="Times New Roman" w:hAnsi="Times New Roman"/>
          <w:i/>
          <w:iCs/>
          <w:sz w:val="24"/>
          <w:szCs w:val="24"/>
        </w:rPr>
        <w:t>n</w:t>
      </w:r>
      <w:r w:rsidRPr="00195B64">
        <w:rPr>
          <w:rFonts w:ascii="Times New Roman" w:hAnsi="Times New Roman"/>
          <w:sz w:val="24"/>
          <w:szCs w:val="24"/>
        </w:rPr>
        <w:t xml:space="preserve"> = 36).</w:t>
      </w:r>
      <w:r w:rsidRPr="00195B64">
        <w:rPr>
          <w:rFonts w:ascii="Times New Roman" w:hAnsi="Times New Roman"/>
          <w:sz w:val="24"/>
          <w:szCs w:val="24"/>
        </w:rPr>
        <w:br w:type="page"/>
      </w:r>
    </w:p>
    <w:tbl>
      <w:tblPr>
        <w:tblW w:w="872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9"/>
        <w:gridCol w:w="1347"/>
        <w:gridCol w:w="1347"/>
        <w:gridCol w:w="1347"/>
        <w:gridCol w:w="1347"/>
        <w:gridCol w:w="1559"/>
        <w:gridCol w:w="1347"/>
      </w:tblGrid>
      <w:tr w:rsidR="00195B64" w:rsidRPr="00195B64" w14:paraId="36E59BB2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97D72" w14:textId="77777777" w:rsidR="009F01CD" w:rsidRPr="00195B64" w:rsidRDefault="009F01CD" w:rsidP="00BC5CF3">
            <w:pPr>
              <w:widowControl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E658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9506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E0B8E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E30C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16B26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88792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195B64" w:rsidRPr="00195B64" w14:paraId="496DAEC0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2C339" w14:textId="77777777" w:rsidR="009F01CD" w:rsidRPr="00195B64" w:rsidRDefault="009F01CD" w:rsidP="00BC5CF3">
            <w:pPr>
              <w:widowControl/>
              <w:spacing w:line="240" w:lineRule="exact"/>
              <w:jc w:val="lef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82718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Total AQ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07ED6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Social skill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6EBDA6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switching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E3DFA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Attention to detai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4C9443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Communication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08C28" w14:textId="77777777" w:rsidR="009F01CD" w:rsidRPr="00195B64" w:rsidRDefault="009F01CD" w:rsidP="00BC5CF3">
            <w:pPr>
              <w:widowControl/>
              <w:spacing w:line="240" w:lineRule="exact"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  <w:t>Imagination</w:t>
            </w:r>
          </w:p>
        </w:tc>
      </w:tr>
      <w:tr w:rsidR="00195B64" w:rsidRPr="00195B64" w14:paraId="3F090955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5DBE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148AB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D7A40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B094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E1AF8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D89F0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1A0F8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  <w:tr w:rsidR="00195B64" w:rsidRPr="00195B64" w14:paraId="5DA6C565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7E76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r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55F5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48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76F48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31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25D3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45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F57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34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43D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46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CF52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−0.22 </w:t>
            </w:r>
          </w:p>
        </w:tc>
      </w:tr>
      <w:tr w:rsidR="00195B64" w:rsidRPr="00195B64" w14:paraId="67EAE554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F8BE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/>
                <w:b/>
                <w:bCs/>
                <w:i/>
                <w:iCs/>
                <w:kern w:val="0"/>
                <w:sz w:val="18"/>
                <w:szCs w:val="18"/>
              </w:rPr>
              <w:t>p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62EEC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037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FB0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72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65ACC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074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109D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45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81BF7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0057 </w:t>
            </w: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D721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hAnsi="Arial" w:cs="Arial"/>
                <w:sz w:val="18"/>
                <w:szCs w:val="18"/>
              </w:rPr>
              <w:t xml:space="preserve">0.20 </w:t>
            </w:r>
          </w:p>
        </w:tc>
      </w:tr>
      <w:tr w:rsidR="00195B64" w:rsidRPr="00195B64" w14:paraId="7FFADBCB" w14:textId="77777777" w:rsidTr="00BC5CF3">
        <w:trPr>
          <w:trHeight w:val="180"/>
        </w:trPr>
        <w:tc>
          <w:tcPr>
            <w:tcW w:w="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CA746" w14:textId="77777777" w:rsidR="009F01CD" w:rsidRPr="00195B64" w:rsidRDefault="009F01CD" w:rsidP="00BC5CF3">
            <w:pPr>
              <w:widowControl/>
              <w:jc w:val="right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A0784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DF19A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93A66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21D2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4CFDB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70655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  <w:r w:rsidRPr="00195B64">
              <w:rPr>
                <w:rFonts w:ascii="Arial" w:eastAsia="MS PGothic" w:hAnsi="Arial" w:cs="Arial" w:hint="eastAsia"/>
                <w:kern w:val="0"/>
                <w:sz w:val="18"/>
                <w:szCs w:val="18"/>
              </w:rPr>
              <w:t xml:space="preserve">　</w:t>
            </w:r>
          </w:p>
        </w:tc>
      </w:tr>
      <w:tr w:rsidR="009F01CD" w:rsidRPr="00195B64" w14:paraId="032FB521" w14:textId="77777777" w:rsidTr="00BC5CF3">
        <w:trPr>
          <w:trHeight w:val="316"/>
        </w:trPr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EF0AF" w14:textId="77777777" w:rsidR="009F01CD" w:rsidRPr="00195B64" w:rsidRDefault="009F01CD" w:rsidP="00BC5CF3">
            <w:pPr>
              <w:widowControl/>
              <w:jc w:val="center"/>
              <w:rPr>
                <w:rFonts w:ascii="Arial" w:eastAsia="MS PGothic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3FD0" w14:textId="77777777" w:rsidR="009F01CD" w:rsidRPr="00195B64" w:rsidRDefault="009F01CD" w:rsidP="00BC5CF3">
            <w:pPr>
              <w:widowControl/>
              <w:jc w:val="left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11162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E281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212C2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502D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  <w:tc>
          <w:tcPr>
            <w:tcW w:w="1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EB4EC" w14:textId="77777777" w:rsidR="009F01CD" w:rsidRPr="00195B64" w:rsidRDefault="009F01CD" w:rsidP="00BC5CF3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</w:rPr>
            </w:pPr>
          </w:p>
        </w:tc>
      </w:tr>
    </w:tbl>
    <w:p w14:paraId="58445BF9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</w:p>
    <w:p w14:paraId="51894702" w14:textId="77777777" w:rsidR="009F01CD" w:rsidRPr="00195B64" w:rsidRDefault="009F01CD" w:rsidP="009F01CD">
      <w:pPr>
        <w:jc w:val="left"/>
        <w:rPr>
          <w:rFonts w:ascii="Times New Roman" w:hAnsi="Times New Roman"/>
          <w:sz w:val="24"/>
          <w:szCs w:val="24"/>
        </w:rPr>
      </w:pPr>
      <w:r w:rsidRPr="00195B64">
        <w:rPr>
          <w:rFonts w:ascii="Times New Roman" w:hAnsi="Times New Roman"/>
          <w:sz w:val="24"/>
          <w:szCs w:val="24"/>
        </w:rPr>
        <w:t xml:space="preserve">Supplementary Table S6: Correlation between the 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ΔPSS </w:t>
      </w:r>
      <w:r w:rsidRPr="00195B64">
        <w:rPr>
          <w:rFonts w:ascii="Times New Roman" w:hAnsi="Times New Roman"/>
          <w:sz w:val="24"/>
          <w:szCs w:val="24"/>
        </w:rPr>
        <w:t>values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>and</w:t>
      </w:r>
      <w:r w:rsidRPr="00195B6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195B64">
        <w:rPr>
          <w:rFonts w:ascii="Times New Roman" w:hAnsi="Times New Roman"/>
          <w:sz w:val="24"/>
          <w:szCs w:val="24"/>
        </w:rPr>
        <w:t xml:space="preserve">AQ subscale scores across the TD and ASD participants (without ASD participants #3 and #6; </w:t>
      </w:r>
      <w:r w:rsidRPr="00195B64">
        <w:rPr>
          <w:rFonts w:ascii="Times New Roman" w:hAnsi="Times New Roman"/>
          <w:i/>
          <w:iCs/>
          <w:sz w:val="24"/>
          <w:szCs w:val="24"/>
        </w:rPr>
        <w:t>n</w:t>
      </w:r>
      <w:r w:rsidRPr="00195B64">
        <w:rPr>
          <w:rFonts w:ascii="Times New Roman" w:hAnsi="Times New Roman"/>
          <w:sz w:val="24"/>
          <w:szCs w:val="24"/>
        </w:rPr>
        <w:t xml:space="preserve"> = 35).</w:t>
      </w:r>
      <w:bookmarkStart w:id="1" w:name="_GoBack"/>
      <w:bookmarkEnd w:id="1"/>
    </w:p>
    <w:bookmarkEnd w:id="0"/>
    <w:sectPr w:rsidR="009F01CD" w:rsidRPr="00195B64" w:rsidSect="00195B64">
      <w:headerReference w:type="even" r:id="rId8"/>
      <w:headerReference w:type="default" r:id="rId9"/>
      <w:footerReference w:type="even" r:id="rId10"/>
      <w:pgSz w:w="11900" w:h="16840" w:code="9"/>
      <w:pgMar w:top="1440" w:right="1440" w:bottom="1440" w:left="1440" w:header="851" w:footer="992" w:gutter="0"/>
      <w:cols w:space="425"/>
      <w:docGrid w:type="linesAndChar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5C2385" w14:textId="77777777" w:rsidR="0028605F" w:rsidRDefault="0028605F">
      <w:r>
        <w:separator/>
      </w:r>
    </w:p>
  </w:endnote>
  <w:endnote w:type="continuationSeparator" w:id="0">
    <w:p w14:paraId="5B113EC9" w14:textId="77777777" w:rsidR="0028605F" w:rsidRDefault="00286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altName w:val="Times New Roman"/>
    <w:panose1 w:val="02040603050705020303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212FA6" w14:textId="77777777" w:rsidR="002B45DF" w:rsidRPr="003635B5" w:rsidRDefault="002B45DF" w:rsidP="004D199A">
    <w:pPr>
      <w:pStyle w:val="Footer"/>
      <w:framePr w:wrap="around" w:vAnchor="text" w:hAnchor="margin" w:xAlign="center" w:y="1"/>
      <w:rPr>
        <w:rStyle w:val="PageNumber"/>
      </w:rPr>
    </w:pPr>
    <w:r w:rsidRPr="003635B5">
      <w:rPr>
        <w:rStyle w:val="PageNumber"/>
      </w:rPr>
      <w:fldChar w:fldCharType="begin"/>
    </w:r>
    <w:r w:rsidRPr="003635B5">
      <w:rPr>
        <w:rStyle w:val="PageNumber"/>
      </w:rPr>
      <w:instrText>PAGE</w:instrText>
    </w:r>
    <w:r w:rsidRPr="003635B5">
      <w:rPr>
        <w:rStyle w:val="PageNumber"/>
      </w:rPr>
      <w:fldChar w:fldCharType="end"/>
    </w:r>
  </w:p>
  <w:p w14:paraId="2D2DF0A9" w14:textId="77777777" w:rsidR="002B45DF" w:rsidRPr="003635B5" w:rsidRDefault="002B45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FF3217" w14:textId="77777777" w:rsidR="0028605F" w:rsidRDefault="0028605F">
      <w:r>
        <w:separator/>
      </w:r>
    </w:p>
  </w:footnote>
  <w:footnote w:type="continuationSeparator" w:id="0">
    <w:p w14:paraId="71F1BDED" w14:textId="77777777" w:rsidR="0028605F" w:rsidRDefault="002860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ECB818" w14:textId="77777777" w:rsidR="002B45DF" w:rsidRPr="003635B5" w:rsidRDefault="002B45DF" w:rsidP="00AA2074">
    <w:pPr>
      <w:pStyle w:val="Header"/>
      <w:framePr w:wrap="none" w:vAnchor="text" w:hAnchor="margin" w:xAlign="right" w:y="1"/>
      <w:rPr>
        <w:rStyle w:val="PageNumber"/>
      </w:rPr>
    </w:pPr>
    <w:r w:rsidRPr="003635B5">
      <w:rPr>
        <w:rStyle w:val="PageNumber"/>
      </w:rPr>
      <w:fldChar w:fldCharType="begin"/>
    </w:r>
    <w:r w:rsidRPr="003635B5">
      <w:rPr>
        <w:rStyle w:val="PageNumber"/>
      </w:rPr>
      <w:instrText xml:space="preserve"> PAGE</w:instrText>
    </w:r>
    <w:r w:rsidRPr="003635B5">
      <w:rPr>
        <w:rStyle w:val="PageNumber"/>
      </w:rPr>
      <w:fldChar w:fldCharType="end"/>
    </w:r>
  </w:p>
  <w:p w14:paraId="675F6B60" w14:textId="77777777" w:rsidR="002B45DF" w:rsidRPr="003635B5" w:rsidRDefault="002B45DF" w:rsidP="00D055CB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DEB621" w14:textId="77777777" w:rsidR="002B45DF" w:rsidRPr="003635B5" w:rsidRDefault="002B45DF" w:rsidP="00AA2074">
    <w:pPr>
      <w:pStyle w:val="Header"/>
      <w:framePr w:wrap="none" w:vAnchor="text" w:hAnchor="margin" w:xAlign="right" w:y="1"/>
      <w:rPr>
        <w:rStyle w:val="PageNumber"/>
      </w:rPr>
    </w:pPr>
    <w:r w:rsidRPr="003635B5">
      <w:rPr>
        <w:rStyle w:val="PageNumber"/>
      </w:rPr>
      <w:fldChar w:fldCharType="begin"/>
    </w:r>
    <w:r w:rsidRPr="003635B5">
      <w:rPr>
        <w:rStyle w:val="PageNumber"/>
      </w:rPr>
      <w:instrText xml:space="preserve"> PAGE </w:instrText>
    </w:r>
    <w:r w:rsidRPr="003635B5">
      <w:rPr>
        <w:rStyle w:val="PageNumber"/>
      </w:rPr>
      <w:fldChar w:fldCharType="separate"/>
    </w:r>
    <w:r w:rsidR="00195B64">
      <w:rPr>
        <w:rStyle w:val="PageNumber"/>
        <w:noProof/>
      </w:rPr>
      <w:t>6</w:t>
    </w:r>
    <w:r w:rsidRPr="003635B5">
      <w:rPr>
        <w:rStyle w:val="PageNumber"/>
      </w:rPr>
      <w:fldChar w:fldCharType="end"/>
    </w:r>
  </w:p>
  <w:p w14:paraId="07FE0B19" w14:textId="77777777" w:rsidR="002B45DF" w:rsidRPr="003635B5" w:rsidRDefault="002B45DF" w:rsidP="00D055C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DE6AD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6271D5"/>
    <w:multiLevelType w:val="multilevel"/>
    <w:tmpl w:val="96C0B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870C9"/>
    <w:multiLevelType w:val="hybridMultilevel"/>
    <w:tmpl w:val="511ACD98"/>
    <w:lvl w:ilvl="0" w:tplc="0214258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EBA46FDC" w:tentative="1">
      <w:start w:val="1"/>
      <w:numFmt w:val="aiueoFullWidth"/>
      <w:lvlText w:val="(%2)"/>
      <w:lvlJc w:val="left"/>
      <w:pPr>
        <w:ind w:left="840" w:hanging="420"/>
      </w:pPr>
    </w:lvl>
    <w:lvl w:ilvl="2" w:tplc="ACBAD6A8" w:tentative="1">
      <w:start w:val="1"/>
      <w:numFmt w:val="decimalEnclosedCircle"/>
      <w:lvlText w:val="%3"/>
      <w:lvlJc w:val="left"/>
      <w:pPr>
        <w:ind w:left="1260" w:hanging="420"/>
      </w:pPr>
    </w:lvl>
    <w:lvl w:ilvl="3" w:tplc="882C79B0" w:tentative="1">
      <w:start w:val="1"/>
      <w:numFmt w:val="decimal"/>
      <w:lvlText w:val="%4."/>
      <w:lvlJc w:val="left"/>
      <w:pPr>
        <w:ind w:left="1680" w:hanging="420"/>
      </w:pPr>
    </w:lvl>
    <w:lvl w:ilvl="4" w:tplc="E65608E4" w:tentative="1">
      <w:start w:val="1"/>
      <w:numFmt w:val="aiueoFullWidth"/>
      <w:lvlText w:val="(%5)"/>
      <w:lvlJc w:val="left"/>
      <w:pPr>
        <w:ind w:left="2100" w:hanging="420"/>
      </w:pPr>
    </w:lvl>
    <w:lvl w:ilvl="5" w:tplc="873C868C" w:tentative="1">
      <w:start w:val="1"/>
      <w:numFmt w:val="decimalEnclosedCircle"/>
      <w:lvlText w:val="%6"/>
      <w:lvlJc w:val="left"/>
      <w:pPr>
        <w:ind w:left="2520" w:hanging="420"/>
      </w:pPr>
    </w:lvl>
    <w:lvl w:ilvl="6" w:tplc="3A2066E2" w:tentative="1">
      <w:start w:val="1"/>
      <w:numFmt w:val="decimal"/>
      <w:lvlText w:val="%7."/>
      <w:lvlJc w:val="left"/>
      <w:pPr>
        <w:ind w:left="2940" w:hanging="420"/>
      </w:pPr>
    </w:lvl>
    <w:lvl w:ilvl="7" w:tplc="63A075A0" w:tentative="1">
      <w:start w:val="1"/>
      <w:numFmt w:val="aiueoFullWidth"/>
      <w:lvlText w:val="(%8)"/>
      <w:lvlJc w:val="left"/>
      <w:pPr>
        <w:ind w:left="3360" w:hanging="420"/>
      </w:pPr>
    </w:lvl>
    <w:lvl w:ilvl="8" w:tplc="F3886EF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E96761D"/>
    <w:multiLevelType w:val="multilevel"/>
    <w:tmpl w:val="23165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835573"/>
    <w:multiLevelType w:val="multilevel"/>
    <w:tmpl w:val="BE100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C22898"/>
    <w:multiLevelType w:val="multilevel"/>
    <w:tmpl w:val="F992E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103679"/>
    <w:multiLevelType w:val="multilevel"/>
    <w:tmpl w:val="E376C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8F663D"/>
    <w:multiLevelType w:val="multilevel"/>
    <w:tmpl w:val="F74A6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4"/>
  </w:num>
  <w:num w:numId="5">
    <w:abstractNumId w:val="5"/>
  </w:num>
  <w:num w:numId="6">
    <w:abstractNumId w:val="1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960"/>
  <w:drawingGridHorizontalSpacing w:val="105"/>
  <w:drawingGridVerticalSpacing w:val="200"/>
  <w:displayHorizontalDrawingGridEvery w:val="0"/>
  <w:displayVerticalDrawingGridEvery w:val="2"/>
  <w:characterSpacingControl w:val="compressPunctuation"/>
  <w:hdrShapeDefaults>
    <o:shapedefaults v:ext="edit" spidmax="205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jAzNDGzNLQ0NTZU0lEKTi0uzszPAykwrgUAWyfy3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Autism Devel Disorders&lt;/Style&gt;&lt;LeftDelim&gt;{&lt;/LeftDelim&gt;&lt;RightDelim&gt;}&lt;/RightDelim&gt;&lt;FontName&gt;Century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awsr20ozzfrhervvgxs0rmfdzzstf0axar&quot;&gt;bTOJ-ASD&lt;record-ids&gt;&lt;item&gt;1&lt;/item&gt;&lt;item&gt;2&lt;/item&gt;&lt;item&gt;3&lt;/item&gt;&lt;item&gt;5&lt;/item&gt;&lt;item&gt;6&lt;/item&gt;&lt;item&gt;9&lt;/item&gt;&lt;item&gt;11&lt;/item&gt;&lt;item&gt;12&lt;/item&gt;&lt;item&gt;16&lt;/item&gt;&lt;item&gt;18&lt;/item&gt;&lt;item&gt;20&lt;/item&gt;&lt;item&gt;22&lt;/item&gt;&lt;item&gt;23&lt;/item&gt;&lt;item&gt;24&lt;/item&gt;&lt;item&gt;25&lt;/item&gt;&lt;item&gt;26&lt;/item&gt;&lt;item&gt;27&lt;/item&gt;&lt;item&gt;28&lt;/item&gt;&lt;item&gt;31&lt;/item&gt;&lt;item&gt;32&lt;/item&gt;&lt;item&gt;34&lt;/item&gt;&lt;item&gt;35&lt;/item&gt;&lt;item&gt;40&lt;/item&gt;&lt;item&gt;41&lt;/item&gt;&lt;item&gt;42&lt;/item&gt;&lt;item&gt;43&lt;/item&gt;&lt;item&gt;48&lt;/item&gt;&lt;item&gt;49&lt;/item&gt;&lt;item&gt;50&lt;/item&gt;&lt;item&gt;51&lt;/item&gt;&lt;item&gt;57&lt;/item&gt;&lt;item&gt;58&lt;/item&gt;&lt;item&gt;73&lt;/item&gt;&lt;item&gt;75&lt;/item&gt;&lt;item&gt;83&lt;/item&gt;&lt;item&gt;84&lt;/item&gt;&lt;/record-ids&gt;&lt;/item&gt;&lt;/Libraries&gt;"/>
    <w:docVar w:name="is_review_method" w:val="Incompatible"/>
  </w:docVars>
  <w:rsids>
    <w:rsidRoot w:val="00AA00C4"/>
    <w:rsid w:val="00001100"/>
    <w:rsid w:val="0000132F"/>
    <w:rsid w:val="00001625"/>
    <w:rsid w:val="000021A9"/>
    <w:rsid w:val="00004696"/>
    <w:rsid w:val="00004928"/>
    <w:rsid w:val="00005868"/>
    <w:rsid w:val="000074CB"/>
    <w:rsid w:val="000075D2"/>
    <w:rsid w:val="00007990"/>
    <w:rsid w:val="00007A9B"/>
    <w:rsid w:val="00007C38"/>
    <w:rsid w:val="000100D1"/>
    <w:rsid w:val="000107D6"/>
    <w:rsid w:val="000112F9"/>
    <w:rsid w:val="0001137C"/>
    <w:rsid w:val="00011442"/>
    <w:rsid w:val="000117E2"/>
    <w:rsid w:val="00011ADF"/>
    <w:rsid w:val="000126E9"/>
    <w:rsid w:val="00012E70"/>
    <w:rsid w:val="00013834"/>
    <w:rsid w:val="00013E2E"/>
    <w:rsid w:val="000146CB"/>
    <w:rsid w:val="0001534F"/>
    <w:rsid w:val="00015424"/>
    <w:rsid w:val="000159C0"/>
    <w:rsid w:val="00015AB0"/>
    <w:rsid w:val="00015B48"/>
    <w:rsid w:val="00015D4B"/>
    <w:rsid w:val="00016D1F"/>
    <w:rsid w:val="000174FD"/>
    <w:rsid w:val="000202AA"/>
    <w:rsid w:val="0002144B"/>
    <w:rsid w:val="00021A2A"/>
    <w:rsid w:val="00021FCC"/>
    <w:rsid w:val="00022075"/>
    <w:rsid w:val="00022485"/>
    <w:rsid w:val="00022CEA"/>
    <w:rsid w:val="000236AD"/>
    <w:rsid w:val="000239C6"/>
    <w:rsid w:val="00023FBB"/>
    <w:rsid w:val="0002404E"/>
    <w:rsid w:val="000241F0"/>
    <w:rsid w:val="000246EF"/>
    <w:rsid w:val="000257D7"/>
    <w:rsid w:val="000259F8"/>
    <w:rsid w:val="000261E5"/>
    <w:rsid w:val="000269A4"/>
    <w:rsid w:val="000274A6"/>
    <w:rsid w:val="00027D1F"/>
    <w:rsid w:val="00031069"/>
    <w:rsid w:val="000319C1"/>
    <w:rsid w:val="00032008"/>
    <w:rsid w:val="0003214E"/>
    <w:rsid w:val="000321AB"/>
    <w:rsid w:val="00033E55"/>
    <w:rsid w:val="00034439"/>
    <w:rsid w:val="00034929"/>
    <w:rsid w:val="00034C2C"/>
    <w:rsid w:val="00034D8D"/>
    <w:rsid w:val="00034FFF"/>
    <w:rsid w:val="00035246"/>
    <w:rsid w:val="00035D11"/>
    <w:rsid w:val="000368A6"/>
    <w:rsid w:val="00036FF4"/>
    <w:rsid w:val="000374BE"/>
    <w:rsid w:val="000379FA"/>
    <w:rsid w:val="00037F2C"/>
    <w:rsid w:val="000404F2"/>
    <w:rsid w:val="00041D37"/>
    <w:rsid w:val="00041E0B"/>
    <w:rsid w:val="00042376"/>
    <w:rsid w:val="000429A8"/>
    <w:rsid w:val="00042C13"/>
    <w:rsid w:val="00042DA8"/>
    <w:rsid w:val="00043DBE"/>
    <w:rsid w:val="000443BC"/>
    <w:rsid w:val="00044677"/>
    <w:rsid w:val="000449E3"/>
    <w:rsid w:val="000449F1"/>
    <w:rsid w:val="00044A80"/>
    <w:rsid w:val="000454B4"/>
    <w:rsid w:val="00045B41"/>
    <w:rsid w:val="00045D41"/>
    <w:rsid w:val="00045EFD"/>
    <w:rsid w:val="00046750"/>
    <w:rsid w:val="000469E5"/>
    <w:rsid w:val="000471E8"/>
    <w:rsid w:val="0004745D"/>
    <w:rsid w:val="00047FC7"/>
    <w:rsid w:val="00050FAF"/>
    <w:rsid w:val="00052761"/>
    <w:rsid w:val="000528C3"/>
    <w:rsid w:val="000533EB"/>
    <w:rsid w:val="000537A9"/>
    <w:rsid w:val="00053926"/>
    <w:rsid w:val="000540A5"/>
    <w:rsid w:val="000541F2"/>
    <w:rsid w:val="00054784"/>
    <w:rsid w:val="00054B96"/>
    <w:rsid w:val="00057310"/>
    <w:rsid w:val="00060B5A"/>
    <w:rsid w:val="00060CE8"/>
    <w:rsid w:val="000611A1"/>
    <w:rsid w:val="00061698"/>
    <w:rsid w:val="00062303"/>
    <w:rsid w:val="000624DD"/>
    <w:rsid w:val="00063153"/>
    <w:rsid w:val="000636D6"/>
    <w:rsid w:val="00063A92"/>
    <w:rsid w:val="000640F7"/>
    <w:rsid w:val="00064290"/>
    <w:rsid w:val="00064AE4"/>
    <w:rsid w:val="00065966"/>
    <w:rsid w:val="00066127"/>
    <w:rsid w:val="0006647F"/>
    <w:rsid w:val="00066AD7"/>
    <w:rsid w:val="00067156"/>
    <w:rsid w:val="000676C6"/>
    <w:rsid w:val="000704E9"/>
    <w:rsid w:val="00070635"/>
    <w:rsid w:val="00070CA0"/>
    <w:rsid w:val="000714C8"/>
    <w:rsid w:val="00071919"/>
    <w:rsid w:val="00071FEE"/>
    <w:rsid w:val="0007350A"/>
    <w:rsid w:val="000742EC"/>
    <w:rsid w:val="000745F2"/>
    <w:rsid w:val="000747FB"/>
    <w:rsid w:val="00074D85"/>
    <w:rsid w:val="00074D87"/>
    <w:rsid w:val="00074E91"/>
    <w:rsid w:val="00075192"/>
    <w:rsid w:val="000755FE"/>
    <w:rsid w:val="000758A7"/>
    <w:rsid w:val="00076149"/>
    <w:rsid w:val="000770F3"/>
    <w:rsid w:val="00077F34"/>
    <w:rsid w:val="00081A15"/>
    <w:rsid w:val="00082308"/>
    <w:rsid w:val="000825DA"/>
    <w:rsid w:val="000831BA"/>
    <w:rsid w:val="00084179"/>
    <w:rsid w:val="00084435"/>
    <w:rsid w:val="00084C5D"/>
    <w:rsid w:val="00084DF9"/>
    <w:rsid w:val="00085839"/>
    <w:rsid w:val="00085ACF"/>
    <w:rsid w:val="000861CD"/>
    <w:rsid w:val="00086619"/>
    <w:rsid w:val="00086734"/>
    <w:rsid w:val="00086D0B"/>
    <w:rsid w:val="000877EF"/>
    <w:rsid w:val="0009037B"/>
    <w:rsid w:val="000904B0"/>
    <w:rsid w:val="00091A37"/>
    <w:rsid w:val="00092062"/>
    <w:rsid w:val="00092FAE"/>
    <w:rsid w:val="00093DF9"/>
    <w:rsid w:val="00094E43"/>
    <w:rsid w:val="000957F0"/>
    <w:rsid w:val="000975FE"/>
    <w:rsid w:val="000977A7"/>
    <w:rsid w:val="000A03AD"/>
    <w:rsid w:val="000A0784"/>
    <w:rsid w:val="000A0DF5"/>
    <w:rsid w:val="000A1286"/>
    <w:rsid w:val="000A1A3A"/>
    <w:rsid w:val="000A1F29"/>
    <w:rsid w:val="000A2AF6"/>
    <w:rsid w:val="000A2B64"/>
    <w:rsid w:val="000A2C73"/>
    <w:rsid w:val="000A3245"/>
    <w:rsid w:val="000A368E"/>
    <w:rsid w:val="000A3B69"/>
    <w:rsid w:val="000A3DA9"/>
    <w:rsid w:val="000A3E25"/>
    <w:rsid w:val="000A4126"/>
    <w:rsid w:val="000A48B6"/>
    <w:rsid w:val="000A5ED8"/>
    <w:rsid w:val="000A5FB9"/>
    <w:rsid w:val="000A6948"/>
    <w:rsid w:val="000A7653"/>
    <w:rsid w:val="000A783F"/>
    <w:rsid w:val="000A79EB"/>
    <w:rsid w:val="000B060A"/>
    <w:rsid w:val="000B1183"/>
    <w:rsid w:val="000B159F"/>
    <w:rsid w:val="000B18C6"/>
    <w:rsid w:val="000B199C"/>
    <w:rsid w:val="000B1A73"/>
    <w:rsid w:val="000B1EA8"/>
    <w:rsid w:val="000B2F6E"/>
    <w:rsid w:val="000B35E2"/>
    <w:rsid w:val="000B440D"/>
    <w:rsid w:val="000B5138"/>
    <w:rsid w:val="000B5B03"/>
    <w:rsid w:val="000B6B05"/>
    <w:rsid w:val="000B6DB3"/>
    <w:rsid w:val="000B6DEE"/>
    <w:rsid w:val="000B7068"/>
    <w:rsid w:val="000B730A"/>
    <w:rsid w:val="000B750E"/>
    <w:rsid w:val="000B7D15"/>
    <w:rsid w:val="000C0819"/>
    <w:rsid w:val="000C0A8A"/>
    <w:rsid w:val="000C165A"/>
    <w:rsid w:val="000C1E45"/>
    <w:rsid w:val="000C3BC4"/>
    <w:rsid w:val="000C3FB5"/>
    <w:rsid w:val="000C43A2"/>
    <w:rsid w:val="000C4945"/>
    <w:rsid w:val="000C4F16"/>
    <w:rsid w:val="000C574F"/>
    <w:rsid w:val="000C59A3"/>
    <w:rsid w:val="000C5B0F"/>
    <w:rsid w:val="000C6175"/>
    <w:rsid w:val="000C6FC3"/>
    <w:rsid w:val="000D06FC"/>
    <w:rsid w:val="000D15BF"/>
    <w:rsid w:val="000D18B8"/>
    <w:rsid w:val="000D357F"/>
    <w:rsid w:val="000D3811"/>
    <w:rsid w:val="000D473D"/>
    <w:rsid w:val="000D5135"/>
    <w:rsid w:val="000D54BF"/>
    <w:rsid w:val="000D5641"/>
    <w:rsid w:val="000D62D6"/>
    <w:rsid w:val="000D6F2B"/>
    <w:rsid w:val="000D707C"/>
    <w:rsid w:val="000D7B0D"/>
    <w:rsid w:val="000E0508"/>
    <w:rsid w:val="000E0BE3"/>
    <w:rsid w:val="000E1FA0"/>
    <w:rsid w:val="000E2247"/>
    <w:rsid w:val="000E23E7"/>
    <w:rsid w:val="000E2ED5"/>
    <w:rsid w:val="000E3768"/>
    <w:rsid w:val="000E401C"/>
    <w:rsid w:val="000E4E98"/>
    <w:rsid w:val="000E559E"/>
    <w:rsid w:val="000E58B7"/>
    <w:rsid w:val="000E5A75"/>
    <w:rsid w:val="000E5D58"/>
    <w:rsid w:val="000E6E1F"/>
    <w:rsid w:val="000E774D"/>
    <w:rsid w:val="000F04F6"/>
    <w:rsid w:val="000F09A7"/>
    <w:rsid w:val="000F306E"/>
    <w:rsid w:val="000F362F"/>
    <w:rsid w:val="000F3C7B"/>
    <w:rsid w:val="000F430E"/>
    <w:rsid w:val="000F482F"/>
    <w:rsid w:val="000F49DC"/>
    <w:rsid w:val="000F543E"/>
    <w:rsid w:val="000F5450"/>
    <w:rsid w:val="000F672D"/>
    <w:rsid w:val="000F6819"/>
    <w:rsid w:val="000F6B25"/>
    <w:rsid w:val="000F7C85"/>
    <w:rsid w:val="001012C0"/>
    <w:rsid w:val="001018AD"/>
    <w:rsid w:val="00101B50"/>
    <w:rsid w:val="001021CB"/>
    <w:rsid w:val="001024F8"/>
    <w:rsid w:val="00103282"/>
    <w:rsid w:val="001034E1"/>
    <w:rsid w:val="001038AD"/>
    <w:rsid w:val="00103E06"/>
    <w:rsid w:val="001041B4"/>
    <w:rsid w:val="001056A8"/>
    <w:rsid w:val="00107202"/>
    <w:rsid w:val="0011086D"/>
    <w:rsid w:val="001109FC"/>
    <w:rsid w:val="00110A31"/>
    <w:rsid w:val="00110E58"/>
    <w:rsid w:val="00111E2A"/>
    <w:rsid w:val="00112EED"/>
    <w:rsid w:val="00113877"/>
    <w:rsid w:val="00113EF5"/>
    <w:rsid w:val="001141D2"/>
    <w:rsid w:val="00114981"/>
    <w:rsid w:val="00114DBB"/>
    <w:rsid w:val="00115138"/>
    <w:rsid w:val="001158C9"/>
    <w:rsid w:val="00115A55"/>
    <w:rsid w:val="00115EA9"/>
    <w:rsid w:val="001164EB"/>
    <w:rsid w:val="00116EBE"/>
    <w:rsid w:val="001178ED"/>
    <w:rsid w:val="00117CF1"/>
    <w:rsid w:val="00120104"/>
    <w:rsid w:val="0012046A"/>
    <w:rsid w:val="001204E3"/>
    <w:rsid w:val="00120B44"/>
    <w:rsid w:val="0012257A"/>
    <w:rsid w:val="001228F0"/>
    <w:rsid w:val="00122CCD"/>
    <w:rsid w:val="00122FC6"/>
    <w:rsid w:val="00122FEA"/>
    <w:rsid w:val="00123312"/>
    <w:rsid w:val="00123CC7"/>
    <w:rsid w:val="00123D00"/>
    <w:rsid w:val="00123F59"/>
    <w:rsid w:val="00124700"/>
    <w:rsid w:val="001248EE"/>
    <w:rsid w:val="00124A9B"/>
    <w:rsid w:val="0012550A"/>
    <w:rsid w:val="00125D89"/>
    <w:rsid w:val="00125F0D"/>
    <w:rsid w:val="00126CA5"/>
    <w:rsid w:val="00127741"/>
    <w:rsid w:val="00127C64"/>
    <w:rsid w:val="00127EE0"/>
    <w:rsid w:val="001308DC"/>
    <w:rsid w:val="00130DEB"/>
    <w:rsid w:val="001313CF"/>
    <w:rsid w:val="001316AA"/>
    <w:rsid w:val="00131B00"/>
    <w:rsid w:val="00132788"/>
    <w:rsid w:val="001327E5"/>
    <w:rsid w:val="001336FB"/>
    <w:rsid w:val="00133ACA"/>
    <w:rsid w:val="00133AD4"/>
    <w:rsid w:val="00133F4A"/>
    <w:rsid w:val="001340CE"/>
    <w:rsid w:val="00134709"/>
    <w:rsid w:val="001350B5"/>
    <w:rsid w:val="00135A67"/>
    <w:rsid w:val="00135B2C"/>
    <w:rsid w:val="00135F96"/>
    <w:rsid w:val="0014074D"/>
    <w:rsid w:val="001417C7"/>
    <w:rsid w:val="00141A87"/>
    <w:rsid w:val="00142882"/>
    <w:rsid w:val="00142B16"/>
    <w:rsid w:val="00142DD3"/>
    <w:rsid w:val="0014398B"/>
    <w:rsid w:val="00147355"/>
    <w:rsid w:val="001478DB"/>
    <w:rsid w:val="00147B31"/>
    <w:rsid w:val="0015138C"/>
    <w:rsid w:val="0015176C"/>
    <w:rsid w:val="00151952"/>
    <w:rsid w:val="001519C4"/>
    <w:rsid w:val="00152494"/>
    <w:rsid w:val="001524FE"/>
    <w:rsid w:val="0015280A"/>
    <w:rsid w:val="00152AAB"/>
    <w:rsid w:val="001552B8"/>
    <w:rsid w:val="00155658"/>
    <w:rsid w:val="00155811"/>
    <w:rsid w:val="001562ED"/>
    <w:rsid w:val="001564BD"/>
    <w:rsid w:val="00156D8C"/>
    <w:rsid w:val="0015772B"/>
    <w:rsid w:val="00157D66"/>
    <w:rsid w:val="00157ECF"/>
    <w:rsid w:val="00160256"/>
    <w:rsid w:val="001603AE"/>
    <w:rsid w:val="00160771"/>
    <w:rsid w:val="00160D10"/>
    <w:rsid w:val="00160F3E"/>
    <w:rsid w:val="00160F84"/>
    <w:rsid w:val="001611E3"/>
    <w:rsid w:val="00161824"/>
    <w:rsid w:val="00161ADB"/>
    <w:rsid w:val="00162C4E"/>
    <w:rsid w:val="00163388"/>
    <w:rsid w:val="00163ACF"/>
    <w:rsid w:val="00164767"/>
    <w:rsid w:val="001648E5"/>
    <w:rsid w:val="00164A62"/>
    <w:rsid w:val="001650AE"/>
    <w:rsid w:val="00165A03"/>
    <w:rsid w:val="001666DA"/>
    <w:rsid w:val="0016673D"/>
    <w:rsid w:val="0016686D"/>
    <w:rsid w:val="001677DC"/>
    <w:rsid w:val="00170CE4"/>
    <w:rsid w:val="00170F26"/>
    <w:rsid w:val="00170FBC"/>
    <w:rsid w:val="00171005"/>
    <w:rsid w:val="001726D7"/>
    <w:rsid w:val="001727FD"/>
    <w:rsid w:val="00172EA1"/>
    <w:rsid w:val="00172EE8"/>
    <w:rsid w:val="0017314D"/>
    <w:rsid w:val="00173EE6"/>
    <w:rsid w:val="00174313"/>
    <w:rsid w:val="00174ED9"/>
    <w:rsid w:val="00175362"/>
    <w:rsid w:val="00175364"/>
    <w:rsid w:val="001754BB"/>
    <w:rsid w:val="00176A03"/>
    <w:rsid w:val="00176E59"/>
    <w:rsid w:val="00176F87"/>
    <w:rsid w:val="00177632"/>
    <w:rsid w:val="00177866"/>
    <w:rsid w:val="001814BB"/>
    <w:rsid w:val="00182127"/>
    <w:rsid w:val="001829FB"/>
    <w:rsid w:val="00182D8D"/>
    <w:rsid w:val="001840BB"/>
    <w:rsid w:val="001844C2"/>
    <w:rsid w:val="00184A99"/>
    <w:rsid w:val="001852A6"/>
    <w:rsid w:val="0018555B"/>
    <w:rsid w:val="00185CB2"/>
    <w:rsid w:val="00185D5F"/>
    <w:rsid w:val="00186F1F"/>
    <w:rsid w:val="00190CFD"/>
    <w:rsid w:val="00191204"/>
    <w:rsid w:val="00191467"/>
    <w:rsid w:val="001917CC"/>
    <w:rsid w:val="00191CA7"/>
    <w:rsid w:val="00191E9A"/>
    <w:rsid w:val="00193118"/>
    <w:rsid w:val="00193EE5"/>
    <w:rsid w:val="00194E90"/>
    <w:rsid w:val="00195106"/>
    <w:rsid w:val="00195459"/>
    <w:rsid w:val="001955E4"/>
    <w:rsid w:val="00195B64"/>
    <w:rsid w:val="00195CF2"/>
    <w:rsid w:val="00196539"/>
    <w:rsid w:val="0019688C"/>
    <w:rsid w:val="00196DE1"/>
    <w:rsid w:val="001970B3"/>
    <w:rsid w:val="001A02D2"/>
    <w:rsid w:val="001A09DD"/>
    <w:rsid w:val="001A1A87"/>
    <w:rsid w:val="001A1E21"/>
    <w:rsid w:val="001A20BC"/>
    <w:rsid w:val="001A2431"/>
    <w:rsid w:val="001A25AD"/>
    <w:rsid w:val="001A26EC"/>
    <w:rsid w:val="001A2803"/>
    <w:rsid w:val="001A2DC6"/>
    <w:rsid w:val="001A36A5"/>
    <w:rsid w:val="001A3995"/>
    <w:rsid w:val="001A4051"/>
    <w:rsid w:val="001A4219"/>
    <w:rsid w:val="001A4226"/>
    <w:rsid w:val="001A44AC"/>
    <w:rsid w:val="001A454D"/>
    <w:rsid w:val="001A5F04"/>
    <w:rsid w:val="001A5FFF"/>
    <w:rsid w:val="001A6091"/>
    <w:rsid w:val="001A62F9"/>
    <w:rsid w:val="001A6889"/>
    <w:rsid w:val="001A6E9B"/>
    <w:rsid w:val="001A6F75"/>
    <w:rsid w:val="001A7E05"/>
    <w:rsid w:val="001B04FB"/>
    <w:rsid w:val="001B06D9"/>
    <w:rsid w:val="001B12FF"/>
    <w:rsid w:val="001B16CF"/>
    <w:rsid w:val="001B1A13"/>
    <w:rsid w:val="001B1EB5"/>
    <w:rsid w:val="001B2304"/>
    <w:rsid w:val="001B24C3"/>
    <w:rsid w:val="001B2D5E"/>
    <w:rsid w:val="001B4347"/>
    <w:rsid w:val="001B55A8"/>
    <w:rsid w:val="001B61B1"/>
    <w:rsid w:val="001B6314"/>
    <w:rsid w:val="001B77E1"/>
    <w:rsid w:val="001B7951"/>
    <w:rsid w:val="001B7D41"/>
    <w:rsid w:val="001C028A"/>
    <w:rsid w:val="001C06F4"/>
    <w:rsid w:val="001C103A"/>
    <w:rsid w:val="001C212E"/>
    <w:rsid w:val="001C21EB"/>
    <w:rsid w:val="001C2894"/>
    <w:rsid w:val="001C2924"/>
    <w:rsid w:val="001C2E8A"/>
    <w:rsid w:val="001C3030"/>
    <w:rsid w:val="001C3054"/>
    <w:rsid w:val="001C32FB"/>
    <w:rsid w:val="001C34B5"/>
    <w:rsid w:val="001C3B3C"/>
    <w:rsid w:val="001C3BC0"/>
    <w:rsid w:val="001C3C85"/>
    <w:rsid w:val="001C3E07"/>
    <w:rsid w:val="001C3F9C"/>
    <w:rsid w:val="001C4354"/>
    <w:rsid w:val="001C446A"/>
    <w:rsid w:val="001C4E80"/>
    <w:rsid w:val="001C5787"/>
    <w:rsid w:val="001C5FD5"/>
    <w:rsid w:val="001C6334"/>
    <w:rsid w:val="001C682E"/>
    <w:rsid w:val="001C6933"/>
    <w:rsid w:val="001C7376"/>
    <w:rsid w:val="001C77A2"/>
    <w:rsid w:val="001D07D7"/>
    <w:rsid w:val="001D1F50"/>
    <w:rsid w:val="001D215C"/>
    <w:rsid w:val="001D3010"/>
    <w:rsid w:val="001D3314"/>
    <w:rsid w:val="001D358B"/>
    <w:rsid w:val="001D4F99"/>
    <w:rsid w:val="001D568B"/>
    <w:rsid w:val="001D5ECD"/>
    <w:rsid w:val="001D6689"/>
    <w:rsid w:val="001D67F3"/>
    <w:rsid w:val="001D6C41"/>
    <w:rsid w:val="001D7349"/>
    <w:rsid w:val="001D785E"/>
    <w:rsid w:val="001E03D3"/>
    <w:rsid w:val="001E0D5F"/>
    <w:rsid w:val="001E13C5"/>
    <w:rsid w:val="001E1432"/>
    <w:rsid w:val="001E1753"/>
    <w:rsid w:val="001E1BA1"/>
    <w:rsid w:val="001E2D82"/>
    <w:rsid w:val="001E4248"/>
    <w:rsid w:val="001E47B5"/>
    <w:rsid w:val="001E5438"/>
    <w:rsid w:val="001E587E"/>
    <w:rsid w:val="001E60DC"/>
    <w:rsid w:val="001E6D77"/>
    <w:rsid w:val="001E7235"/>
    <w:rsid w:val="001E75F4"/>
    <w:rsid w:val="001E76E2"/>
    <w:rsid w:val="001E7865"/>
    <w:rsid w:val="001F0747"/>
    <w:rsid w:val="001F07E8"/>
    <w:rsid w:val="001F08B2"/>
    <w:rsid w:val="001F16C6"/>
    <w:rsid w:val="001F1B00"/>
    <w:rsid w:val="001F2CBB"/>
    <w:rsid w:val="001F3634"/>
    <w:rsid w:val="001F4692"/>
    <w:rsid w:val="001F46FF"/>
    <w:rsid w:val="001F5D7E"/>
    <w:rsid w:val="001F71D0"/>
    <w:rsid w:val="001F7DD9"/>
    <w:rsid w:val="00200141"/>
    <w:rsid w:val="0020099D"/>
    <w:rsid w:val="00200CDA"/>
    <w:rsid w:val="00200FE4"/>
    <w:rsid w:val="00201012"/>
    <w:rsid w:val="002011E5"/>
    <w:rsid w:val="00201BD8"/>
    <w:rsid w:val="00201FAD"/>
    <w:rsid w:val="0020266E"/>
    <w:rsid w:val="00202D0B"/>
    <w:rsid w:val="002032D5"/>
    <w:rsid w:val="002032DF"/>
    <w:rsid w:val="002038F8"/>
    <w:rsid w:val="0020418A"/>
    <w:rsid w:val="00204943"/>
    <w:rsid w:val="00205080"/>
    <w:rsid w:val="00205818"/>
    <w:rsid w:val="00205E98"/>
    <w:rsid w:val="00205FD7"/>
    <w:rsid w:val="00207042"/>
    <w:rsid w:val="00207E98"/>
    <w:rsid w:val="0021006C"/>
    <w:rsid w:val="002108D7"/>
    <w:rsid w:val="00210D52"/>
    <w:rsid w:val="002114F5"/>
    <w:rsid w:val="00211552"/>
    <w:rsid w:val="002121E2"/>
    <w:rsid w:val="00212ED5"/>
    <w:rsid w:val="00212F2B"/>
    <w:rsid w:val="00213775"/>
    <w:rsid w:val="00213F5A"/>
    <w:rsid w:val="00214AAE"/>
    <w:rsid w:val="00215344"/>
    <w:rsid w:val="0021545D"/>
    <w:rsid w:val="002159B0"/>
    <w:rsid w:val="00215B6C"/>
    <w:rsid w:val="00215FA8"/>
    <w:rsid w:val="00216413"/>
    <w:rsid w:val="00216BFA"/>
    <w:rsid w:val="00216C06"/>
    <w:rsid w:val="002171AE"/>
    <w:rsid w:val="00221928"/>
    <w:rsid w:val="00221E30"/>
    <w:rsid w:val="00222B9A"/>
    <w:rsid w:val="00222E1A"/>
    <w:rsid w:val="002233F7"/>
    <w:rsid w:val="00224CBC"/>
    <w:rsid w:val="00224EA5"/>
    <w:rsid w:val="00224F69"/>
    <w:rsid w:val="00224FF8"/>
    <w:rsid w:val="002250B3"/>
    <w:rsid w:val="0022583E"/>
    <w:rsid w:val="002267FB"/>
    <w:rsid w:val="002279BB"/>
    <w:rsid w:val="00230C24"/>
    <w:rsid w:val="00230CFE"/>
    <w:rsid w:val="00230D7E"/>
    <w:rsid w:val="0023121A"/>
    <w:rsid w:val="0023176E"/>
    <w:rsid w:val="00232048"/>
    <w:rsid w:val="0023270D"/>
    <w:rsid w:val="00233A6B"/>
    <w:rsid w:val="00234095"/>
    <w:rsid w:val="00234502"/>
    <w:rsid w:val="00234F44"/>
    <w:rsid w:val="00235483"/>
    <w:rsid w:val="00235C30"/>
    <w:rsid w:val="00235C8F"/>
    <w:rsid w:val="002360C8"/>
    <w:rsid w:val="002369E8"/>
    <w:rsid w:val="00236AAD"/>
    <w:rsid w:val="00236BF6"/>
    <w:rsid w:val="00237465"/>
    <w:rsid w:val="00237A06"/>
    <w:rsid w:val="00237DB6"/>
    <w:rsid w:val="0024039F"/>
    <w:rsid w:val="00241F0F"/>
    <w:rsid w:val="002421FF"/>
    <w:rsid w:val="00242A00"/>
    <w:rsid w:val="00242EEE"/>
    <w:rsid w:val="00243BD5"/>
    <w:rsid w:val="00244D18"/>
    <w:rsid w:val="00244F3C"/>
    <w:rsid w:val="00246116"/>
    <w:rsid w:val="002461B4"/>
    <w:rsid w:val="00246A45"/>
    <w:rsid w:val="002514F5"/>
    <w:rsid w:val="00251CAB"/>
    <w:rsid w:val="002524C6"/>
    <w:rsid w:val="00254074"/>
    <w:rsid w:val="00254F3B"/>
    <w:rsid w:val="00255507"/>
    <w:rsid w:val="002559EA"/>
    <w:rsid w:val="00255A36"/>
    <w:rsid w:val="00256390"/>
    <w:rsid w:val="00256E49"/>
    <w:rsid w:val="0025792A"/>
    <w:rsid w:val="00257EFF"/>
    <w:rsid w:val="002609ED"/>
    <w:rsid w:val="00260C3A"/>
    <w:rsid w:val="002611E0"/>
    <w:rsid w:val="00261418"/>
    <w:rsid w:val="00261D26"/>
    <w:rsid w:val="00261D29"/>
    <w:rsid w:val="00262680"/>
    <w:rsid w:val="002626EF"/>
    <w:rsid w:val="0026287C"/>
    <w:rsid w:val="002629A9"/>
    <w:rsid w:val="002630B4"/>
    <w:rsid w:val="002637D2"/>
    <w:rsid w:val="002638C8"/>
    <w:rsid w:val="00263CB3"/>
    <w:rsid w:val="002644C4"/>
    <w:rsid w:val="002655E8"/>
    <w:rsid w:val="00265663"/>
    <w:rsid w:val="00265A71"/>
    <w:rsid w:val="00267AB3"/>
    <w:rsid w:val="00270714"/>
    <w:rsid w:val="00270BFF"/>
    <w:rsid w:val="00270F52"/>
    <w:rsid w:val="00271094"/>
    <w:rsid w:val="002716C3"/>
    <w:rsid w:val="00271742"/>
    <w:rsid w:val="002718DB"/>
    <w:rsid w:val="00271E0B"/>
    <w:rsid w:val="00273319"/>
    <w:rsid w:val="0027335A"/>
    <w:rsid w:val="0027349F"/>
    <w:rsid w:val="00273620"/>
    <w:rsid w:val="002736DC"/>
    <w:rsid w:val="00274728"/>
    <w:rsid w:val="0027495F"/>
    <w:rsid w:val="00274A20"/>
    <w:rsid w:val="00275119"/>
    <w:rsid w:val="002751F8"/>
    <w:rsid w:val="00276FB6"/>
    <w:rsid w:val="002770CE"/>
    <w:rsid w:val="00277DC0"/>
    <w:rsid w:val="002803FC"/>
    <w:rsid w:val="00280DE5"/>
    <w:rsid w:val="002814B0"/>
    <w:rsid w:val="0028196A"/>
    <w:rsid w:val="00281C02"/>
    <w:rsid w:val="00281C7A"/>
    <w:rsid w:val="00282476"/>
    <w:rsid w:val="002824C7"/>
    <w:rsid w:val="00282868"/>
    <w:rsid w:val="00283350"/>
    <w:rsid w:val="00283725"/>
    <w:rsid w:val="002839A5"/>
    <w:rsid w:val="00284F08"/>
    <w:rsid w:val="00285551"/>
    <w:rsid w:val="0028605F"/>
    <w:rsid w:val="00286E77"/>
    <w:rsid w:val="0028702F"/>
    <w:rsid w:val="0028718A"/>
    <w:rsid w:val="00287340"/>
    <w:rsid w:val="002903E0"/>
    <w:rsid w:val="00290E06"/>
    <w:rsid w:val="0029243A"/>
    <w:rsid w:val="00292D91"/>
    <w:rsid w:val="00292F68"/>
    <w:rsid w:val="00293085"/>
    <w:rsid w:val="00293CC5"/>
    <w:rsid w:val="002943A9"/>
    <w:rsid w:val="00295997"/>
    <w:rsid w:val="002959A3"/>
    <w:rsid w:val="00296384"/>
    <w:rsid w:val="00296D05"/>
    <w:rsid w:val="002970F4"/>
    <w:rsid w:val="00297669"/>
    <w:rsid w:val="002A0877"/>
    <w:rsid w:val="002A0B70"/>
    <w:rsid w:val="002A0CE5"/>
    <w:rsid w:val="002A0ED8"/>
    <w:rsid w:val="002A1177"/>
    <w:rsid w:val="002A1715"/>
    <w:rsid w:val="002A1C56"/>
    <w:rsid w:val="002A1CDD"/>
    <w:rsid w:val="002A2603"/>
    <w:rsid w:val="002A2D18"/>
    <w:rsid w:val="002A30F5"/>
    <w:rsid w:val="002A31BA"/>
    <w:rsid w:val="002A371E"/>
    <w:rsid w:val="002A3A03"/>
    <w:rsid w:val="002A4524"/>
    <w:rsid w:val="002A4626"/>
    <w:rsid w:val="002A4AB4"/>
    <w:rsid w:val="002A61F7"/>
    <w:rsid w:val="002A6F67"/>
    <w:rsid w:val="002A7A6E"/>
    <w:rsid w:val="002A7C62"/>
    <w:rsid w:val="002A7FFA"/>
    <w:rsid w:val="002B0896"/>
    <w:rsid w:val="002B181F"/>
    <w:rsid w:val="002B189A"/>
    <w:rsid w:val="002B1C78"/>
    <w:rsid w:val="002B2098"/>
    <w:rsid w:val="002B20D9"/>
    <w:rsid w:val="002B2873"/>
    <w:rsid w:val="002B402D"/>
    <w:rsid w:val="002B45DF"/>
    <w:rsid w:val="002B4661"/>
    <w:rsid w:val="002B4972"/>
    <w:rsid w:val="002B4EB5"/>
    <w:rsid w:val="002B5931"/>
    <w:rsid w:val="002B5E72"/>
    <w:rsid w:val="002B5EB5"/>
    <w:rsid w:val="002B633F"/>
    <w:rsid w:val="002B6423"/>
    <w:rsid w:val="002B68F0"/>
    <w:rsid w:val="002B6952"/>
    <w:rsid w:val="002B7ACC"/>
    <w:rsid w:val="002B7C68"/>
    <w:rsid w:val="002B7D75"/>
    <w:rsid w:val="002C0348"/>
    <w:rsid w:val="002C13F2"/>
    <w:rsid w:val="002C1481"/>
    <w:rsid w:val="002C1815"/>
    <w:rsid w:val="002C1872"/>
    <w:rsid w:val="002C25D4"/>
    <w:rsid w:val="002C3454"/>
    <w:rsid w:val="002C413C"/>
    <w:rsid w:val="002C4B18"/>
    <w:rsid w:val="002C4FB5"/>
    <w:rsid w:val="002C5445"/>
    <w:rsid w:val="002C5A94"/>
    <w:rsid w:val="002C61DD"/>
    <w:rsid w:val="002C6969"/>
    <w:rsid w:val="002C6AB3"/>
    <w:rsid w:val="002C6BF7"/>
    <w:rsid w:val="002C71AA"/>
    <w:rsid w:val="002C74AF"/>
    <w:rsid w:val="002C79C8"/>
    <w:rsid w:val="002D0025"/>
    <w:rsid w:val="002D068C"/>
    <w:rsid w:val="002D073A"/>
    <w:rsid w:val="002D142F"/>
    <w:rsid w:val="002D1565"/>
    <w:rsid w:val="002D1694"/>
    <w:rsid w:val="002D291B"/>
    <w:rsid w:val="002D3311"/>
    <w:rsid w:val="002D3416"/>
    <w:rsid w:val="002D433F"/>
    <w:rsid w:val="002D4FC3"/>
    <w:rsid w:val="002D521E"/>
    <w:rsid w:val="002D53B1"/>
    <w:rsid w:val="002D5425"/>
    <w:rsid w:val="002D547C"/>
    <w:rsid w:val="002D5581"/>
    <w:rsid w:val="002D5EC8"/>
    <w:rsid w:val="002D632A"/>
    <w:rsid w:val="002D63ED"/>
    <w:rsid w:val="002D667D"/>
    <w:rsid w:val="002D6772"/>
    <w:rsid w:val="002D67B7"/>
    <w:rsid w:val="002E059E"/>
    <w:rsid w:val="002E0766"/>
    <w:rsid w:val="002E0B6E"/>
    <w:rsid w:val="002E105A"/>
    <w:rsid w:val="002E226D"/>
    <w:rsid w:val="002E2B20"/>
    <w:rsid w:val="002E2B46"/>
    <w:rsid w:val="002E2BF7"/>
    <w:rsid w:val="002E2DBE"/>
    <w:rsid w:val="002E2EEC"/>
    <w:rsid w:val="002E2F10"/>
    <w:rsid w:val="002E30AB"/>
    <w:rsid w:val="002E30E4"/>
    <w:rsid w:val="002E3575"/>
    <w:rsid w:val="002E3BCB"/>
    <w:rsid w:val="002E3E75"/>
    <w:rsid w:val="002E458E"/>
    <w:rsid w:val="002E47F6"/>
    <w:rsid w:val="002E4F9D"/>
    <w:rsid w:val="002E5510"/>
    <w:rsid w:val="002E57BE"/>
    <w:rsid w:val="002E5C60"/>
    <w:rsid w:val="002E68E4"/>
    <w:rsid w:val="002E6DC4"/>
    <w:rsid w:val="002E745F"/>
    <w:rsid w:val="002E756E"/>
    <w:rsid w:val="002E76CA"/>
    <w:rsid w:val="002E77A6"/>
    <w:rsid w:val="002E7AA5"/>
    <w:rsid w:val="002E7D3B"/>
    <w:rsid w:val="002F0508"/>
    <w:rsid w:val="002F0D94"/>
    <w:rsid w:val="002F10EE"/>
    <w:rsid w:val="002F1591"/>
    <w:rsid w:val="002F1838"/>
    <w:rsid w:val="002F1CA9"/>
    <w:rsid w:val="002F1E66"/>
    <w:rsid w:val="002F20CF"/>
    <w:rsid w:val="002F2FAB"/>
    <w:rsid w:val="002F334F"/>
    <w:rsid w:val="002F3515"/>
    <w:rsid w:val="002F351D"/>
    <w:rsid w:val="002F4929"/>
    <w:rsid w:val="002F5133"/>
    <w:rsid w:val="002F515D"/>
    <w:rsid w:val="002F5431"/>
    <w:rsid w:val="002F5491"/>
    <w:rsid w:val="002F6001"/>
    <w:rsid w:val="002F615A"/>
    <w:rsid w:val="002F7203"/>
    <w:rsid w:val="002F76E7"/>
    <w:rsid w:val="002F7988"/>
    <w:rsid w:val="002F79BB"/>
    <w:rsid w:val="002F7B29"/>
    <w:rsid w:val="002F7C7A"/>
    <w:rsid w:val="00300474"/>
    <w:rsid w:val="003004B2"/>
    <w:rsid w:val="00300BF8"/>
    <w:rsid w:val="0030138E"/>
    <w:rsid w:val="00301CF4"/>
    <w:rsid w:val="003024BB"/>
    <w:rsid w:val="00302713"/>
    <w:rsid w:val="0030365A"/>
    <w:rsid w:val="00304125"/>
    <w:rsid w:val="0030436A"/>
    <w:rsid w:val="0030464F"/>
    <w:rsid w:val="00304BB5"/>
    <w:rsid w:val="00304C93"/>
    <w:rsid w:val="003050FE"/>
    <w:rsid w:val="00305F4D"/>
    <w:rsid w:val="00306AB3"/>
    <w:rsid w:val="0030705F"/>
    <w:rsid w:val="003070C3"/>
    <w:rsid w:val="003075AA"/>
    <w:rsid w:val="00307608"/>
    <w:rsid w:val="00307648"/>
    <w:rsid w:val="0030770A"/>
    <w:rsid w:val="00307C2B"/>
    <w:rsid w:val="00307EC9"/>
    <w:rsid w:val="00310164"/>
    <w:rsid w:val="00310A92"/>
    <w:rsid w:val="00310BA1"/>
    <w:rsid w:val="00310C8E"/>
    <w:rsid w:val="00310F47"/>
    <w:rsid w:val="003116E7"/>
    <w:rsid w:val="00311AF7"/>
    <w:rsid w:val="00311D20"/>
    <w:rsid w:val="00312180"/>
    <w:rsid w:val="0031239F"/>
    <w:rsid w:val="003123EB"/>
    <w:rsid w:val="00312A2E"/>
    <w:rsid w:val="003130FC"/>
    <w:rsid w:val="003137B6"/>
    <w:rsid w:val="00313F44"/>
    <w:rsid w:val="003141B2"/>
    <w:rsid w:val="00314446"/>
    <w:rsid w:val="00314BC6"/>
    <w:rsid w:val="00314CB3"/>
    <w:rsid w:val="00314E41"/>
    <w:rsid w:val="003151F9"/>
    <w:rsid w:val="00316581"/>
    <w:rsid w:val="0031669D"/>
    <w:rsid w:val="00316920"/>
    <w:rsid w:val="00316B28"/>
    <w:rsid w:val="0031706D"/>
    <w:rsid w:val="003172D0"/>
    <w:rsid w:val="003204FB"/>
    <w:rsid w:val="00320BD9"/>
    <w:rsid w:val="00321213"/>
    <w:rsid w:val="00322019"/>
    <w:rsid w:val="00322212"/>
    <w:rsid w:val="003225F4"/>
    <w:rsid w:val="00322627"/>
    <w:rsid w:val="00322666"/>
    <w:rsid w:val="00322E7A"/>
    <w:rsid w:val="0032309A"/>
    <w:rsid w:val="00324DC8"/>
    <w:rsid w:val="00325778"/>
    <w:rsid w:val="003259B0"/>
    <w:rsid w:val="00325E9A"/>
    <w:rsid w:val="00325F3A"/>
    <w:rsid w:val="00326488"/>
    <w:rsid w:val="003264C2"/>
    <w:rsid w:val="0032673B"/>
    <w:rsid w:val="00326943"/>
    <w:rsid w:val="003275B0"/>
    <w:rsid w:val="00330281"/>
    <w:rsid w:val="00330405"/>
    <w:rsid w:val="00330F72"/>
    <w:rsid w:val="00330FB7"/>
    <w:rsid w:val="003310C1"/>
    <w:rsid w:val="003311EB"/>
    <w:rsid w:val="003317FF"/>
    <w:rsid w:val="00331D95"/>
    <w:rsid w:val="003326F0"/>
    <w:rsid w:val="00332B80"/>
    <w:rsid w:val="00333281"/>
    <w:rsid w:val="003335FE"/>
    <w:rsid w:val="00333AA4"/>
    <w:rsid w:val="00333EBD"/>
    <w:rsid w:val="003343E4"/>
    <w:rsid w:val="00335437"/>
    <w:rsid w:val="00335676"/>
    <w:rsid w:val="003359BF"/>
    <w:rsid w:val="00335A27"/>
    <w:rsid w:val="0033662B"/>
    <w:rsid w:val="00340BD2"/>
    <w:rsid w:val="00341998"/>
    <w:rsid w:val="0034238B"/>
    <w:rsid w:val="003424FD"/>
    <w:rsid w:val="00342A19"/>
    <w:rsid w:val="00342ACD"/>
    <w:rsid w:val="00343600"/>
    <w:rsid w:val="0034466C"/>
    <w:rsid w:val="00344789"/>
    <w:rsid w:val="0034489E"/>
    <w:rsid w:val="00344D95"/>
    <w:rsid w:val="00344FC3"/>
    <w:rsid w:val="00345425"/>
    <w:rsid w:val="00345D1B"/>
    <w:rsid w:val="003472B9"/>
    <w:rsid w:val="00347930"/>
    <w:rsid w:val="00347D85"/>
    <w:rsid w:val="003507A0"/>
    <w:rsid w:val="00352013"/>
    <w:rsid w:val="00352CB1"/>
    <w:rsid w:val="00353665"/>
    <w:rsid w:val="00353750"/>
    <w:rsid w:val="00353AC4"/>
    <w:rsid w:val="00353BA1"/>
    <w:rsid w:val="00353D82"/>
    <w:rsid w:val="0035417C"/>
    <w:rsid w:val="00354248"/>
    <w:rsid w:val="00354754"/>
    <w:rsid w:val="003548F1"/>
    <w:rsid w:val="00354DCB"/>
    <w:rsid w:val="003551F7"/>
    <w:rsid w:val="003556F3"/>
    <w:rsid w:val="00355DAE"/>
    <w:rsid w:val="0035621B"/>
    <w:rsid w:val="00356D48"/>
    <w:rsid w:val="003575CD"/>
    <w:rsid w:val="00357B44"/>
    <w:rsid w:val="00357CAF"/>
    <w:rsid w:val="00357D86"/>
    <w:rsid w:val="0036009B"/>
    <w:rsid w:val="00360702"/>
    <w:rsid w:val="00360972"/>
    <w:rsid w:val="003613E0"/>
    <w:rsid w:val="0036165B"/>
    <w:rsid w:val="00362265"/>
    <w:rsid w:val="00362315"/>
    <w:rsid w:val="00362606"/>
    <w:rsid w:val="00362740"/>
    <w:rsid w:val="00363527"/>
    <w:rsid w:val="003635B5"/>
    <w:rsid w:val="00363AAE"/>
    <w:rsid w:val="00363C22"/>
    <w:rsid w:val="00363DBF"/>
    <w:rsid w:val="00364383"/>
    <w:rsid w:val="00364837"/>
    <w:rsid w:val="0036522F"/>
    <w:rsid w:val="003652A9"/>
    <w:rsid w:val="00365471"/>
    <w:rsid w:val="0036562C"/>
    <w:rsid w:val="00365F4E"/>
    <w:rsid w:val="003662E6"/>
    <w:rsid w:val="003664A7"/>
    <w:rsid w:val="0036659E"/>
    <w:rsid w:val="00366AA1"/>
    <w:rsid w:val="0036715D"/>
    <w:rsid w:val="00367CDA"/>
    <w:rsid w:val="00370469"/>
    <w:rsid w:val="00370D57"/>
    <w:rsid w:val="00370E36"/>
    <w:rsid w:val="00370E97"/>
    <w:rsid w:val="00370F39"/>
    <w:rsid w:val="00371D46"/>
    <w:rsid w:val="003723CC"/>
    <w:rsid w:val="003730A4"/>
    <w:rsid w:val="00373440"/>
    <w:rsid w:val="003735F1"/>
    <w:rsid w:val="003741B7"/>
    <w:rsid w:val="003746ED"/>
    <w:rsid w:val="0037498A"/>
    <w:rsid w:val="00375659"/>
    <w:rsid w:val="00375689"/>
    <w:rsid w:val="00375D18"/>
    <w:rsid w:val="00375FB5"/>
    <w:rsid w:val="00376438"/>
    <w:rsid w:val="00376498"/>
    <w:rsid w:val="0037732E"/>
    <w:rsid w:val="003775F7"/>
    <w:rsid w:val="00377933"/>
    <w:rsid w:val="00377AF4"/>
    <w:rsid w:val="00377E1C"/>
    <w:rsid w:val="003808C1"/>
    <w:rsid w:val="00380E7C"/>
    <w:rsid w:val="00381BFB"/>
    <w:rsid w:val="00381F92"/>
    <w:rsid w:val="00384361"/>
    <w:rsid w:val="0038473D"/>
    <w:rsid w:val="00384B6D"/>
    <w:rsid w:val="00385016"/>
    <w:rsid w:val="00385421"/>
    <w:rsid w:val="00385C13"/>
    <w:rsid w:val="0038677A"/>
    <w:rsid w:val="00386F26"/>
    <w:rsid w:val="003877B3"/>
    <w:rsid w:val="00387895"/>
    <w:rsid w:val="00387D99"/>
    <w:rsid w:val="00390514"/>
    <w:rsid w:val="0039064D"/>
    <w:rsid w:val="0039083D"/>
    <w:rsid w:val="00390ABC"/>
    <w:rsid w:val="00390C78"/>
    <w:rsid w:val="00391C01"/>
    <w:rsid w:val="00391E2F"/>
    <w:rsid w:val="00392626"/>
    <w:rsid w:val="003926B3"/>
    <w:rsid w:val="0039276A"/>
    <w:rsid w:val="003934A1"/>
    <w:rsid w:val="003938BE"/>
    <w:rsid w:val="00394176"/>
    <w:rsid w:val="003948D0"/>
    <w:rsid w:val="003957A5"/>
    <w:rsid w:val="00395CF1"/>
    <w:rsid w:val="00396084"/>
    <w:rsid w:val="00396BFD"/>
    <w:rsid w:val="003970C8"/>
    <w:rsid w:val="003A037D"/>
    <w:rsid w:val="003A0E08"/>
    <w:rsid w:val="003A113B"/>
    <w:rsid w:val="003A12ED"/>
    <w:rsid w:val="003A1384"/>
    <w:rsid w:val="003A1948"/>
    <w:rsid w:val="003A1FC3"/>
    <w:rsid w:val="003A23B1"/>
    <w:rsid w:val="003A2913"/>
    <w:rsid w:val="003A2D79"/>
    <w:rsid w:val="003A2DFA"/>
    <w:rsid w:val="003A2E16"/>
    <w:rsid w:val="003A3A4D"/>
    <w:rsid w:val="003A3B0B"/>
    <w:rsid w:val="003A3BCE"/>
    <w:rsid w:val="003A3C7E"/>
    <w:rsid w:val="003A4DC2"/>
    <w:rsid w:val="003A4F59"/>
    <w:rsid w:val="003A51C6"/>
    <w:rsid w:val="003A539E"/>
    <w:rsid w:val="003A5460"/>
    <w:rsid w:val="003A607A"/>
    <w:rsid w:val="003A7385"/>
    <w:rsid w:val="003A73BF"/>
    <w:rsid w:val="003B03B7"/>
    <w:rsid w:val="003B06AA"/>
    <w:rsid w:val="003B0859"/>
    <w:rsid w:val="003B0BFC"/>
    <w:rsid w:val="003B0E8C"/>
    <w:rsid w:val="003B24F7"/>
    <w:rsid w:val="003B324F"/>
    <w:rsid w:val="003B35B3"/>
    <w:rsid w:val="003B4147"/>
    <w:rsid w:val="003B436B"/>
    <w:rsid w:val="003B556B"/>
    <w:rsid w:val="003B5626"/>
    <w:rsid w:val="003B6030"/>
    <w:rsid w:val="003B6DEB"/>
    <w:rsid w:val="003B7976"/>
    <w:rsid w:val="003C0CD6"/>
    <w:rsid w:val="003C1ADF"/>
    <w:rsid w:val="003C2301"/>
    <w:rsid w:val="003C2826"/>
    <w:rsid w:val="003C3311"/>
    <w:rsid w:val="003C362D"/>
    <w:rsid w:val="003C3AAB"/>
    <w:rsid w:val="003C3D25"/>
    <w:rsid w:val="003C4BD6"/>
    <w:rsid w:val="003C61CA"/>
    <w:rsid w:val="003C66AC"/>
    <w:rsid w:val="003C771C"/>
    <w:rsid w:val="003C7EA0"/>
    <w:rsid w:val="003D1670"/>
    <w:rsid w:val="003D1946"/>
    <w:rsid w:val="003D1CBA"/>
    <w:rsid w:val="003D2624"/>
    <w:rsid w:val="003D28FC"/>
    <w:rsid w:val="003D330F"/>
    <w:rsid w:val="003D3DC7"/>
    <w:rsid w:val="003D43E0"/>
    <w:rsid w:val="003D4739"/>
    <w:rsid w:val="003D5BF0"/>
    <w:rsid w:val="003D5C47"/>
    <w:rsid w:val="003D6CA4"/>
    <w:rsid w:val="003D6FC7"/>
    <w:rsid w:val="003D741C"/>
    <w:rsid w:val="003D7874"/>
    <w:rsid w:val="003D7895"/>
    <w:rsid w:val="003D7AA0"/>
    <w:rsid w:val="003E0203"/>
    <w:rsid w:val="003E056A"/>
    <w:rsid w:val="003E0ED2"/>
    <w:rsid w:val="003E0FBC"/>
    <w:rsid w:val="003E33AA"/>
    <w:rsid w:val="003E42BA"/>
    <w:rsid w:val="003E50BB"/>
    <w:rsid w:val="003E53E3"/>
    <w:rsid w:val="003E5EA5"/>
    <w:rsid w:val="003E67F7"/>
    <w:rsid w:val="003E6843"/>
    <w:rsid w:val="003E699F"/>
    <w:rsid w:val="003E7300"/>
    <w:rsid w:val="003E7651"/>
    <w:rsid w:val="003E7772"/>
    <w:rsid w:val="003F01AF"/>
    <w:rsid w:val="003F01ED"/>
    <w:rsid w:val="003F0825"/>
    <w:rsid w:val="003F0B47"/>
    <w:rsid w:val="003F0E82"/>
    <w:rsid w:val="003F1701"/>
    <w:rsid w:val="003F188E"/>
    <w:rsid w:val="003F2D78"/>
    <w:rsid w:val="003F381C"/>
    <w:rsid w:val="003F3B40"/>
    <w:rsid w:val="003F3EF8"/>
    <w:rsid w:val="003F4EEA"/>
    <w:rsid w:val="003F5791"/>
    <w:rsid w:val="003F5AC9"/>
    <w:rsid w:val="003F5D8D"/>
    <w:rsid w:val="00400077"/>
    <w:rsid w:val="004003DF"/>
    <w:rsid w:val="00401042"/>
    <w:rsid w:val="00401D0A"/>
    <w:rsid w:val="00401E69"/>
    <w:rsid w:val="0040204A"/>
    <w:rsid w:val="004023F2"/>
    <w:rsid w:val="0040274D"/>
    <w:rsid w:val="004030DF"/>
    <w:rsid w:val="0040337F"/>
    <w:rsid w:val="00403A04"/>
    <w:rsid w:val="004040F7"/>
    <w:rsid w:val="00404181"/>
    <w:rsid w:val="00405653"/>
    <w:rsid w:val="00406738"/>
    <w:rsid w:val="00406CC0"/>
    <w:rsid w:val="004076B3"/>
    <w:rsid w:val="00410911"/>
    <w:rsid w:val="00411217"/>
    <w:rsid w:val="00411F09"/>
    <w:rsid w:val="0041243B"/>
    <w:rsid w:val="00412C09"/>
    <w:rsid w:val="00412EE9"/>
    <w:rsid w:val="004136C9"/>
    <w:rsid w:val="0041377D"/>
    <w:rsid w:val="00414A60"/>
    <w:rsid w:val="00415229"/>
    <w:rsid w:val="00415371"/>
    <w:rsid w:val="00415819"/>
    <w:rsid w:val="00416AFA"/>
    <w:rsid w:val="0041794C"/>
    <w:rsid w:val="00417EFE"/>
    <w:rsid w:val="00420814"/>
    <w:rsid w:val="00420E80"/>
    <w:rsid w:val="004219D3"/>
    <w:rsid w:val="004222A2"/>
    <w:rsid w:val="004222C8"/>
    <w:rsid w:val="00423877"/>
    <w:rsid w:val="00424070"/>
    <w:rsid w:val="00424402"/>
    <w:rsid w:val="004244D9"/>
    <w:rsid w:val="00424513"/>
    <w:rsid w:val="00424FE7"/>
    <w:rsid w:val="004253FC"/>
    <w:rsid w:val="00425C50"/>
    <w:rsid w:val="00425FF5"/>
    <w:rsid w:val="004263D8"/>
    <w:rsid w:val="00426676"/>
    <w:rsid w:val="00426D87"/>
    <w:rsid w:val="0042724B"/>
    <w:rsid w:val="00427337"/>
    <w:rsid w:val="00427BED"/>
    <w:rsid w:val="00430C22"/>
    <w:rsid w:val="0043120F"/>
    <w:rsid w:val="00431472"/>
    <w:rsid w:val="00431E77"/>
    <w:rsid w:val="00431F51"/>
    <w:rsid w:val="0043289D"/>
    <w:rsid w:val="00432B08"/>
    <w:rsid w:val="00432E04"/>
    <w:rsid w:val="00433741"/>
    <w:rsid w:val="004337E1"/>
    <w:rsid w:val="00434345"/>
    <w:rsid w:val="00434D1A"/>
    <w:rsid w:val="004359FC"/>
    <w:rsid w:val="004361D2"/>
    <w:rsid w:val="004366B0"/>
    <w:rsid w:val="00437A63"/>
    <w:rsid w:val="00437EDF"/>
    <w:rsid w:val="004405E1"/>
    <w:rsid w:val="00440787"/>
    <w:rsid w:val="00440B79"/>
    <w:rsid w:val="00440C86"/>
    <w:rsid w:val="004417E0"/>
    <w:rsid w:val="00442A12"/>
    <w:rsid w:val="00442C02"/>
    <w:rsid w:val="00443D5F"/>
    <w:rsid w:val="00443FAC"/>
    <w:rsid w:val="004447A8"/>
    <w:rsid w:val="004449F6"/>
    <w:rsid w:val="00444DF3"/>
    <w:rsid w:val="0044571A"/>
    <w:rsid w:val="00445C8B"/>
    <w:rsid w:val="004471E3"/>
    <w:rsid w:val="004475A2"/>
    <w:rsid w:val="0044777A"/>
    <w:rsid w:val="00447A20"/>
    <w:rsid w:val="00447AF5"/>
    <w:rsid w:val="004501C3"/>
    <w:rsid w:val="00450499"/>
    <w:rsid w:val="00450FD0"/>
    <w:rsid w:val="0045220B"/>
    <w:rsid w:val="0045224B"/>
    <w:rsid w:val="004523B6"/>
    <w:rsid w:val="00452CE9"/>
    <w:rsid w:val="00453CB6"/>
    <w:rsid w:val="00453D59"/>
    <w:rsid w:val="00454441"/>
    <w:rsid w:val="0045469B"/>
    <w:rsid w:val="004546F6"/>
    <w:rsid w:val="004548A8"/>
    <w:rsid w:val="00454FC0"/>
    <w:rsid w:val="00455160"/>
    <w:rsid w:val="004555A8"/>
    <w:rsid w:val="004561B8"/>
    <w:rsid w:val="004567A0"/>
    <w:rsid w:val="0045691F"/>
    <w:rsid w:val="00456B9A"/>
    <w:rsid w:val="004610AD"/>
    <w:rsid w:val="004612F5"/>
    <w:rsid w:val="00461731"/>
    <w:rsid w:val="004625CD"/>
    <w:rsid w:val="0046330F"/>
    <w:rsid w:val="004634A3"/>
    <w:rsid w:val="004641FA"/>
    <w:rsid w:val="00464DC2"/>
    <w:rsid w:val="00464E3C"/>
    <w:rsid w:val="00466AE1"/>
    <w:rsid w:val="00466C8A"/>
    <w:rsid w:val="00466DD1"/>
    <w:rsid w:val="00467715"/>
    <w:rsid w:val="004679EE"/>
    <w:rsid w:val="00467BCB"/>
    <w:rsid w:val="00470306"/>
    <w:rsid w:val="0047190F"/>
    <w:rsid w:val="00471974"/>
    <w:rsid w:val="00471B80"/>
    <w:rsid w:val="00472142"/>
    <w:rsid w:val="00472A09"/>
    <w:rsid w:val="00474ECF"/>
    <w:rsid w:val="004759B8"/>
    <w:rsid w:val="00475D2D"/>
    <w:rsid w:val="00475F4A"/>
    <w:rsid w:val="00475F87"/>
    <w:rsid w:val="00476DAB"/>
    <w:rsid w:val="004771D7"/>
    <w:rsid w:val="004773BC"/>
    <w:rsid w:val="00477D61"/>
    <w:rsid w:val="004808BF"/>
    <w:rsid w:val="00480D2D"/>
    <w:rsid w:val="00481244"/>
    <w:rsid w:val="004813FA"/>
    <w:rsid w:val="0048162E"/>
    <w:rsid w:val="00481F63"/>
    <w:rsid w:val="00483618"/>
    <w:rsid w:val="00483D98"/>
    <w:rsid w:val="004842D4"/>
    <w:rsid w:val="00484496"/>
    <w:rsid w:val="004849D9"/>
    <w:rsid w:val="00484F4F"/>
    <w:rsid w:val="0048504B"/>
    <w:rsid w:val="00485193"/>
    <w:rsid w:val="00485248"/>
    <w:rsid w:val="004853F4"/>
    <w:rsid w:val="0048589D"/>
    <w:rsid w:val="00485ECD"/>
    <w:rsid w:val="00486177"/>
    <w:rsid w:val="0048639D"/>
    <w:rsid w:val="00486649"/>
    <w:rsid w:val="00487E6D"/>
    <w:rsid w:val="00490565"/>
    <w:rsid w:val="00490C1B"/>
    <w:rsid w:val="004911D7"/>
    <w:rsid w:val="00491AC4"/>
    <w:rsid w:val="00491BB8"/>
    <w:rsid w:val="00492129"/>
    <w:rsid w:val="00492A56"/>
    <w:rsid w:val="00492A57"/>
    <w:rsid w:val="00492E54"/>
    <w:rsid w:val="0049300E"/>
    <w:rsid w:val="00493882"/>
    <w:rsid w:val="0049407F"/>
    <w:rsid w:val="004940CC"/>
    <w:rsid w:val="0049481A"/>
    <w:rsid w:val="004959E8"/>
    <w:rsid w:val="00496870"/>
    <w:rsid w:val="00497325"/>
    <w:rsid w:val="004A027F"/>
    <w:rsid w:val="004A042F"/>
    <w:rsid w:val="004A1191"/>
    <w:rsid w:val="004A122C"/>
    <w:rsid w:val="004A15E5"/>
    <w:rsid w:val="004A186F"/>
    <w:rsid w:val="004A231A"/>
    <w:rsid w:val="004A247C"/>
    <w:rsid w:val="004A2821"/>
    <w:rsid w:val="004A3361"/>
    <w:rsid w:val="004A3634"/>
    <w:rsid w:val="004A3D44"/>
    <w:rsid w:val="004A3E00"/>
    <w:rsid w:val="004A42FE"/>
    <w:rsid w:val="004A4386"/>
    <w:rsid w:val="004A56E2"/>
    <w:rsid w:val="004A7F1A"/>
    <w:rsid w:val="004B0BB8"/>
    <w:rsid w:val="004B0CC2"/>
    <w:rsid w:val="004B1721"/>
    <w:rsid w:val="004B17F8"/>
    <w:rsid w:val="004B1CFA"/>
    <w:rsid w:val="004B2D50"/>
    <w:rsid w:val="004B3192"/>
    <w:rsid w:val="004B32CF"/>
    <w:rsid w:val="004B4720"/>
    <w:rsid w:val="004B47F5"/>
    <w:rsid w:val="004B5360"/>
    <w:rsid w:val="004B5775"/>
    <w:rsid w:val="004B5D83"/>
    <w:rsid w:val="004B5E00"/>
    <w:rsid w:val="004B63D3"/>
    <w:rsid w:val="004B77CE"/>
    <w:rsid w:val="004B7EA6"/>
    <w:rsid w:val="004C154D"/>
    <w:rsid w:val="004C1FE4"/>
    <w:rsid w:val="004C233C"/>
    <w:rsid w:val="004C3AEB"/>
    <w:rsid w:val="004C40E8"/>
    <w:rsid w:val="004C42EC"/>
    <w:rsid w:val="004C43BF"/>
    <w:rsid w:val="004C48DC"/>
    <w:rsid w:val="004C4FFB"/>
    <w:rsid w:val="004C607D"/>
    <w:rsid w:val="004C62DA"/>
    <w:rsid w:val="004C6F03"/>
    <w:rsid w:val="004C70DB"/>
    <w:rsid w:val="004C71BC"/>
    <w:rsid w:val="004C7287"/>
    <w:rsid w:val="004C748B"/>
    <w:rsid w:val="004C76A9"/>
    <w:rsid w:val="004D0CF1"/>
    <w:rsid w:val="004D199A"/>
    <w:rsid w:val="004D23A5"/>
    <w:rsid w:val="004D2DAD"/>
    <w:rsid w:val="004D2F13"/>
    <w:rsid w:val="004D3BB5"/>
    <w:rsid w:val="004D3D7C"/>
    <w:rsid w:val="004D423B"/>
    <w:rsid w:val="004D4D41"/>
    <w:rsid w:val="004D4DD0"/>
    <w:rsid w:val="004D5559"/>
    <w:rsid w:val="004D7628"/>
    <w:rsid w:val="004D765F"/>
    <w:rsid w:val="004D7FA1"/>
    <w:rsid w:val="004E0B2B"/>
    <w:rsid w:val="004E11FB"/>
    <w:rsid w:val="004E160C"/>
    <w:rsid w:val="004E1D54"/>
    <w:rsid w:val="004E28D2"/>
    <w:rsid w:val="004E2CC5"/>
    <w:rsid w:val="004E2F96"/>
    <w:rsid w:val="004E30B7"/>
    <w:rsid w:val="004E3EC6"/>
    <w:rsid w:val="004E4B70"/>
    <w:rsid w:val="004E500C"/>
    <w:rsid w:val="004E54C4"/>
    <w:rsid w:val="004E640D"/>
    <w:rsid w:val="004E701A"/>
    <w:rsid w:val="004E7044"/>
    <w:rsid w:val="004E71F7"/>
    <w:rsid w:val="004E7852"/>
    <w:rsid w:val="004E7EE0"/>
    <w:rsid w:val="004F105B"/>
    <w:rsid w:val="004F22D8"/>
    <w:rsid w:val="004F29B5"/>
    <w:rsid w:val="004F2CA8"/>
    <w:rsid w:val="004F33D6"/>
    <w:rsid w:val="004F3582"/>
    <w:rsid w:val="004F35C6"/>
    <w:rsid w:val="004F38C8"/>
    <w:rsid w:val="004F43D5"/>
    <w:rsid w:val="004F4438"/>
    <w:rsid w:val="004F4752"/>
    <w:rsid w:val="004F48BC"/>
    <w:rsid w:val="004F4A79"/>
    <w:rsid w:val="004F5014"/>
    <w:rsid w:val="004F5512"/>
    <w:rsid w:val="004F5BD6"/>
    <w:rsid w:val="004F5C10"/>
    <w:rsid w:val="004F73D0"/>
    <w:rsid w:val="004F77AF"/>
    <w:rsid w:val="004F7F3A"/>
    <w:rsid w:val="00500525"/>
    <w:rsid w:val="00500C14"/>
    <w:rsid w:val="00500F32"/>
    <w:rsid w:val="0050163D"/>
    <w:rsid w:val="00501F6D"/>
    <w:rsid w:val="00501FF1"/>
    <w:rsid w:val="00502F31"/>
    <w:rsid w:val="00503247"/>
    <w:rsid w:val="00503B9E"/>
    <w:rsid w:val="0050416F"/>
    <w:rsid w:val="00504490"/>
    <w:rsid w:val="0050469A"/>
    <w:rsid w:val="00504ED1"/>
    <w:rsid w:val="005058C7"/>
    <w:rsid w:val="005065B5"/>
    <w:rsid w:val="00506CDC"/>
    <w:rsid w:val="00506DFB"/>
    <w:rsid w:val="00510800"/>
    <w:rsid w:val="00510BA1"/>
    <w:rsid w:val="00511616"/>
    <w:rsid w:val="00511C80"/>
    <w:rsid w:val="00512592"/>
    <w:rsid w:val="00512A55"/>
    <w:rsid w:val="005131C2"/>
    <w:rsid w:val="0051338D"/>
    <w:rsid w:val="00514233"/>
    <w:rsid w:val="00514DD9"/>
    <w:rsid w:val="00514E92"/>
    <w:rsid w:val="00515432"/>
    <w:rsid w:val="005157C4"/>
    <w:rsid w:val="00515EF3"/>
    <w:rsid w:val="00517689"/>
    <w:rsid w:val="00517F9B"/>
    <w:rsid w:val="0052081A"/>
    <w:rsid w:val="00520B89"/>
    <w:rsid w:val="0052113E"/>
    <w:rsid w:val="0052127E"/>
    <w:rsid w:val="00521ACF"/>
    <w:rsid w:val="00521F50"/>
    <w:rsid w:val="00521F92"/>
    <w:rsid w:val="00522582"/>
    <w:rsid w:val="00523DA3"/>
    <w:rsid w:val="0052426D"/>
    <w:rsid w:val="0052461F"/>
    <w:rsid w:val="00524984"/>
    <w:rsid w:val="00524B27"/>
    <w:rsid w:val="00524FE9"/>
    <w:rsid w:val="00527B93"/>
    <w:rsid w:val="005306E5"/>
    <w:rsid w:val="00530827"/>
    <w:rsid w:val="005311FE"/>
    <w:rsid w:val="005312E2"/>
    <w:rsid w:val="00531E8C"/>
    <w:rsid w:val="0053234B"/>
    <w:rsid w:val="00532B3D"/>
    <w:rsid w:val="00532B55"/>
    <w:rsid w:val="0053344C"/>
    <w:rsid w:val="00533647"/>
    <w:rsid w:val="00533EF2"/>
    <w:rsid w:val="00533F77"/>
    <w:rsid w:val="0053426B"/>
    <w:rsid w:val="00534498"/>
    <w:rsid w:val="00534B06"/>
    <w:rsid w:val="005354F2"/>
    <w:rsid w:val="0053552A"/>
    <w:rsid w:val="005358D9"/>
    <w:rsid w:val="00535BBB"/>
    <w:rsid w:val="00535CE7"/>
    <w:rsid w:val="00537222"/>
    <w:rsid w:val="005378F3"/>
    <w:rsid w:val="00540016"/>
    <w:rsid w:val="00540024"/>
    <w:rsid w:val="00540875"/>
    <w:rsid w:val="005410D4"/>
    <w:rsid w:val="00541434"/>
    <w:rsid w:val="00543059"/>
    <w:rsid w:val="005437CA"/>
    <w:rsid w:val="00543B62"/>
    <w:rsid w:val="00544101"/>
    <w:rsid w:val="00544471"/>
    <w:rsid w:val="00544526"/>
    <w:rsid w:val="00545269"/>
    <w:rsid w:val="005457FF"/>
    <w:rsid w:val="00545D6F"/>
    <w:rsid w:val="00545DB5"/>
    <w:rsid w:val="00546014"/>
    <w:rsid w:val="005464C2"/>
    <w:rsid w:val="00546A93"/>
    <w:rsid w:val="00547023"/>
    <w:rsid w:val="00547728"/>
    <w:rsid w:val="00547BED"/>
    <w:rsid w:val="00551839"/>
    <w:rsid w:val="00553105"/>
    <w:rsid w:val="00553467"/>
    <w:rsid w:val="00553C88"/>
    <w:rsid w:val="0055423B"/>
    <w:rsid w:val="00554F09"/>
    <w:rsid w:val="00555479"/>
    <w:rsid w:val="00555544"/>
    <w:rsid w:val="005563ED"/>
    <w:rsid w:val="00556524"/>
    <w:rsid w:val="00556964"/>
    <w:rsid w:val="00556CD3"/>
    <w:rsid w:val="0056092A"/>
    <w:rsid w:val="00560DCD"/>
    <w:rsid w:val="00561211"/>
    <w:rsid w:val="00561404"/>
    <w:rsid w:val="00562EAB"/>
    <w:rsid w:val="00562EF5"/>
    <w:rsid w:val="005635E8"/>
    <w:rsid w:val="00563699"/>
    <w:rsid w:val="005649EB"/>
    <w:rsid w:val="00564D03"/>
    <w:rsid w:val="00565D38"/>
    <w:rsid w:val="00565F83"/>
    <w:rsid w:val="005660E2"/>
    <w:rsid w:val="005669C9"/>
    <w:rsid w:val="0056731A"/>
    <w:rsid w:val="00567527"/>
    <w:rsid w:val="00567874"/>
    <w:rsid w:val="00567B7B"/>
    <w:rsid w:val="00567CF6"/>
    <w:rsid w:val="00567FC9"/>
    <w:rsid w:val="00570141"/>
    <w:rsid w:val="00571096"/>
    <w:rsid w:val="00571EBA"/>
    <w:rsid w:val="00571FA8"/>
    <w:rsid w:val="00572330"/>
    <w:rsid w:val="0057242A"/>
    <w:rsid w:val="0057262D"/>
    <w:rsid w:val="005729E2"/>
    <w:rsid w:val="00572B1D"/>
    <w:rsid w:val="00572D56"/>
    <w:rsid w:val="00572FAB"/>
    <w:rsid w:val="00575033"/>
    <w:rsid w:val="005752EF"/>
    <w:rsid w:val="00576110"/>
    <w:rsid w:val="00577728"/>
    <w:rsid w:val="005802B4"/>
    <w:rsid w:val="00580F2C"/>
    <w:rsid w:val="005819C5"/>
    <w:rsid w:val="0058272F"/>
    <w:rsid w:val="00582C57"/>
    <w:rsid w:val="00582E67"/>
    <w:rsid w:val="00584683"/>
    <w:rsid w:val="0058481B"/>
    <w:rsid w:val="005851EC"/>
    <w:rsid w:val="00585377"/>
    <w:rsid w:val="00587042"/>
    <w:rsid w:val="0058724D"/>
    <w:rsid w:val="005902C1"/>
    <w:rsid w:val="00590470"/>
    <w:rsid w:val="00590A13"/>
    <w:rsid w:val="005915F3"/>
    <w:rsid w:val="0059169D"/>
    <w:rsid w:val="00591810"/>
    <w:rsid w:val="00593B77"/>
    <w:rsid w:val="00593F3D"/>
    <w:rsid w:val="00593FE3"/>
    <w:rsid w:val="005942C1"/>
    <w:rsid w:val="005952FA"/>
    <w:rsid w:val="0059560F"/>
    <w:rsid w:val="00595958"/>
    <w:rsid w:val="00596232"/>
    <w:rsid w:val="0059624E"/>
    <w:rsid w:val="00596791"/>
    <w:rsid w:val="005968A9"/>
    <w:rsid w:val="00596ADF"/>
    <w:rsid w:val="00596F67"/>
    <w:rsid w:val="00597046"/>
    <w:rsid w:val="00597440"/>
    <w:rsid w:val="00597723"/>
    <w:rsid w:val="00597796"/>
    <w:rsid w:val="00597CBF"/>
    <w:rsid w:val="005A0529"/>
    <w:rsid w:val="005A0F56"/>
    <w:rsid w:val="005A1126"/>
    <w:rsid w:val="005A11D9"/>
    <w:rsid w:val="005A12A8"/>
    <w:rsid w:val="005A13E1"/>
    <w:rsid w:val="005A172B"/>
    <w:rsid w:val="005A1993"/>
    <w:rsid w:val="005A1AAD"/>
    <w:rsid w:val="005A1C25"/>
    <w:rsid w:val="005A251E"/>
    <w:rsid w:val="005A2659"/>
    <w:rsid w:val="005A32D2"/>
    <w:rsid w:val="005A335A"/>
    <w:rsid w:val="005A39D7"/>
    <w:rsid w:val="005A3BA7"/>
    <w:rsid w:val="005A4A3E"/>
    <w:rsid w:val="005A4ABC"/>
    <w:rsid w:val="005A4FC5"/>
    <w:rsid w:val="005A595C"/>
    <w:rsid w:val="005A5CC2"/>
    <w:rsid w:val="005A65B7"/>
    <w:rsid w:val="005A6F86"/>
    <w:rsid w:val="005A700A"/>
    <w:rsid w:val="005A76B5"/>
    <w:rsid w:val="005A777A"/>
    <w:rsid w:val="005A7D4A"/>
    <w:rsid w:val="005B02D6"/>
    <w:rsid w:val="005B03AB"/>
    <w:rsid w:val="005B095A"/>
    <w:rsid w:val="005B0B90"/>
    <w:rsid w:val="005B121B"/>
    <w:rsid w:val="005B13C5"/>
    <w:rsid w:val="005B1790"/>
    <w:rsid w:val="005B191B"/>
    <w:rsid w:val="005B2AED"/>
    <w:rsid w:val="005B2E01"/>
    <w:rsid w:val="005B301B"/>
    <w:rsid w:val="005B3B23"/>
    <w:rsid w:val="005B4379"/>
    <w:rsid w:val="005B43FE"/>
    <w:rsid w:val="005B478A"/>
    <w:rsid w:val="005B4DBD"/>
    <w:rsid w:val="005B4FAE"/>
    <w:rsid w:val="005B57CC"/>
    <w:rsid w:val="005B62A2"/>
    <w:rsid w:val="005B672A"/>
    <w:rsid w:val="005B691F"/>
    <w:rsid w:val="005B6FF9"/>
    <w:rsid w:val="005B7388"/>
    <w:rsid w:val="005B7857"/>
    <w:rsid w:val="005C0E24"/>
    <w:rsid w:val="005C12F0"/>
    <w:rsid w:val="005C1B82"/>
    <w:rsid w:val="005C1DDC"/>
    <w:rsid w:val="005C2C7A"/>
    <w:rsid w:val="005C31AA"/>
    <w:rsid w:val="005C3FFC"/>
    <w:rsid w:val="005C58DE"/>
    <w:rsid w:val="005C63A2"/>
    <w:rsid w:val="005C6A37"/>
    <w:rsid w:val="005C72DD"/>
    <w:rsid w:val="005C78EE"/>
    <w:rsid w:val="005C7BC6"/>
    <w:rsid w:val="005C7D9B"/>
    <w:rsid w:val="005D077C"/>
    <w:rsid w:val="005D19C9"/>
    <w:rsid w:val="005D1B90"/>
    <w:rsid w:val="005D236B"/>
    <w:rsid w:val="005D2A71"/>
    <w:rsid w:val="005D38CC"/>
    <w:rsid w:val="005D4832"/>
    <w:rsid w:val="005D4874"/>
    <w:rsid w:val="005D4A36"/>
    <w:rsid w:val="005D4EAA"/>
    <w:rsid w:val="005D4F19"/>
    <w:rsid w:val="005D4F31"/>
    <w:rsid w:val="005D64EA"/>
    <w:rsid w:val="005D6AE9"/>
    <w:rsid w:val="005D6E13"/>
    <w:rsid w:val="005D70AB"/>
    <w:rsid w:val="005D73E1"/>
    <w:rsid w:val="005D753A"/>
    <w:rsid w:val="005D7F49"/>
    <w:rsid w:val="005E00D2"/>
    <w:rsid w:val="005E1CBF"/>
    <w:rsid w:val="005E2AAC"/>
    <w:rsid w:val="005E2CA6"/>
    <w:rsid w:val="005E2EA3"/>
    <w:rsid w:val="005E2F78"/>
    <w:rsid w:val="005E314C"/>
    <w:rsid w:val="005E3167"/>
    <w:rsid w:val="005E431A"/>
    <w:rsid w:val="005E4C4F"/>
    <w:rsid w:val="005E4E4F"/>
    <w:rsid w:val="005E5898"/>
    <w:rsid w:val="005E59EA"/>
    <w:rsid w:val="005E6605"/>
    <w:rsid w:val="005E6ADF"/>
    <w:rsid w:val="005E7C3A"/>
    <w:rsid w:val="005E7EBA"/>
    <w:rsid w:val="005F01A8"/>
    <w:rsid w:val="005F0846"/>
    <w:rsid w:val="005F089F"/>
    <w:rsid w:val="005F0A86"/>
    <w:rsid w:val="005F0D99"/>
    <w:rsid w:val="005F124F"/>
    <w:rsid w:val="005F131E"/>
    <w:rsid w:val="005F14C7"/>
    <w:rsid w:val="005F16D5"/>
    <w:rsid w:val="005F172F"/>
    <w:rsid w:val="005F1789"/>
    <w:rsid w:val="005F1F6A"/>
    <w:rsid w:val="005F2336"/>
    <w:rsid w:val="005F24E1"/>
    <w:rsid w:val="005F2692"/>
    <w:rsid w:val="005F27E6"/>
    <w:rsid w:val="005F2FB9"/>
    <w:rsid w:val="005F37F2"/>
    <w:rsid w:val="005F39DD"/>
    <w:rsid w:val="005F3C1A"/>
    <w:rsid w:val="005F4E2C"/>
    <w:rsid w:val="005F51AE"/>
    <w:rsid w:val="005F5577"/>
    <w:rsid w:val="005F5690"/>
    <w:rsid w:val="005F5ED0"/>
    <w:rsid w:val="005F6152"/>
    <w:rsid w:val="005F7111"/>
    <w:rsid w:val="005F7633"/>
    <w:rsid w:val="005F7D5F"/>
    <w:rsid w:val="005F7FDB"/>
    <w:rsid w:val="00600554"/>
    <w:rsid w:val="006005B2"/>
    <w:rsid w:val="006006BF"/>
    <w:rsid w:val="00600E93"/>
    <w:rsid w:val="00602010"/>
    <w:rsid w:val="0060214F"/>
    <w:rsid w:val="00602D75"/>
    <w:rsid w:val="00603B7F"/>
    <w:rsid w:val="006048AC"/>
    <w:rsid w:val="006049DF"/>
    <w:rsid w:val="006052C0"/>
    <w:rsid w:val="0060571E"/>
    <w:rsid w:val="00606460"/>
    <w:rsid w:val="006078FE"/>
    <w:rsid w:val="00607D80"/>
    <w:rsid w:val="00607E7F"/>
    <w:rsid w:val="00607EC2"/>
    <w:rsid w:val="006103FA"/>
    <w:rsid w:val="0061097B"/>
    <w:rsid w:val="00610EC9"/>
    <w:rsid w:val="00611225"/>
    <w:rsid w:val="00611E8A"/>
    <w:rsid w:val="00612067"/>
    <w:rsid w:val="0061251C"/>
    <w:rsid w:val="00612A52"/>
    <w:rsid w:val="00612BD1"/>
    <w:rsid w:val="00612BDF"/>
    <w:rsid w:val="00612D94"/>
    <w:rsid w:val="00613032"/>
    <w:rsid w:val="00613303"/>
    <w:rsid w:val="00613348"/>
    <w:rsid w:val="00613A5D"/>
    <w:rsid w:val="00613BA8"/>
    <w:rsid w:val="0061401D"/>
    <w:rsid w:val="006146DC"/>
    <w:rsid w:val="00615034"/>
    <w:rsid w:val="00615C8F"/>
    <w:rsid w:val="00616347"/>
    <w:rsid w:val="00616539"/>
    <w:rsid w:val="00616BF1"/>
    <w:rsid w:val="00616CC3"/>
    <w:rsid w:val="00616DE3"/>
    <w:rsid w:val="0061735F"/>
    <w:rsid w:val="00617878"/>
    <w:rsid w:val="00620096"/>
    <w:rsid w:val="0062045B"/>
    <w:rsid w:val="006209F0"/>
    <w:rsid w:val="00621059"/>
    <w:rsid w:val="006226DA"/>
    <w:rsid w:val="00623165"/>
    <w:rsid w:val="00623A14"/>
    <w:rsid w:val="00624678"/>
    <w:rsid w:val="00624793"/>
    <w:rsid w:val="006251A8"/>
    <w:rsid w:val="00625D70"/>
    <w:rsid w:val="0062627B"/>
    <w:rsid w:val="00626A8D"/>
    <w:rsid w:val="00626F82"/>
    <w:rsid w:val="006300B2"/>
    <w:rsid w:val="006301A2"/>
    <w:rsid w:val="00630643"/>
    <w:rsid w:val="006309C0"/>
    <w:rsid w:val="0063153E"/>
    <w:rsid w:val="00632CA3"/>
    <w:rsid w:val="00633E12"/>
    <w:rsid w:val="006341EF"/>
    <w:rsid w:val="00635A1B"/>
    <w:rsid w:val="00636507"/>
    <w:rsid w:val="00636AB2"/>
    <w:rsid w:val="00637482"/>
    <w:rsid w:val="006374B3"/>
    <w:rsid w:val="0063797A"/>
    <w:rsid w:val="00637D45"/>
    <w:rsid w:val="0064022B"/>
    <w:rsid w:val="00640638"/>
    <w:rsid w:val="006406D8"/>
    <w:rsid w:val="00641A94"/>
    <w:rsid w:val="00641B9C"/>
    <w:rsid w:val="006424F9"/>
    <w:rsid w:val="006429A6"/>
    <w:rsid w:val="00642D59"/>
    <w:rsid w:val="00642F85"/>
    <w:rsid w:val="0064325C"/>
    <w:rsid w:val="00643629"/>
    <w:rsid w:val="006439FF"/>
    <w:rsid w:val="00644C44"/>
    <w:rsid w:val="0064618F"/>
    <w:rsid w:val="00646594"/>
    <w:rsid w:val="006469D7"/>
    <w:rsid w:val="00647637"/>
    <w:rsid w:val="00647AA5"/>
    <w:rsid w:val="00647FB6"/>
    <w:rsid w:val="00650000"/>
    <w:rsid w:val="0065121B"/>
    <w:rsid w:val="00651278"/>
    <w:rsid w:val="00652739"/>
    <w:rsid w:val="006528C0"/>
    <w:rsid w:val="00652F8E"/>
    <w:rsid w:val="0065331F"/>
    <w:rsid w:val="00653853"/>
    <w:rsid w:val="00653927"/>
    <w:rsid w:val="00653A40"/>
    <w:rsid w:val="0065408E"/>
    <w:rsid w:val="00654745"/>
    <w:rsid w:val="00654773"/>
    <w:rsid w:val="00655200"/>
    <w:rsid w:val="006552DD"/>
    <w:rsid w:val="00655422"/>
    <w:rsid w:val="0065552F"/>
    <w:rsid w:val="00655958"/>
    <w:rsid w:val="0065644C"/>
    <w:rsid w:val="0065696D"/>
    <w:rsid w:val="00657D8A"/>
    <w:rsid w:val="00657F44"/>
    <w:rsid w:val="00660510"/>
    <w:rsid w:val="00660B08"/>
    <w:rsid w:val="00660CB2"/>
    <w:rsid w:val="00661507"/>
    <w:rsid w:val="0066191A"/>
    <w:rsid w:val="00661E9E"/>
    <w:rsid w:val="00661F2C"/>
    <w:rsid w:val="00662CBF"/>
    <w:rsid w:val="006632B7"/>
    <w:rsid w:val="00663FC2"/>
    <w:rsid w:val="00664208"/>
    <w:rsid w:val="0066456E"/>
    <w:rsid w:val="0066478A"/>
    <w:rsid w:val="00664A6A"/>
    <w:rsid w:val="00664C93"/>
    <w:rsid w:val="00664D3D"/>
    <w:rsid w:val="0066644C"/>
    <w:rsid w:val="0066662A"/>
    <w:rsid w:val="00666C2D"/>
    <w:rsid w:val="00667B05"/>
    <w:rsid w:val="00670256"/>
    <w:rsid w:val="00670BA4"/>
    <w:rsid w:val="00671736"/>
    <w:rsid w:val="00671884"/>
    <w:rsid w:val="00671925"/>
    <w:rsid w:val="00671B2F"/>
    <w:rsid w:val="00671FC5"/>
    <w:rsid w:val="00672272"/>
    <w:rsid w:val="006723E8"/>
    <w:rsid w:val="00672574"/>
    <w:rsid w:val="0067289C"/>
    <w:rsid w:val="00672ECC"/>
    <w:rsid w:val="00672F99"/>
    <w:rsid w:val="00673B48"/>
    <w:rsid w:val="00673B9E"/>
    <w:rsid w:val="00674327"/>
    <w:rsid w:val="00674567"/>
    <w:rsid w:val="00674860"/>
    <w:rsid w:val="00675125"/>
    <w:rsid w:val="006756DE"/>
    <w:rsid w:val="006759A0"/>
    <w:rsid w:val="00676747"/>
    <w:rsid w:val="00677391"/>
    <w:rsid w:val="00677668"/>
    <w:rsid w:val="006776A6"/>
    <w:rsid w:val="0067793B"/>
    <w:rsid w:val="0067795D"/>
    <w:rsid w:val="00680029"/>
    <w:rsid w:val="00680876"/>
    <w:rsid w:val="00680879"/>
    <w:rsid w:val="00680EAA"/>
    <w:rsid w:val="006821AF"/>
    <w:rsid w:val="00682272"/>
    <w:rsid w:val="0068258C"/>
    <w:rsid w:val="00682686"/>
    <w:rsid w:val="00682976"/>
    <w:rsid w:val="00683025"/>
    <w:rsid w:val="0068322F"/>
    <w:rsid w:val="0068347D"/>
    <w:rsid w:val="006834C2"/>
    <w:rsid w:val="00683DC2"/>
    <w:rsid w:val="00684603"/>
    <w:rsid w:val="00684CB8"/>
    <w:rsid w:val="00684D46"/>
    <w:rsid w:val="00684F69"/>
    <w:rsid w:val="0068567B"/>
    <w:rsid w:val="00685740"/>
    <w:rsid w:val="006858FB"/>
    <w:rsid w:val="00685C52"/>
    <w:rsid w:val="00685FC7"/>
    <w:rsid w:val="00686D81"/>
    <w:rsid w:val="00690019"/>
    <w:rsid w:val="00690255"/>
    <w:rsid w:val="006903BE"/>
    <w:rsid w:val="00690CCF"/>
    <w:rsid w:val="0069217F"/>
    <w:rsid w:val="0069222B"/>
    <w:rsid w:val="00692403"/>
    <w:rsid w:val="006927AF"/>
    <w:rsid w:val="0069284A"/>
    <w:rsid w:val="00692BFA"/>
    <w:rsid w:val="00693B20"/>
    <w:rsid w:val="00694B52"/>
    <w:rsid w:val="006953A4"/>
    <w:rsid w:val="006959C5"/>
    <w:rsid w:val="0069604F"/>
    <w:rsid w:val="006967B7"/>
    <w:rsid w:val="006A24EB"/>
    <w:rsid w:val="006A2B81"/>
    <w:rsid w:val="006A30B6"/>
    <w:rsid w:val="006A32BA"/>
    <w:rsid w:val="006A34EC"/>
    <w:rsid w:val="006A35A6"/>
    <w:rsid w:val="006A3943"/>
    <w:rsid w:val="006A4325"/>
    <w:rsid w:val="006A46A9"/>
    <w:rsid w:val="006A4E7B"/>
    <w:rsid w:val="006A50FE"/>
    <w:rsid w:val="006A52EF"/>
    <w:rsid w:val="006A54C9"/>
    <w:rsid w:val="006A7943"/>
    <w:rsid w:val="006A7E1C"/>
    <w:rsid w:val="006A7F8D"/>
    <w:rsid w:val="006B04FB"/>
    <w:rsid w:val="006B0E21"/>
    <w:rsid w:val="006B1597"/>
    <w:rsid w:val="006B26AC"/>
    <w:rsid w:val="006B2807"/>
    <w:rsid w:val="006B4A6C"/>
    <w:rsid w:val="006B5633"/>
    <w:rsid w:val="006B5866"/>
    <w:rsid w:val="006B5C5B"/>
    <w:rsid w:val="006B6503"/>
    <w:rsid w:val="006B6760"/>
    <w:rsid w:val="006B6A31"/>
    <w:rsid w:val="006B6A82"/>
    <w:rsid w:val="006B6E6D"/>
    <w:rsid w:val="006B701D"/>
    <w:rsid w:val="006B721E"/>
    <w:rsid w:val="006B743D"/>
    <w:rsid w:val="006C0CCC"/>
    <w:rsid w:val="006C1F4A"/>
    <w:rsid w:val="006C22FA"/>
    <w:rsid w:val="006C2788"/>
    <w:rsid w:val="006C2D33"/>
    <w:rsid w:val="006C2E98"/>
    <w:rsid w:val="006C2FAB"/>
    <w:rsid w:val="006C3066"/>
    <w:rsid w:val="006C3099"/>
    <w:rsid w:val="006C310A"/>
    <w:rsid w:val="006C3486"/>
    <w:rsid w:val="006C3B50"/>
    <w:rsid w:val="006C3FE3"/>
    <w:rsid w:val="006C4519"/>
    <w:rsid w:val="006C5518"/>
    <w:rsid w:val="006C5E54"/>
    <w:rsid w:val="006C6515"/>
    <w:rsid w:val="006C6CF2"/>
    <w:rsid w:val="006C7C93"/>
    <w:rsid w:val="006C7C97"/>
    <w:rsid w:val="006D0098"/>
    <w:rsid w:val="006D029E"/>
    <w:rsid w:val="006D0456"/>
    <w:rsid w:val="006D0BBA"/>
    <w:rsid w:val="006D0C84"/>
    <w:rsid w:val="006D1A01"/>
    <w:rsid w:val="006D2905"/>
    <w:rsid w:val="006D2A4B"/>
    <w:rsid w:val="006D2EAA"/>
    <w:rsid w:val="006D2EBB"/>
    <w:rsid w:val="006D2F06"/>
    <w:rsid w:val="006D3776"/>
    <w:rsid w:val="006D3EDB"/>
    <w:rsid w:val="006D4041"/>
    <w:rsid w:val="006D428B"/>
    <w:rsid w:val="006D484C"/>
    <w:rsid w:val="006D49BD"/>
    <w:rsid w:val="006D4B83"/>
    <w:rsid w:val="006D556F"/>
    <w:rsid w:val="006D5588"/>
    <w:rsid w:val="006D5EAA"/>
    <w:rsid w:val="006D65A0"/>
    <w:rsid w:val="006D746D"/>
    <w:rsid w:val="006D74C9"/>
    <w:rsid w:val="006D7E5B"/>
    <w:rsid w:val="006D7E87"/>
    <w:rsid w:val="006E082F"/>
    <w:rsid w:val="006E098F"/>
    <w:rsid w:val="006E1673"/>
    <w:rsid w:val="006E18AE"/>
    <w:rsid w:val="006E1D76"/>
    <w:rsid w:val="006E2A0B"/>
    <w:rsid w:val="006E36B6"/>
    <w:rsid w:val="006E3C95"/>
    <w:rsid w:val="006E3FFB"/>
    <w:rsid w:val="006E456B"/>
    <w:rsid w:val="006E4B08"/>
    <w:rsid w:val="006E4B35"/>
    <w:rsid w:val="006E5786"/>
    <w:rsid w:val="006E61F7"/>
    <w:rsid w:val="006E6295"/>
    <w:rsid w:val="006E6993"/>
    <w:rsid w:val="006E6EED"/>
    <w:rsid w:val="006F0203"/>
    <w:rsid w:val="006F049A"/>
    <w:rsid w:val="006F058B"/>
    <w:rsid w:val="006F14AC"/>
    <w:rsid w:val="006F14F8"/>
    <w:rsid w:val="006F1821"/>
    <w:rsid w:val="006F19AA"/>
    <w:rsid w:val="006F2006"/>
    <w:rsid w:val="006F2CFE"/>
    <w:rsid w:val="006F2FD4"/>
    <w:rsid w:val="006F3F21"/>
    <w:rsid w:val="006F4547"/>
    <w:rsid w:val="006F50D3"/>
    <w:rsid w:val="006F51BB"/>
    <w:rsid w:val="006F51CB"/>
    <w:rsid w:val="006F5388"/>
    <w:rsid w:val="006F583B"/>
    <w:rsid w:val="006F6289"/>
    <w:rsid w:val="006F69B7"/>
    <w:rsid w:val="006F6FEA"/>
    <w:rsid w:val="006F7113"/>
    <w:rsid w:val="006F71D7"/>
    <w:rsid w:val="006F7252"/>
    <w:rsid w:val="006F72A7"/>
    <w:rsid w:val="006F7383"/>
    <w:rsid w:val="006F7757"/>
    <w:rsid w:val="00700E96"/>
    <w:rsid w:val="00701178"/>
    <w:rsid w:val="00701204"/>
    <w:rsid w:val="00701914"/>
    <w:rsid w:val="00701D56"/>
    <w:rsid w:val="00702080"/>
    <w:rsid w:val="0070215B"/>
    <w:rsid w:val="00702413"/>
    <w:rsid w:val="00702463"/>
    <w:rsid w:val="00702514"/>
    <w:rsid w:val="00702B20"/>
    <w:rsid w:val="00703147"/>
    <w:rsid w:val="007033F3"/>
    <w:rsid w:val="00703C87"/>
    <w:rsid w:val="00703EFE"/>
    <w:rsid w:val="00703F70"/>
    <w:rsid w:val="00705291"/>
    <w:rsid w:val="00705415"/>
    <w:rsid w:val="00705E0D"/>
    <w:rsid w:val="0070795C"/>
    <w:rsid w:val="00707E42"/>
    <w:rsid w:val="00710262"/>
    <w:rsid w:val="00710497"/>
    <w:rsid w:val="0071116A"/>
    <w:rsid w:val="00711434"/>
    <w:rsid w:val="0071157D"/>
    <w:rsid w:val="0071163D"/>
    <w:rsid w:val="00711832"/>
    <w:rsid w:val="00711A63"/>
    <w:rsid w:val="00712F15"/>
    <w:rsid w:val="007133E3"/>
    <w:rsid w:val="0071349A"/>
    <w:rsid w:val="007136D4"/>
    <w:rsid w:val="00713F47"/>
    <w:rsid w:val="0071426A"/>
    <w:rsid w:val="0071445F"/>
    <w:rsid w:val="00714498"/>
    <w:rsid w:val="007148D8"/>
    <w:rsid w:val="00714979"/>
    <w:rsid w:val="0071530F"/>
    <w:rsid w:val="00716263"/>
    <w:rsid w:val="00716BFB"/>
    <w:rsid w:val="00717349"/>
    <w:rsid w:val="00717967"/>
    <w:rsid w:val="00720199"/>
    <w:rsid w:val="007207F0"/>
    <w:rsid w:val="00720D0B"/>
    <w:rsid w:val="00720EAF"/>
    <w:rsid w:val="00721BA7"/>
    <w:rsid w:val="007235A8"/>
    <w:rsid w:val="0072417B"/>
    <w:rsid w:val="00724AD4"/>
    <w:rsid w:val="00725622"/>
    <w:rsid w:val="00725A14"/>
    <w:rsid w:val="00725BDE"/>
    <w:rsid w:val="00726938"/>
    <w:rsid w:val="007274CC"/>
    <w:rsid w:val="0072798C"/>
    <w:rsid w:val="00730175"/>
    <w:rsid w:val="007305FA"/>
    <w:rsid w:val="00730D23"/>
    <w:rsid w:val="00730F12"/>
    <w:rsid w:val="007312D8"/>
    <w:rsid w:val="0073166F"/>
    <w:rsid w:val="00731B80"/>
    <w:rsid w:val="00732236"/>
    <w:rsid w:val="00733103"/>
    <w:rsid w:val="007335FF"/>
    <w:rsid w:val="00733772"/>
    <w:rsid w:val="00733C9B"/>
    <w:rsid w:val="0073476E"/>
    <w:rsid w:val="00734ACA"/>
    <w:rsid w:val="00734B19"/>
    <w:rsid w:val="00734E49"/>
    <w:rsid w:val="00734FFE"/>
    <w:rsid w:val="0073567D"/>
    <w:rsid w:val="00735D26"/>
    <w:rsid w:val="00736323"/>
    <w:rsid w:val="00737775"/>
    <w:rsid w:val="00737C59"/>
    <w:rsid w:val="007416A4"/>
    <w:rsid w:val="007416D4"/>
    <w:rsid w:val="00741C6C"/>
    <w:rsid w:val="00742017"/>
    <w:rsid w:val="00742823"/>
    <w:rsid w:val="00743076"/>
    <w:rsid w:val="00743A75"/>
    <w:rsid w:val="0074462D"/>
    <w:rsid w:val="00745E36"/>
    <w:rsid w:val="00745F69"/>
    <w:rsid w:val="007464AE"/>
    <w:rsid w:val="0074682B"/>
    <w:rsid w:val="0074695C"/>
    <w:rsid w:val="00746EA4"/>
    <w:rsid w:val="0075109D"/>
    <w:rsid w:val="00751B46"/>
    <w:rsid w:val="0075284C"/>
    <w:rsid w:val="00752A9F"/>
    <w:rsid w:val="00752AA8"/>
    <w:rsid w:val="00752E04"/>
    <w:rsid w:val="00752E94"/>
    <w:rsid w:val="007534B5"/>
    <w:rsid w:val="00753C74"/>
    <w:rsid w:val="00754662"/>
    <w:rsid w:val="00754A78"/>
    <w:rsid w:val="00754CF3"/>
    <w:rsid w:val="00754EDE"/>
    <w:rsid w:val="00755925"/>
    <w:rsid w:val="00755A7A"/>
    <w:rsid w:val="007560E3"/>
    <w:rsid w:val="007562D1"/>
    <w:rsid w:val="00756E71"/>
    <w:rsid w:val="00757531"/>
    <w:rsid w:val="00757C9B"/>
    <w:rsid w:val="00757F38"/>
    <w:rsid w:val="007608D9"/>
    <w:rsid w:val="00760959"/>
    <w:rsid w:val="00760F04"/>
    <w:rsid w:val="00761022"/>
    <w:rsid w:val="00761E03"/>
    <w:rsid w:val="00762887"/>
    <w:rsid w:val="00762AE5"/>
    <w:rsid w:val="00762C3C"/>
    <w:rsid w:val="00762E2C"/>
    <w:rsid w:val="00762F7D"/>
    <w:rsid w:val="00763085"/>
    <w:rsid w:val="007631A6"/>
    <w:rsid w:val="0076359C"/>
    <w:rsid w:val="00763A4E"/>
    <w:rsid w:val="00763AEE"/>
    <w:rsid w:val="00763C1A"/>
    <w:rsid w:val="007642D3"/>
    <w:rsid w:val="007643FB"/>
    <w:rsid w:val="00764493"/>
    <w:rsid w:val="00764CED"/>
    <w:rsid w:val="00765988"/>
    <w:rsid w:val="00765BFE"/>
    <w:rsid w:val="00765C52"/>
    <w:rsid w:val="00766182"/>
    <w:rsid w:val="00766213"/>
    <w:rsid w:val="007665C3"/>
    <w:rsid w:val="00766A82"/>
    <w:rsid w:val="00766D2E"/>
    <w:rsid w:val="00766EED"/>
    <w:rsid w:val="007674E4"/>
    <w:rsid w:val="00770243"/>
    <w:rsid w:val="00770369"/>
    <w:rsid w:val="0077071F"/>
    <w:rsid w:val="007717EB"/>
    <w:rsid w:val="00771EA5"/>
    <w:rsid w:val="00772CD1"/>
    <w:rsid w:val="00773098"/>
    <w:rsid w:val="00773186"/>
    <w:rsid w:val="007737A8"/>
    <w:rsid w:val="0077425A"/>
    <w:rsid w:val="00774536"/>
    <w:rsid w:val="00775096"/>
    <w:rsid w:val="0077573D"/>
    <w:rsid w:val="00775A57"/>
    <w:rsid w:val="00775BA7"/>
    <w:rsid w:val="00775CCB"/>
    <w:rsid w:val="00775F5F"/>
    <w:rsid w:val="00777096"/>
    <w:rsid w:val="00777BBC"/>
    <w:rsid w:val="007803C3"/>
    <w:rsid w:val="007803EE"/>
    <w:rsid w:val="007808A2"/>
    <w:rsid w:val="0078148F"/>
    <w:rsid w:val="007817CE"/>
    <w:rsid w:val="007823E0"/>
    <w:rsid w:val="007828B9"/>
    <w:rsid w:val="00782FEB"/>
    <w:rsid w:val="007845CC"/>
    <w:rsid w:val="00784BCE"/>
    <w:rsid w:val="007851CA"/>
    <w:rsid w:val="00785492"/>
    <w:rsid w:val="00785643"/>
    <w:rsid w:val="00785845"/>
    <w:rsid w:val="00786B5B"/>
    <w:rsid w:val="00786E18"/>
    <w:rsid w:val="007878A0"/>
    <w:rsid w:val="00790F7F"/>
    <w:rsid w:val="007919F9"/>
    <w:rsid w:val="00792C14"/>
    <w:rsid w:val="00793B9E"/>
    <w:rsid w:val="007940B2"/>
    <w:rsid w:val="00794650"/>
    <w:rsid w:val="007948E5"/>
    <w:rsid w:val="00794A1E"/>
    <w:rsid w:val="00794B10"/>
    <w:rsid w:val="00794B17"/>
    <w:rsid w:val="00794BF9"/>
    <w:rsid w:val="00794D26"/>
    <w:rsid w:val="007952A4"/>
    <w:rsid w:val="00795433"/>
    <w:rsid w:val="00795D37"/>
    <w:rsid w:val="00795D3C"/>
    <w:rsid w:val="00795D66"/>
    <w:rsid w:val="00796054"/>
    <w:rsid w:val="00796681"/>
    <w:rsid w:val="00796B8D"/>
    <w:rsid w:val="007973DA"/>
    <w:rsid w:val="00797683"/>
    <w:rsid w:val="007A0277"/>
    <w:rsid w:val="007A038E"/>
    <w:rsid w:val="007A0BE8"/>
    <w:rsid w:val="007A0CEC"/>
    <w:rsid w:val="007A2083"/>
    <w:rsid w:val="007A2CA6"/>
    <w:rsid w:val="007A2CC3"/>
    <w:rsid w:val="007A3507"/>
    <w:rsid w:val="007A3895"/>
    <w:rsid w:val="007A49DE"/>
    <w:rsid w:val="007A49EE"/>
    <w:rsid w:val="007A5B3A"/>
    <w:rsid w:val="007A603B"/>
    <w:rsid w:val="007A622E"/>
    <w:rsid w:val="007A7399"/>
    <w:rsid w:val="007A7471"/>
    <w:rsid w:val="007A7645"/>
    <w:rsid w:val="007A794E"/>
    <w:rsid w:val="007A7D34"/>
    <w:rsid w:val="007B0D97"/>
    <w:rsid w:val="007B1308"/>
    <w:rsid w:val="007B1BB1"/>
    <w:rsid w:val="007B317F"/>
    <w:rsid w:val="007B3243"/>
    <w:rsid w:val="007B337F"/>
    <w:rsid w:val="007B38B6"/>
    <w:rsid w:val="007B39AA"/>
    <w:rsid w:val="007B3AE1"/>
    <w:rsid w:val="007B3CB6"/>
    <w:rsid w:val="007B4898"/>
    <w:rsid w:val="007B4D64"/>
    <w:rsid w:val="007B4FE8"/>
    <w:rsid w:val="007B51B1"/>
    <w:rsid w:val="007B5675"/>
    <w:rsid w:val="007B5C36"/>
    <w:rsid w:val="007B7121"/>
    <w:rsid w:val="007B72CE"/>
    <w:rsid w:val="007B783B"/>
    <w:rsid w:val="007B7B69"/>
    <w:rsid w:val="007C068A"/>
    <w:rsid w:val="007C08A7"/>
    <w:rsid w:val="007C1163"/>
    <w:rsid w:val="007C1394"/>
    <w:rsid w:val="007C2704"/>
    <w:rsid w:val="007C3395"/>
    <w:rsid w:val="007C3D8C"/>
    <w:rsid w:val="007C418C"/>
    <w:rsid w:val="007C44B4"/>
    <w:rsid w:val="007C44CF"/>
    <w:rsid w:val="007C4719"/>
    <w:rsid w:val="007C4CBC"/>
    <w:rsid w:val="007C5C33"/>
    <w:rsid w:val="007C663A"/>
    <w:rsid w:val="007C7A5A"/>
    <w:rsid w:val="007D0241"/>
    <w:rsid w:val="007D0306"/>
    <w:rsid w:val="007D0583"/>
    <w:rsid w:val="007D1806"/>
    <w:rsid w:val="007D1CE7"/>
    <w:rsid w:val="007D25F2"/>
    <w:rsid w:val="007D2A9C"/>
    <w:rsid w:val="007D2E1E"/>
    <w:rsid w:val="007D3186"/>
    <w:rsid w:val="007D3380"/>
    <w:rsid w:val="007D38D3"/>
    <w:rsid w:val="007D4174"/>
    <w:rsid w:val="007D4921"/>
    <w:rsid w:val="007D4FE9"/>
    <w:rsid w:val="007D5510"/>
    <w:rsid w:val="007D56FE"/>
    <w:rsid w:val="007D613D"/>
    <w:rsid w:val="007D64A9"/>
    <w:rsid w:val="007D665D"/>
    <w:rsid w:val="007D7425"/>
    <w:rsid w:val="007D75BB"/>
    <w:rsid w:val="007D7FE8"/>
    <w:rsid w:val="007E00CB"/>
    <w:rsid w:val="007E0147"/>
    <w:rsid w:val="007E0E68"/>
    <w:rsid w:val="007E173D"/>
    <w:rsid w:val="007E1A48"/>
    <w:rsid w:val="007E249B"/>
    <w:rsid w:val="007E263E"/>
    <w:rsid w:val="007E268D"/>
    <w:rsid w:val="007E2CFD"/>
    <w:rsid w:val="007E34A8"/>
    <w:rsid w:val="007E3CF1"/>
    <w:rsid w:val="007E3F6F"/>
    <w:rsid w:val="007E3FC4"/>
    <w:rsid w:val="007E41B8"/>
    <w:rsid w:val="007E50C2"/>
    <w:rsid w:val="007E52E5"/>
    <w:rsid w:val="007E591E"/>
    <w:rsid w:val="007E5A33"/>
    <w:rsid w:val="007E641C"/>
    <w:rsid w:val="007E6848"/>
    <w:rsid w:val="007E6FC8"/>
    <w:rsid w:val="007E70D6"/>
    <w:rsid w:val="007E716D"/>
    <w:rsid w:val="007E7C02"/>
    <w:rsid w:val="007F04CC"/>
    <w:rsid w:val="007F12E1"/>
    <w:rsid w:val="007F1348"/>
    <w:rsid w:val="007F179C"/>
    <w:rsid w:val="007F1839"/>
    <w:rsid w:val="007F1B53"/>
    <w:rsid w:val="007F1E61"/>
    <w:rsid w:val="007F2B08"/>
    <w:rsid w:val="007F32AB"/>
    <w:rsid w:val="007F3871"/>
    <w:rsid w:val="007F3FB3"/>
    <w:rsid w:val="007F4246"/>
    <w:rsid w:val="007F4A07"/>
    <w:rsid w:val="007F4C79"/>
    <w:rsid w:val="007F5347"/>
    <w:rsid w:val="007F5ACC"/>
    <w:rsid w:val="007F60AF"/>
    <w:rsid w:val="007F6340"/>
    <w:rsid w:val="007F6555"/>
    <w:rsid w:val="007F66B4"/>
    <w:rsid w:val="007F6D1F"/>
    <w:rsid w:val="007F7C4F"/>
    <w:rsid w:val="008001F6"/>
    <w:rsid w:val="00801702"/>
    <w:rsid w:val="00801CF0"/>
    <w:rsid w:val="00801D36"/>
    <w:rsid w:val="0080204D"/>
    <w:rsid w:val="008021E5"/>
    <w:rsid w:val="00802B56"/>
    <w:rsid w:val="00802E54"/>
    <w:rsid w:val="0080347E"/>
    <w:rsid w:val="00803812"/>
    <w:rsid w:val="00803DFD"/>
    <w:rsid w:val="008040E5"/>
    <w:rsid w:val="0080472C"/>
    <w:rsid w:val="00804D5A"/>
    <w:rsid w:val="00804F03"/>
    <w:rsid w:val="00804F36"/>
    <w:rsid w:val="00805192"/>
    <w:rsid w:val="00805255"/>
    <w:rsid w:val="00805295"/>
    <w:rsid w:val="008055EE"/>
    <w:rsid w:val="00805CF8"/>
    <w:rsid w:val="00805D41"/>
    <w:rsid w:val="0080614D"/>
    <w:rsid w:val="00806457"/>
    <w:rsid w:val="00806890"/>
    <w:rsid w:val="00806BDC"/>
    <w:rsid w:val="00806F0D"/>
    <w:rsid w:val="00806F6E"/>
    <w:rsid w:val="00807518"/>
    <w:rsid w:val="00810233"/>
    <w:rsid w:val="00810DE8"/>
    <w:rsid w:val="00811C11"/>
    <w:rsid w:val="00811FB0"/>
    <w:rsid w:val="00812F42"/>
    <w:rsid w:val="008138AF"/>
    <w:rsid w:val="00813AC9"/>
    <w:rsid w:val="00813FF7"/>
    <w:rsid w:val="00814688"/>
    <w:rsid w:val="00814B29"/>
    <w:rsid w:val="00815335"/>
    <w:rsid w:val="0081563D"/>
    <w:rsid w:val="00815CD0"/>
    <w:rsid w:val="00820B78"/>
    <w:rsid w:val="00820BDC"/>
    <w:rsid w:val="008213E0"/>
    <w:rsid w:val="0082286F"/>
    <w:rsid w:val="00823740"/>
    <w:rsid w:val="00823BED"/>
    <w:rsid w:val="00824039"/>
    <w:rsid w:val="00824124"/>
    <w:rsid w:val="0082462F"/>
    <w:rsid w:val="0082480C"/>
    <w:rsid w:val="008248A7"/>
    <w:rsid w:val="00824E6D"/>
    <w:rsid w:val="008252A0"/>
    <w:rsid w:val="00825311"/>
    <w:rsid w:val="00826349"/>
    <w:rsid w:val="008269B6"/>
    <w:rsid w:val="0082712A"/>
    <w:rsid w:val="0082732E"/>
    <w:rsid w:val="00827528"/>
    <w:rsid w:val="00827BDD"/>
    <w:rsid w:val="00830D84"/>
    <w:rsid w:val="008316F2"/>
    <w:rsid w:val="00831957"/>
    <w:rsid w:val="00831BE0"/>
    <w:rsid w:val="00831F39"/>
    <w:rsid w:val="008328AF"/>
    <w:rsid w:val="00832A98"/>
    <w:rsid w:val="00832BC4"/>
    <w:rsid w:val="00833222"/>
    <w:rsid w:val="0083378E"/>
    <w:rsid w:val="008339C2"/>
    <w:rsid w:val="00833B21"/>
    <w:rsid w:val="00833C77"/>
    <w:rsid w:val="0083469A"/>
    <w:rsid w:val="0083694B"/>
    <w:rsid w:val="00837CEA"/>
    <w:rsid w:val="00840649"/>
    <w:rsid w:val="0084069E"/>
    <w:rsid w:val="0084079E"/>
    <w:rsid w:val="008407FB"/>
    <w:rsid w:val="00840B40"/>
    <w:rsid w:val="00840E35"/>
    <w:rsid w:val="0084100B"/>
    <w:rsid w:val="008415A3"/>
    <w:rsid w:val="008429E4"/>
    <w:rsid w:val="00842B0A"/>
    <w:rsid w:val="00843820"/>
    <w:rsid w:val="00845570"/>
    <w:rsid w:val="008457DF"/>
    <w:rsid w:val="00845A81"/>
    <w:rsid w:val="00845F53"/>
    <w:rsid w:val="008466B8"/>
    <w:rsid w:val="008466BA"/>
    <w:rsid w:val="00846A21"/>
    <w:rsid w:val="00846AF0"/>
    <w:rsid w:val="008474FD"/>
    <w:rsid w:val="008479BA"/>
    <w:rsid w:val="0085030B"/>
    <w:rsid w:val="008504F5"/>
    <w:rsid w:val="00850D8D"/>
    <w:rsid w:val="0085229D"/>
    <w:rsid w:val="00853115"/>
    <w:rsid w:val="008534CA"/>
    <w:rsid w:val="00853BAE"/>
    <w:rsid w:val="008544A8"/>
    <w:rsid w:val="00854690"/>
    <w:rsid w:val="00854809"/>
    <w:rsid w:val="00854B9F"/>
    <w:rsid w:val="00854BA6"/>
    <w:rsid w:val="00855A02"/>
    <w:rsid w:val="00857884"/>
    <w:rsid w:val="00857914"/>
    <w:rsid w:val="00857ADC"/>
    <w:rsid w:val="00857C92"/>
    <w:rsid w:val="00857D9B"/>
    <w:rsid w:val="008605D2"/>
    <w:rsid w:val="008611EA"/>
    <w:rsid w:val="008617FC"/>
    <w:rsid w:val="008624C6"/>
    <w:rsid w:val="00862557"/>
    <w:rsid w:val="0086270C"/>
    <w:rsid w:val="00862A48"/>
    <w:rsid w:val="0086351C"/>
    <w:rsid w:val="008638F5"/>
    <w:rsid w:val="0086463B"/>
    <w:rsid w:val="008651E3"/>
    <w:rsid w:val="00866CB5"/>
    <w:rsid w:val="008670CF"/>
    <w:rsid w:val="00867166"/>
    <w:rsid w:val="00867357"/>
    <w:rsid w:val="008676DA"/>
    <w:rsid w:val="008710F0"/>
    <w:rsid w:val="008714A2"/>
    <w:rsid w:val="00871623"/>
    <w:rsid w:val="00872F3C"/>
    <w:rsid w:val="00874A7B"/>
    <w:rsid w:val="00874F35"/>
    <w:rsid w:val="00874F42"/>
    <w:rsid w:val="0087535B"/>
    <w:rsid w:val="00875A97"/>
    <w:rsid w:val="00876083"/>
    <w:rsid w:val="0087691D"/>
    <w:rsid w:val="00876E59"/>
    <w:rsid w:val="00877031"/>
    <w:rsid w:val="00877348"/>
    <w:rsid w:val="00877975"/>
    <w:rsid w:val="00877DF3"/>
    <w:rsid w:val="0088031C"/>
    <w:rsid w:val="00880F78"/>
    <w:rsid w:val="00881D18"/>
    <w:rsid w:val="00883719"/>
    <w:rsid w:val="008837A6"/>
    <w:rsid w:val="008847C0"/>
    <w:rsid w:val="008864E8"/>
    <w:rsid w:val="00886663"/>
    <w:rsid w:val="00886730"/>
    <w:rsid w:val="008868F7"/>
    <w:rsid w:val="008877E4"/>
    <w:rsid w:val="008902BC"/>
    <w:rsid w:val="00890BE0"/>
    <w:rsid w:val="00890F58"/>
    <w:rsid w:val="00890F9A"/>
    <w:rsid w:val="008924A9"/>
    <w:rsid w:val="008924AD"/>
    <w:rsid w:val="008929F7"/>
    <w:rsid w:val="00893500"/>
    <w:rsid w:val="008938D1"/>
    <w:rsid w:val="00894929"/>
    <w:rsid w:val="008958B0"/>
    <w:rsid w:val="008A098E"/>
    <w:rsid w:val="008A0A62"/>
    <w:rsid w:val="008A0C00"/>
    <w:rsid w:val="008A13DD"/>
    <w:rsid w:val="008A195C"/>
    <w:rsid w:val="008A36C4"/>
    <w:rsid w:val="008A37D3"/>
    <w:rsid w:val="008A3827"/>
    <w:rsid w:val="008A3CFA"/>
    <w:rsid w:val="008A44F2"/>
    <w:rsid w:val="008A491D"/>
    <w:rsid w:val="008A4C1E"/>
    <w:rsid w:val="008A541F"/>
    <w:rsid w:val="008A5583"/>
    <w:rsid w:val="008A5EB1"/>
    <w:rsid w:val="008A6233"/>
    <w:rsid w:val="008A62FF"/>
    <w:rsid w:val="008A67A9"/>
    <w:rsid w:val="008A692D"/>
    <w:rsid w:val="008A71E4"/>
    <w:rsid w:val="008A72F0"/>
    <w:rsid w:val="008A744C"/>
    <w:rsid w:val="008A799B"/>
    <w:rsid w:val="008A7C84"/>
    <w:rsid w:val="008A7EE0"/>
    <w:rsid w:val="008A7FBF"/>
    <w:rsid w:val="008B009D"/>
    <w:rsid w:val="008B081B"/>
    <w:rsid w:val="008B15DB"/>
    <w:rsid w:val="008B209A"/>
    <w:rsid w:val="008B2277"/>
    <w:rsid w:val="008B2BF4"/>
    <w:rsid w:val="008B3117"/>
    <w:rsid w:val="008B31D2"/>
    <w:rsid w:val="008B36FE"/>
    <w:rsid w:val="008B4261"/>
    <w:rsid w:val="008B4F1E"/>
    <w:rsid w:val="008B505C"/>
    <w:rsid w:val="008B56B4"/>
    <w:rsid w:val="008B60CF"/>
    <w:rsid w:val="008B6214"/>
    <w:rsid w:val="008B66F7"/>
    <w:rsid w:val="008B7340"/>
    <w:rsid w:val="008B7AB0"/>
    <w:rsid w:val="008B7BA7"/>
    <w:rsid w:val="008B7EAC"/>
    <w:rsid w:val="008B7EC4"/>
    <w:rsid w:val="008C0A6B"/>
    <w:rsid w:val="008C25A5"/>
    <w:rsid w:val="008C2D1F"/>
    <w:rsid w:val="008C2F87"/>
    <w:rsid w:val="008C370E"/>
    <w:rsid w:val="008C3911"/>
    <w:rsid w:val="008C3EF5"/>
    <w:rsid w:val="008C43EC"/>
    <w:rsid w:val="008C4522"/>
    <w:rsid w:val="008C6137"/>
    <w:rsid w:val="008C6247"/>
    <w:rsid w:val="008C6573"/>
    <w:rsid w:val="008C662E"/>
    <w:rsid w:val="008C665C"/>
    <w:rsid w:val="008C69AB"/>
    <w:rsid w:val="008C6CA4"/>
    <w:rsid w:val="008C6DE9"/>
    <w:rsid w:val="008C7246"/>
    <w:rsid w:val="008C7C1C"/>
    <w:rsid w:val="008D0CF0"/>
    <w:rsid w:val="008D1BE6"/>
    <w:rsid w:val="008D225B"/>
    <w:rsid w:val="008D2346"/>
    <w:rsid w:val="008D2386"/>
    <w:rsid w:val="008D28BB"/>
    <w:rsid w:val="008D2D20"/>
    <w:rsid w:val="008D2F0A"/>
    <w:rsid w:val="008D4192"/>
    <w:rsid w:val="008D4715"/>
    <w:rsid w:val="008D4E1F"/>
    <w:rsid w:val="008D4FDF"/>
    <w:rsid w:val="008D508E"/>
    <w:rsid w:val="008D538E"/>
    <w:rsid w:val="008D57D3"/>
    <w:rsid w:val="008D6374"/>
    <w:rsid w:val="008D66FD"/>
    <w:rsid w:val="008D689A"/>
    <w:rsid w:val="008D69CE"/>
    <w:rsid w:val="008D69E3"/>
    <w:rsid w:val="008D6BE1"/>
    <w:rsid w:val="008D6FCC"/>
    <w:rsid w:val="008D744A"/>
    <w:rsid w:val="008D779E"/>
    <w:rsid w:val="008E024F"/>
    <w:rsid w:val="008E0488"/>
    <w:rsid w:val="008E0CD4"/>
    <w:rsid w:val="008E198A"/>
    <w:rsid w:val="008E1C75"/>
    <w:rsid w:val="008E3750"/>
    <w:rsid w:val="008E3C93"/>
    <w:rsid w:val="008E3E1E"/>
    <w:rsid w:val="008E4088"/>
    <w:rsid w:val="008E4522"/>
    <w:rsid w:val="008E468E"/>
    <w:rsid w:val="008E47B7"/>
    <w:rsid w:val="008E4EF6"/>
    <w:rsid w:val="008E52D8"/>
    <w:rsid w:val="008E59D1"/>
    <w:rsid w:val="008E5E6F"/>
    <w:rsid w:val="008E5FBD"/>
    <w:rsid w:val="008E660C"/>
    <w:rsid w:val="008E7237"/>
    <w:rsid w:val="008E7F7B"/>
    <w:rsid w:val="008F0241"/>
    <w:rsid w:val="008F0325"/>
    <w:rsid w:val="008F0C34"/>
    <w:rsid w:val="008F254D"/>
    <w:rsid w:val="008F2CBE"/>
    <w:rsid w:val="008F32C8"/>
    <w:rsid w:val="008F3557"/>
    <w:rsid w:val="008F3B94"/>
    <w:rsid w:val="008F3E6B"/>
    <w:rsid w:val="008F5006"/>
    <w:rsid w:val="008F570D"/>
    <w:rsid w:val="008F66CE"/>
    <w:rsid w:val="009000B7"/>
    <w:rsid w:val="00900380"/>
    <w:rsid w:val="00900762"/>
    <w:rsid w:val="00901DFA"/>
    <w:rsid w:val="00902592"/>
    <w:rsid w:val="00902DFD"/>
    <w:rsid w:val="00903AF7"/>
    <w:rsid w:val="009040EA"/>
    <w:rsid w:val="00904727"/>
    <w:rsid w:val="00904797"/>
    <w:rsid w:val="0090565E"/>
    <w:rsid w:val="00905B0F"/>
    <w:rsid w:val="0090617D"/>
    <w:rsid w:val="0090618E"/>
    <w:rsid w:val="00907940"/>
    <w:rsid w:val="00910619"/>
    <w:rsid w:val="009109B5"/>
    <w:rsid w:val="00910B49"/>
    <w:rsid w:val="009118B9"/>
    <w:rsid w:val="00912CFA"/>
    <w:rsid w:val="00912E01"/>
    <w:rsid w:val="00913042"/>
    <w:rsid w:val="00913195"/>
    <w:rsid w:val="0091351E"/>
    <w:rsid w:val="00913751"/>
    <w:rsid w:val="00913BF8"/>
    <w:rsid w:val="00914B2E"/>
    <w:rsid w:val="00915A0B"/>
    <w:rsid w:val="00915C14"/>
    <w:rsid w:val="0091614C"/>
    <w:rsid w:val="00916371"/>
    <w:rsid w:val="00916F73"/>
    <w:rsid w:val="0091795D"/>
    <w:rsid w:val="00917CCA"/>
    <w:rsid w:val="009207CF"/>
    <w:rsid w:val="0092089E"/>
    <w:rsid w:val="0092098D"/>
    <w:rsid w:val="00920E4D"/>
    <w:rsid w:val="00920FB7"/>
    <w:rsid w:val="00920FF3"/>
    <w:rsid w:val="009212F9"/>
    <w:rsid w:val="009216B1"/>
    <w:rsid w:val="00922313"/>
    <w:rsid w:val="00922751"/>
    <w:rsid w:val="00923A9A"/>
    <w:rsid w:val="00924200"/>
    <w:rsid w:val="009244AB"/>
    <w:rsid w:val="00924B00"/>
    <w:rsid w:val="00924BC0"/>
    <w:rsid w:val="00924DD8"/>
    <w:rsid w:val="0092508C"/>
    <w:rsid w:val="0092523C"/>
    <w:rsid w:val="00925DFB"/>
    <w:rsid w:val="00926481"/>
    <w:rsid w:val="00926A58"/>
    <w:rsid w:val="00926C50"/>
    <w:rsid w:val="00926D7C"/>
    <w:rsid w:val="00927519"/>
    <w:rsid w:val="0092793E"/>
    <w:rsid w:val="00927CC5"/>
    <w:rsid w:val="00927D50"/>
    <w:rsid w:val="00927F34"/>
    <w:rsid w:val="00930783"/>
    <w:rsid w:val="0093123C"/>
    <w:rsid w:val="00931B4A"/>
    <w:rsid w:val="00931DD1"/>
    <w:rsid w:val="00932775"/>
    <w:rsid w:val="00932AFA"/>
    <w:rsid w:val="0093361A"/>
    <w:rsid w:val="00933806"/>
    <w:rsid w:val="009339F7"/>
    <w:rsid w:val="00933C94"/>
    <w:rsid w:val="00933C96"/>
    <w:rsid w:val="009343ED"/>
    <w:rsid w:val="0093469D"/>
    <w:rsid w:val="009347E0"/>
    <w:rsid w:val="00934FB5"/>
    <w:rsid w:val="00935444"/>
    <w:rsid w:val="00936A77"/>
    <w:rsid w:val="00937201"/>
    <w:rsid w:val="00937DA0"/>
    <w:rsid w:val="00937E6E"/>
    <w:rsid w:val="00937E7A"/>
    <w:rsid w:val="0094008D"/>
    <w:rsid w:val="009408F0"/>
    <w:rsid w:val="009411C0"/>
    <w:rsid w:val="0094127F"/>
    <w:rsid w:val="0094176D"/>
    <w:rsid w:val="00941E57"/>
    <w:rsid w:val="00942B40"/>
    <w:rsid w:val="00942C5F"/>
    <w:rsid w:val="0094309C"/>
    <w:rsid w:val="00943188"/>
    <w:rsid w:val="009432C4"/>
    <w:rsid w:val="00943414"/>
    <w:rsid w:val="00944403"/>
    <w:rsid w:val="00944532"/>
    <w:rsid w:val="00944915"/>
    <w:rsid w:val="00945E69"/>
    <w:rsid w:val="00946683"/>
    <w:rsid w:val="00946F6B"/>
    <w:rsid w:val="009476A9"/>
    <w:rsid w:val="00947E3D"/>
    <w:rsid w:val="00947F4B"/>
    <w:rsid w:val="0095001B"/>
    <w:rsid w:val="00950A99"/>
    <w:rsid w:val="00950B8D"/>
    <w:rsid w:val="009511D4"/>
    <w:rsid w:val="00951317"/>
    <w:rsid w:val="00951E3A"/>
    <w:rsid w:val="0095233D"/>
    <w:rsid w:val="009524E7"/>
    <w:rsid w:val="0095291B"/>
    <w:rsid w:val="00952DC9"/>
    <w:rsid w:val="00953DD8"/>
    <w:rsid w:val="00954058"/>
    <w:rsid w:val="009542C2"/>
    <w:rsid w:val="009544EA"/>
    <w:rsid w:val="009546E5"/>
    <w:rsid w:val="0095507C"/>
    <w:rsid w:val="00955216"/>
    <w:rsid w:val="00956087"/>
    <w:rsid w:val="00956D5A"/>
    <w:rsid w:val="00957109"/>
    <w:rsid w:val="0095790E"/>
    <w:rsid w:val="009579C9"/>
    <w:rsid w:val="00957A6B"/>
    <w:rsid w:val="00957B77"/>
    <w:rsid w:val="009603E9"/>
    <w:rsid w:val="00961A70"/>
    <w:rsid w:val="00961B1F"/>
    <w:rsid w:val="0096210C"/>
    <w:rsid w:val="0096226E"/>
    <w:rsid w:val="0096274E"/>
    <w:rsid w:val="009634C3"/>
    <w:rsid w:val="00963552"/>
    <w:rsid w:val="0096364A"/>
    <w:rsid w:val="009641AC"/>
    <w:rsid w:val="009644C4"/>
    <w:rsid w:val="00965108"/>
    <w:rsid w:val="0096631C"/>
    <w:rsid w:val="00966410"/>
    <w:rsid w:val="00966853"/>
    <w:rsid w:val="00966C76"/>
    <w:rsid w:val="009670DC"/>
    <w:rsid w:val="009671AA"/>
    <w:rsid w:val="00967225"/>
    <w:rsid w:val="00967387"/>
    <w:rsid w:val="00967A78"/>
    <w:rsid w:val="0097055C"/>
    <w:rsid w:val="009717E4"/>
    <w:rsid w:val="00971D81"/>
    <w:rsid w:val="00972073"/>
    <w:rsid w:val="00972318"/>
    <w:rsid w:val="009723A1"/>
    <w:rsid w:val="00972448"/>
    <w:rsid w:val="0097282A"/>
    <w:rsid w:val="00972A79"/>
    <w:rsid w:val="00972C4A"/>
    <w:rsid w:val="00972F27"/>
    <w:rsid w:val="00973711"/>
    <w:rsid w:val="00974486"/>
    <w:rsid w:val="0097547B"/>
    <w:rsid w:val="009754D5"/>
    <w:rsid w:val="00975AE5"/>
    <w:rsid w:val="00975BEB"/>
    <w:rsid w:val="00975DDC"/>
    <w:rsid w:val="00976651"/>
    <w:rsid w:val="00976A70"/>
    <w:rsid w:val="00976BF5"/>
    <w:rsid w:val="00976C5C"/>
    <w:rsid w:val="00977DF9"/>
    <w:rsid w:val="00980A4B"/>
    <w:rsid w:val="00981D33"/>
    <w:rsid w:val="00981F2F"/>
    <w:rsid w:val="00981F50"/>
    <w:rsid w:val="00982834"/>
    <w:rsid w:val="00982BE5"/>
    <w:rsid w:val="00983742"/>
    <w:rsid w:val="0098374F"/>
    <w:rsid w:val="00984021"/>
    <w:rsid w:val="00985908"/>
    <w:rsid w:val="00985B11"/>
    <w:rsid w:val="009861A5"/>
    <w:rsid w:val="00986308"/>
    <w:rsid w:val="009867B8"/>
    <w:rsid w:val="00986F5A"/>
    <w:rsid w:val="0098703C"/>
    <w:rsid w:val="00987727"/>
    <w:rsid w:val="0099071D"/>
    <w:rsid w:val="0099082B"/>
    <w:rsid w:val="00990A6F"/>
    <w:rsid w:val="009919B1"/>
    <w:rsid w:val="00992382"/>
    <w:rsid w:val="00992490"/>
    <w:rsid w:val="00992681"/>
    <w:rsid w:val="009934FD"/>
    <w:rsid w:val="00993505"/>
    <w:rsid w:val="00993938"/>
    <w:rsid w:val="00993A90"/>
    <w:rsid w:val="00993C49"/>
    <w:rsid w:val="00993FDD"/>
    <w:rsid w:val="009947F7"/>
    <w:rsid w:val="009948B5"/>
    <w:rsid w:val="00994CE6"/>
    <w:rsid w:val="00994E04"/>
    <w:rsid w:val="00994E98"/>
    <w:rsid w:val="00994F45"/>
    <w:rsid w:val="009952AF"/>
    <w:rsid w:val="009953B4"/>
    <w:rsid w:val="00996A54"/>
    <w:rsid w:val="009972DF"/>
    <w:rsid w:val="00997974"/>
    <w:rsid w:val="009A118E"/>
    <w:rsid w:val="009A1651"/>
    <w:rsid w:val="009A1878"/>
    <w:rsid w:val="009A1BB2"/>
    <w:rsid w:val="009A2718"/>
    <w:rsid w:val="009A31BE"/>
    <w:rsid w:val="009A3263"/>
    <w:rsid w:val="009A33C3"/>
    <w:rsid w:val="009A3840"/>
    <w:rsid w:val="009A3F87"/>
    <w:rsid w:val="009A449E"/>
    <w:rsid w:val="009A49C6"/>
    <w:rsid w:val="009A6369"/>
    <w:rsid w:val="009A6694"/>
    <w:rsid w:val="009A6C08"/>
    <w:rsid w:val="009A73DE"/>
    <w:rsid w:val="009A7F74"/>
    <w:rsid w:val="009B0A35"/>
    <w:rsid w:val="009B1405"/>
    <w:rsid w:val="009B14D9"/>
    <w:rsid w:val="009B2638"/>
    <w:rsid w:val="009B277A"/>
    <w:rsid w:val="009B36AF"/>
    <w:rsid w:val="009B39BA"/>
    <w:rsid w:val="009B4111"/>
    <w:rsid w:val="009B46B4"/>
    <w:rsid w:val="009B47B7"/>
    <w:rsid w:val="009B4CAA"/>
    <w:rsid w:val="009B5000"/>
    <w:rsid w:val="009B5921"/>
    <w:rsid w:val="009B5CCE"/>
    <w:rsid w:val="009B5E02"/>
    <w:rsid w:val="009B6258"/>
    <w:rsid w:val="009B6B55"/>
    <w:rsid w:val="009B78E1"/>
    <w:rsid w:val="009B7AA1"/>
    <w:rsid w:val="009C03F5"/>
    <w:rsid w:val="009C0787"/>
    <w:rsid w:val="009C0CC4"/>
    <w:rsid w:val="009C0F50"/>
    <w:rsid w:val="009C1258"/>
    <w:rsid w:val="009C1B68"/>
    <w:rsid w:val="009C2341"/>
    <w:rsid w:val="009C2355"/>
    <w:rsid w:val="009C23CC"/>
    <w:rsid w:val="009C2BD5"/>
    <w:rsid w:val="009C2C6F"/>
    <w:rsid w:val="009C3A15"/>
    <w:rsid w:val="009C4263"/>
    <w:rsid w:val="009C43DD"/>
    <w:rsid w:val="009C4669"/>
    <w:rsid w:val="009C51EB"/>
    <w:rsid w:val="009C552D"/>
    <w:rsid w:val="009C67AD"/>
    <w:rsid w:val="009C6B15"/>
    <w:rsid w:val="009C722A"/>
    <w:rsid w:val="009C73C2"/>
    <w:rsid w:val="009D00CB"/>
    <w:rsid w:val="009D020C"/>
    <w:rsid w:val="009D047D"/>
    <w:rsid w:val="009D1AFD"/>
    <w:rsid w:val="009D1CED"/>
    <w:rsid w:val="009D1E6B"/>
    <w:rsid w:val="009D254D"/>
    <w:rsid w:val="009D31DF"/>
    <w:rsid w:val="009D3BFB"/>
    <w:rsid w:val="009D3D30"/>
    <w:rsid w:val="009D3DBF"/>
    <w:rsid w:val="009D3FAF"/>
    <w:rsid w:val="009D51D1"/>
    <w:rsid w:val="009D7173"/>
    <w:rsid w:val="009D722A"/>
    <w:rsid w:val="009D754B"/>
    <w:rsid w:val="009E1D7E"/>
    <w:rsid w:val="009E259E"/>
    <w:rsid w:val="009E2BA3"/>
    <w:rsid w:val="009E3105"/>
    <w:rsid w:val="009E37ED"/>
    <w:rsid w:val="009E385D"/>
    <w:rsid w:val="009E3B1F"/>
    <w:rsid w:val="009E4216"/>
    <w:rsid w:val="009E48FB"/>
    <w:rsid w:val="009E4E7B"/>
    <w:rsid w:val="009E762C"/>
    <w:rsid w:val="009E7C49"/>
    <w:rsid w:val="009E7E6A"/>
    <w:rsid w:val="009F01CD"/>
    <w:rsid w:val="009F0B3B"/>
    <w:rsid w:val="009F11C2"/>
    <w:rsid w:val="009F1211"/>
    <w:rsid w:val="009F1FFC"/>
    <w:rsid w:val="009F269D"/>
    <w:rsid w:val="009F288C"/>
    <w:rsid w:val="009F2D48"/>
    <w:rsid w:val="009F3893"/>
    <w:rsid w:val="009F40CD"/>
    <w:rsid w:val="009F44E9"/>
    <w:rsid w:val="009F4634"/>
    <w:rsid w:val="009F4992"/>
    <w:rsid w:val="009F52D3"/>
    <w:rsid w:val="009F5DF1"/>
    <w:rsid w:val="009F65A7"/>
    <w:rsid w:val="009F6634"/>
    <w:rsid w:val="009F6D24"/>
    <w:rsid w:val="009F6D7A"/>
    <w:rsid w:val="009F7347"/>
    <w:rsid w:val="00A00781"/>
    <w:rsid w:val="00A00AA3"/>
    <w:rsid w:val="00A01E9A"/>
    <w:rsid w:val="00A02F05"/>
    <w:rsid w:val="00A03CCF"/>
    <w:rsid w:val="00A043DC"/>
    <w:rsid w:val="00A04F4D"/>
    <w:rsid w:val="00A04FDC"/>
    <w:rsid w:val="00A05915"/>
    <w:rsid w:val="00A059FD"/>
    <w:rsid w:val="00A06269"/>
    <w:rsid w:val="00A06F93"/>
    <w:rsid w:val="00A071EF"/>
    <w:rsid w:val="00A07A92"/>
    <w:rsid w:val="00A07A9F"/>
    <w:rsid w:val="00A07D25"/>
    <w:rsid w:val="00A106EF"/>
    <w:rsid w:val="00A11457"/>
    <w:rsid w:val="00A12CB5"/>
    <w:rsid w:val="00A137E3"/>
    <w:rsid w:val="00A13B4C"/>
    <w:rsid w:val="00A14122"/>
    <w:rsid w:val="00A14884"/>
    <w:rsid w:val="00A148B2"/>
    <w:rsid w:val="00A14D5F"/>
    <w:rsid w:val="00A14D74"/>
    <w:rsid w:val="00A14E98"/>
    <w:rsid w:val="00A15561"/>
    <w:rsid w:val="00A160CE"/>
    <w:rsid w:val="00A16E02"/>
    <w:rsid w:val="00A201BF"/>
    <w:rsid w:val="00A20431"/>
    <w:rsid w:val="00A20B8A"/>
    <w:rsid w:val="00A21629"/>
    <w:rsid w:val="00A2398C"/>
    <w:rsid w:val="00A239D4"/>
    <w:rsid w:val="00A23C43"/>
    <w:rsid w:val="00A240D7"/>
    <w:rsid w:val="00A2424C"/>
    <w:rsid w:val="00A24399"/>
    <w:rsid w:val="00A24CEA"/>
    <w:rsid w:val="00A24FDF"/>
    <w:rsid w:val="00A254EA"/>
    <w:rsid w:val="00A25EFF"/>
    <w:rsid w:val="00A26902"/>
    <w:rsid w:val="00A269DA"/>
    <w:rsid w:val="00A275DB"/>
    <w:rsid w:val="00A27967"/>
    <w:rsid w:val="00A27E10"/>
    <w:rsid w:val="00A3083A"/>
    <w:rsid w:val="00A30C7D"/>
    <w:rsid w:val="00A3113D"/>
    <w:rsid w:val="00A31AEB"/>
    <w:rsid w:val="00A31D13"/>
    <w:rsid w:val="00A320A3"/>
    <w:rsid w:val="00A32B9F"/>
    <w:rsid w:val="00A33FE9"/>
    <w:rsid w:val="00A34765"/>
    <w:rsid w:val="00A35143"/>
    <w:rsid w:val="00A352E4"/>
    <w:rsid w:val="00A3681B"/>
    <w:rsid w:val="00A369A7"/>
    <w:rsid w:val="00A36F74"/>
    <w:rsid w:val="00A37460"/>
    <w:rsid w:val="00A410AC"/>
    <w:rsid w:val="00A415AD"/>
    <w:rsid w:val="00A41621"/>
    <w:rsid w:val="00A42272"/>
    <w:rsid w:val="00A424F9"/>
    <w:rsid w:val="00A42E0D"/>
    <w:rsid w:val="00A42EFE"/>
    <w:rsid w:val="00A42F8D"/>
    <w:rsid w:val="00A430DE"/>
    <w:rsid w:val="00A44A63"/>
    <w:rsid w:val="00A44A77"/>
    <w:rsid w:val="00A44D27"/>
    <w:rsid w:val="00A45C11"/>
    <w:rsid w:val="00A463B3"/>
    <w:rsid w:val="00A46585"/>
    <w:rsid w:val="00A46D19"/>
    <w:rsid w:val="00A471D2"/>
    <w:rsid w:val="00A4758D"/>
    <w:rsid w:val="00A476C0"/>
    <w:rsid w:val="00A47CC0"/>
    <w:rsid w:val="00A505D8"/>
    <w:rsid w:val="00A50C80"/>
    <w:rsid w:val="00A512A5"/>
    <w:rsid w:val="00A513BE"/>
    <w:rsid w:val="00A51DB5"/>
    <w:rsid w:val="00A51ED7"/>
    <w:rsid w:val="00A51F7A"/>
    <w:rsid w:val="00A52255"/>
    <w:rsid w:val="00A525DE"/>
    <w:rsid w:val="00A52EDF"/>
    <w:rsid w:val="00A53C3D"/>
    <w:rsid w:val="00A54503"/>
    <w:rsid w:val="00A545D9"/>
    <w:rsid w:val="00A5596F"/>
    <w:rsid w:val="00A55F0E"/>
    <w:rsid w:val="00A56021"/>
    <w:rsid w:val="00A5651C"/>
    <w:rsid w:val="00A56C4D"/>
    <w:rsid w:val="00A56DF3"/>
    <w:rsid w:val="00A577B2"/>
    <w:rsid w:val="00A5785A"/>
    <w:rsid w:val="00A601EB"/>
    <w:rsid w:val="00A603C7"/>
    <w:rsid w:val="00A60507"/>
    <w:rsid w:val="00A60746"/>
    <w:rsid w:val="00A626D1"/>
    <w:rsid w:val="00A6283B"/>
    <w:rsid w:val="00A62A3F"/>
    <w:rsid w:val="00A62D55"/>
    <w:rsid w:val="00A6365C"/>
    <w:rsid w:val="00A64FCB"/>
    <w:rsid w:val="00A6622F"/>
    <w:rsid w:val="00A6656D"/>
    <w:rsid w:val="00A66DE3"/>
    <w:rsid w:val="00A67460"/>
    <w:rsid w:val="00A674E1"/>
    <w:rsid w:val="00A67534"/>
    <w:rsid w:val="00A67592"/>
    <w:rsid w:val="00A67744"/>
    <w:rsid w:val="00A67D0B"/>
    <w:rsid w:val="00A70E25"/>
    <w:rsid w:val="00A716F4"/>
    <w:rsid w:val="00A719F4"/>
    <w:rsid w:val="00A72441"/>
    <w:rsid w:val="00A72442"/>
    <w:rsid w:val="00A72507"/>
    <w:rsid w:val="00A725AD"/>
    <w:rsid w:val="00A72719"/>
    <w:rsid w:val="00A735DB"/>
    <w:rsid w:val="00A737C5"/>
    <w:rsid w:val="00A73F7C"/>
    <w:rsid w:val="00A74344"/>
    <w:rsid w:val="00A75351"/>
    <w:rsid w:val="00A75A2C"/>
    <w:rsid w:val="00A7608B"/>
    <w:rsid w:val="00A762E8"/>
    <w:rsid w:val="00A770F8"/>
    <w:rsid w:val="00A802CC"/>
    <w:rsid w:val="00A8031F"/>
    <w:rsid w:val="00A811A5"/>
    <w:rsid w:val="00A83AB5"/>
    <w:rsid w:val="00A846BC"/>
    <w:rsid w:val="00A846C3"/>
    <w:rsid w:val="00A84FE3"/>
    <w:rsid w:val="00A85243"/>
    <w:rsid w:val="00A858C8"/>
    <w:rsid w:val="00A85BB9"/>
    <w:rsid w:val="00A85E42"/>
    <w:rsid w:val="00A85F04"/>
    <w:rsid w:val="00A86389"/>
    <w:rsid w:val="00A86CBC"/>
    <w:rsid w:val="00A9000E"/>
    <w:rsid w:val="00A90567"/>
    <w:rsid w:val="00A907D9"/>
    <w:rsid w:val="00A91278"/>
    <w:rsid w:val="00A912C9"/>
    <w:rsid w:val="00A921E6"/>
    <w:rsid w:val="00A92957"/>
    <w:rsid w:val="00A933BF"/>
    <w:rsid w:val="00A93B9A"/>
    <w:rsid w:val="00A93C7E"/>
    <w:rsid w:val="00A93FA5"/>
    <w:rsid w:val="00A94092"/>
    <w:rsid w:val="00A94A59"/>
    <w:rsid w:val="00A94C06"/>
    <w:rsid w:val="00A95B96"/>
    <w:rsid w:val="00A95C88"/>
    <w:rsid w:val="00A96B78"/>
    <w:rsid w:val="00A96EB9"/>
    <w:rsid w:val="00A973F1"/>
    <w:rsid w:val="00A97C1D"/>
    <w:rsid w:val="00AA00C4"/>
    <w:rsid w:val="00AA06E3"/>
    <w:rsid w:val="00AA0B00"/>
    <w:rsid w:val="00AA2074"/>
    <w:rsid w:val="00AA209E"/>
    <w:rsid w:val="00AA2543"/>
    <w:rsid w:val="00AA26E4"/>
    <w:rsid w:val="00AA2E6F"/>
    <w:rsid w:val="00AA5769"/>
    <w:rsid w:val="00AA6815"/>
    <w:rsid w:val="00AA696A"/>
    <w:rsid w:val="00AA6FFE"/>
    <w:rsid w:val="00AA7A25"/>
    <w:rsid w:val="00AB03C9"/>
    <w:rsid w:val="00AB042E"/>
    <w:rsid w:val="00AB06AC"/>
    <w:rsid w:val="00AB15E7"/>
    <w:rsid w:val="00AB19D6"/>
    <w:rsid w:val="00AB1B8A"/>
    <w:rsid w:val="00AB1DC1"/>
    <w:rsid w:val="00AB1F43"/>
    <w:rsid w:val="00AB1F9A"/>
    <w:rsid w:val="00AB22D6"/>
    <w:rsid w:val="00AB2401"/>
    <w:rsid w:val="00AB270E"/>
    <w:rsid w:val="00AB2A15"/>
    <w:rsid w:val="00AB32AE"/>
    <w:rsid w:val="00AB39B0"/>
    <w:rsid w:val="00AB3FA2"/>
    <w:rsid w:val="00AB419C"/>
    <w:rsid w:val="00AB4B2B"/>
    <w:rsid w:val="00AB51B0"/>
    <w:rsid w:val="00AB53AC"/>
    <w:rsid w:val="00AC0B69"/>
    <w:rsid w:val="00AC0CD9"/>
    <w:rsid w:val="00AC0EB3"/>
    <w:rsid w:val="00AC1A29"/>
    <w:rsid w:val="00AC1F6B"/>
    <w:rsid w:val="00AC218C"/>
    <w:rsid w:val="00AC29A7"/>
    <w:rsid w:val="00AC31D1"/>
    <w:rsid w:val="00AC396C"/>
    <w:rsid w:val="00AC3E55"/>
    <w:rsid w:val="00AC3E92"/>
    <w:rsid w:val="00AC4B70"/>
    <w:rsid w:val="00AC5380"/>
    <w:rsid w:val="00AC5910"/>
    <w:rsid w:val="00AC5A8A"/>
    <w:rsid w:val="00AC618A"/>
    <w:rsid w:val="00AC69C1"/>
    <w:rsid w:val="00AD044E"/>
    <w:rsid w:val="00AD10AC"/>
    <w:rsid w:val="00AD1A73"/>
    <w:rsid w:val="00AD2C12"/>
    <w:rsid w:val="00AD2C6E"/>
    <w:rsid w:val="00AD3315"/>
    <w:rsid w:val="00AD3F22"/>
    <w:rsid w:val="00AD43AA"/>
    <w:rsid w:val="00AD4A02"/>
    <w:rsid w:val="00AD4C07"/>
    <w:rsid w:val="00AD5171"/>
    <w:rsid w:val="00AD52D0"/>
    <w:rsid w:val="00AD5486"/>
    <w:rsid w:val="00AD5E64"/>
    <w:rsid w:val="00AD63BE"/>
    <w:rsid w:val="00AD71BF"/>
    <w:rsid w:val="00AD75BD"/>
    <w:rsid w:val="00AE0C5B"/>
    <w:rsid w:val="00AE1596"/>
    <w:rsid w:val="00AE16AE"/>
    <w:rsid w:val="00AE20AA"/>
    <w:rsid w:val="00AE2BED"/>
    <w:rsid w:val="00AE3179"/>
    <w:rsid w:val="00AE3FBB"/>
    <w:rsid w:val="00AE463E"/>
    <w:rsid w:val="00AE66AA"/>
    <w:rsid w:val="00AE6738"/>
    <w:rsid w:val="00AE6988"/>
    <w:rsid w:val="00AE7129"/>
    <w:rsid w:val="00AE7BC7"/>
    <w:rsid w:val="00AE7DBE"/>
    <w:rsid w:val="00AF03DF"/>
    <w:rsid w:val="00AF0865"/>
    <w:rsid w:val="00AF1AA3"/>
    <w:rsid w:val="00AF1D88"/>
    <w:rsid w:val="00AF1F51"/>
    <w:rsid w:val="00AF22D1"/>
    <w:rsid w:val="00AF23AD"/>
    <w:rsid w:val="00AF26FC"/>
    <w:rsid w:val="00AF2937"/>
    <w:rsid w:val="00AF2ADE"/>
    <w:rsid w:val="00AF2D4A"/>
    <w:rsid w:val="00AF3053"/>
    <w:rsid w:val="00AF30E6"/>
    <w:rsid w:val="00AF3E91"/>
    <w:rsid w:val="00AF4366"/>
    <w:rsid w:val="00AF4F9A"/>
    <w:rsid w:val="00AF65B9"/>
    <w:rsid w:val="00AF6CAF"/>
    <w:rsid w:val="00B003F3"/>
    <w:rsid w:val="00B00FFB"/>
    <w:rsid w:val="00B0178D"/>
    <w:rsid w:val="00B021C8"/>
    <w:rsid w:val="00B032C6"/>
    <w:rsid w:val="00B03F13"/>
    <w:rsid w:val="00B044C6"/>
    <w:rsid w:val="00B04732"/>
    <w:rsid w:val="00B04FBC"/>
    <w:rsid w:val="00B054F6"/>
    <w:rsid w:val="00B0553C"/>
    <w:rsid w:val="00B05C02"/>
    <w:rsid w:val="00B06619"/>
    <w:rsid w:val="00B066B5"/>
    <w:rsid w:val="00B0757C"/>
    <w:rsid w:val="00B07B7B"/>
    <w:rsid w:val="00B07BE3"/>
    <w:rsid w:val="00B07DF4"/>
    <w:rsid w:val="00B10527"/>
    <w:rsid w:val="00B1061D"/>
    <w:rsid w:val="00B10CFB"/>
    <w:rsid w:val="00B1166A"/>
    <w:rsid w:val="00B11F30"/>
    <w:rsid w:val="00B1254D"/>
    <w:rsid w:val="00B12830"/>
    <w:rsid w:val="00B12EFC"/>
    <w:rsid w:val="00B134CD"/>
    <w:rsid w:val="00B13782"/>
    <w:rsid w:val="00B138AC"/>
    <w:rsid w:val="00B14694"/>
    <w:rsid w:val="00B146A3"/>
    <w:rsid w:val="00B14E33"/>
    <w:rsid w:val="00B156E7"/>
    <w:rsid w:val="00B159EB"/>
    <w:rsid w:val="00B1618B"/>
    <w:rsid w:val="00B1732E"/>
    <w:rsid w:val="00B174FC"/>
    <w:rsid w:val="00B178F2"/>
    <w:rsid w:val="00B17E66"/>
    <w:rsid w:val="00B17F6D"/>
    <w:rsid w:val="00B202D4"/>
    <w:rsid w:val="00B2077B"/>
    <w:rsid w:val="00B20C97"/>
    <w:rsid w:val="00B21E9B"/>
    <w:rsid w:val="00B2213B"/>
    <w:rsid w:val="00B223A5"/>
    <w:rsid w:val="00B22728"/>
    <w:rsid w:val="00B22BD6"/>
    <w:rsid w:val="00B22F06"/>
    <w:rsid w:val="00B23491"/>
    <w:rsid w:val="00B23BB1"/>
    <w:rsid w:val="00B23C63"/>
    <w:rsid w:val="00B23EFC"/>
    <w:rsid w:val="00B24B07"/>
    <w:rsid w:val="00B25074"/>
    <w:rsid w:val="00B2580C"/>
    <w:rsid w:val="00B25AB6"/>
    <w:rsid w:val="00B260E3"/>
    <w:rsid w:val="00B26550"/>
    <w:rsid w:val="00B267CE"/>
    <w:rsid w:val="00B268EA"/>
    <w:rsid w:val="00B27481"/>
    <w:rsid w:val="00B27CF5"/>
    <w:rsid w:val="00B30D0F"/>
    <w:rsid w:val="00B3104E"/>
    <w:rsid w:val="00B313EC"/>
    <w:rsid w:val="00B33F57"/>
    <w:rsid w:val="00B34843"/>
    <w:rsid w:val="00B3488B"/>
    <w:rsid w:val="00B34DE0"/>
    <w:rsid w:val="00B360B9"/>
    <w:rsid w:val="00B36379"/>
    <w:rsid w:val="00B36A11"/>
    <w:rsid w:val="00B378C0"/>
    <w:rsid w:val="00B408AF"/>
    <w:rsid w:val="00B40FA3"/>
    <w:rsid w:val="00B4103C"/>
    <w:rsid w:val="00B41292"/>
    <w:rsid w:val="00B4197B"/>
    <w:rsid w:val="00B41D40"/>
    <w:rsid w:val="00B41F1C"/>
    <w:rsid w:val="00B425D4"/>
    <w:rsid w:val="00B42E73"/>
    <w:rsid w:val="00B43C14"/>
    <w:rsid w:val="00B44679"/>
    <w:rsid w:val="00B45056"/>
    <w:rsid w:val="00B4539C"/>
    <w:rsid w:val="00B4569D"/>
    <w:rsid w:val="00B46070"/>
    <w:rsid w:val="00B46890"/>
    <w:rsid w:val="00B468A3"/>
    <w:rsid w:val="00B46BF6"/>
    <w:rsid w:val="00B4730A"/>
    <w:rsid w:val="00B50042"/>
    <w:rsid w:val="00B50FD9"/>
    <w:rsid w:val="00B51544"/>
    <w:rsid w:val="00B51942"/>
    <w:rsid w:val="00B519A7"/>
    <w:rsid w:val="00B52A54"/>
    <w:rsid w:val="00B52C28"/>
    <w:rsid w:val="00B53BD4"/>
    <w:rsid w:val="00B55032"/>
    <w:rsid w:val="00B559A6"/>
    <w:rsid w:val="00B5607F"/>
    <w:rsid w:val="00B56D20"/>
    <w:rsid w:val="00B573A6"/>
    <w:rsid w:val="00B577DA"/>
    <w:rsid w:val="00B57E53"/>
    <w:rsid w:val="00B600B7"/>
    <w:rsid w:val="00B61C9F"/>
    <w:rsid w:val="00B61E0F"/>
    <w:rsid w:val="00B61F2C"/>
    <w:rsid w:val="00B621DE"/>
    <w:rsid w:val="00B62431"/>
    <w:rsid w:val="00B62CB5"/>
    <w:rsid w:val="00B62EE1"/>
    <w:rsid w:val="00B63113"/>
    <w:rsid w:val="00B6389C"/>
    <w:rsid w:val="00B63E55"/>
    <w:rsid w:val="00B640AC"/>
    <w:rsid w:val="00B64784"/>
    <w:rsid w:val="00B65266"/>
    <w:rsid w:val="00B65997"/>
    <w:rsid w:val="00B66FDD"/>
    <w:rsid w:val="00B671C9"/>
    <w:rsid w:val="00B67E59"/>
    <w:rsid w:val="00B708CE"/>
    <w:rsid w:val="00B71102"/>
    <w:rsid w:val="00B712DA"/>
    <w:rsid w:val="00B714E2"/>
    <w:rsid w:val="00B720DF"/>
    <w:rsid w:val="00B7305C"/>
    <w:rsid w:val="00B732C3"/>
    <w:rsid w:val="00B739DD"/>
    <w:rsid w:val="00B73C96"/>
    <w:rsid w:val="00B740FB"/>
    <w:rsid w:val="00B745E5"/>
    <w:rsid w:val="00B74A1F"/>
    <w:rsid w:val="00B74E09"/>
    <w:rsid w:val="00B74E16"/>
    <w:rsid w:val="00B75090"/>
    <w:rsid w:val="00B75BE4"/>
    <w:rsid w:val="00B76170"/>
    <w:rsid w:val="00B77459"/>
    <w:rsid w:val="00B7753D"/>
    <w:rsid w:val="00B7776C"/>
    <w:rsid w:val="00B80510"/>
    <w:rsid w:val="00B80D29"/>
    <w:rsid w:val="00B81285"/>
    <w:rsid w:val="00B82801"/>
    <w:rsid w:val="00B82F5D"/>
    <w:rsid w:val="00B839FB"/>
    <w:rsid w:val="00B83EDC"/>
    <w:rsid w:val="00B84822"/>
    <w:rsid w:val="00B84D0A"/>
    <w:rsid w:val="00B855FB"/>
    <w:rsid w:val="00B8593C"/>
    <w:rsid w:val="00B866FE"/>
    <w:rsid w:val="00B86892"/>
    <w:rsid w:val="00B86A6C"/>
    <w:rsid w:val="00B86AE1"/>
    <w:rsid w:val="00B86AE2"/>
    <w:rsid w:val="00B86B91"/>
    <w:rsid w:val="00B86E6D"/>
    <w:rsid w:val="00B87356"/>
    <w:rsid w:val="00B87BF9"/>
    <w:rsid w:val="00B87FA5"/>
    <w:rsid w:val="00B90D61"/>
    <w:rsid w:val="00B91032"/>
    <w:rsid w:val="00B9163A"/>
    <w:rsid w:val="00B9177A"/>
    <w:rsid w:val="00B91B70"/>
    <w:rsid w:val="00B91EB7"/>
    <w:rsid w:val="00B925B6"/>
    <w:rsid w:val="00B93541"/>
    <w:rsid w:val="00B9373E"/>
    <w:rsid w:val="00B93D0D"/>
    <w:rsid w:val="00B944B2"/>
    <w:rsid w:val="00B94855"/>
    <w:rsid w:val="00B95B51"/>
    <w:rsid w:val="00B9603B"/>
    <w:rsid w:val="00B966E5"/>
    <w:rsid w:val="00BA0114"/>
    <w:rsid w:val="00BA020A"/>
    <w:rsid w:val="00BA0B07"/>
    <w:rsid w:val="00BA0B87"/>
    <w:rsid w:val="00BA0D01"/>
    <w:rsid w:val="00BA212C"/>
    <w:rsid w:val="00BA247E"/>
    <w:rsid w:val="00BA3168"/>
    <w:rsid w:val="00BA35B1"/>
    <w:rsid w:val="00BA3655"/>
    <w:rsid w:val="00BA3F2D"/>
    <w:rsid w:val="00BA406D"/>
    <w:rsid w:val="00BA46A1"/>
    <w:rsid w:val="00BA4D16"/>
    <w:rsid w:val="00BA4ED3"/>
    <w:rsid w:val="00BA5711"/>
    <w:rsid w:val="00BA5A20"/>
    <w:rsid w:val="00BA5E7B"/>
    <w:rsid w:val="00BA65C3"/>
    <w:rsid w:val="00BA6EA9"/>
    <w:rsid w:val="00BA6F47"/>
    <w:rsid w:val="00BA7473"/>
    <w:rsid w:val="00BA74E5"/>
    <w:rsid w:val="00BA7770"/>
    <w:rsid w:val="00BA7932"/>
    <w:rsid w:val="00BB05F4"/>
    <w:rsid w:val="00BB1027"/>
    <w:rsid w:val="00BB135D"/>
    <w:rsid w:val="00BB2031"/>
    <w:rsid w:val="00BB23D5"/>
    <w:rsid w:val="00BB2730"/>
    <w:rsid w:val="00BB293B"/>
    <w:rsid w:val="00BB2BD2"/>
    <w:rsid w:val="00BB2DBF"/>
    <w:rsid w:val="00BB2DE4"/>
    <w:rsid w:val="00BB3008"/>
    <w:rsid w:val="00BB3259"/>
    <w:rsid w:val="00BB34BB"/>
    <w:rsid w:val="00BB3C00"/>
    <w:rsid w:val="00BB3C3C"/>
    <w:rsid w:val="00BB4312"/>
    <w:rsid w:val="00BB49E7"/>
    <w:rsid w:val="00BB4FDD"/>
    <w:rsid w:val="00BB500D"/>
    <w:rsid w:val="00BB50E7"/>
    <w:rsid w:val="00BB5182"/>
    <w:rsid w:val="00BB5186"/>
    <w:rsid w:val="00BB588E"/>
    <w:rsid w:val="00BB59F9"/>
    <w:rsid w:val="00BB5F33"/>
    <w:rsid w:val="00BB605C"/>
    <w:rsid w:val="00BB61F3"/>
    <w:rsid w:val="00BB6454"/>
    <w:rsid w:val="00BB67B8"/>
    <w:rsid w:val="00BB6892"/>
    <w:rsid w:val="00BB6D95"/>
    <w:rsid w:val="00BB70A2"/>
    <w:rsid w:val="00BB73BC"/>
    <w:rsid w:val="00BB7857"/>
    <w:rsid w:val="00BB7CF4"/>
    <w:rsid w:val="00BC01B2"/>
    <w:rsid w:val="00BC062F"/>
    <w:rsid w:val="00BC07FD"/>
    <w:rsid w:val="00BC0C89"/>
    <w:rsid w:val="00BC11E1"/>
    <w:rsid w:val="00BC13FB"/>
    <w:rsid w:val="00BC1CF9"/>
    <w:rsid w:val="00BC206C"/>
    <w:rsid w:val="00BC2766"/>
    <w:rsid w:val="00BC2A52"/>
    <w:rsid w:val="00BC2BD0"/>
    <w:rsid w:val="00BC3A39"/>
    <w:rsid w:val="00BC40B6"/>
    <w:rsid w:val="00BC4897"/>
    <w:rsid w:val="00BC4BDC"/>
    <w:rsid w:val="00BC50D8"/>
    <w:rsid w:val="00BC5AF8"/>
    <w:rsid w:val="00BC5B42"/>
    <w:rsid w:val="00BC5F01"/>
    <w:rsid w:val="00BC6864"/>
    <w:rsid w:val="00BC7BE7"/>
    <w:rsid w:val="00BD068A"/>
    <w:rsid w:val="00BD093D"/>
    <w:rsid w:val="00BD0AB0"/>
    <w:rsid w:val="00BD11E4"/>
    <w:rsid w:val="00BD1E10"/>
    <w:rsid w:val="00BD2A9C"/>
    <w:rsid w:val="00BD2D54"/>
    <w:rsid w:val="00BD360A"/>
    <w:rsid w:val="00BD3D47"/>
    <w:rsid w:val="00BD3EA3"/>
    <w:rsid w:val="00BD3EDE"/>
    <w:rsid w:val="00BD43E4"/>
    <w:rsid w:val="00BD464A"/>
    <w:rsid w:val="00BD4947"/>
    <w:rsid w:val="00BD500B"/>
    <w:rsid w:val="00BD54D9"/>
    <w:rsid w:val="00BD5519"/>
    <w:rsid w:val="00BD566D"/>
    <w:rsid w:val="00BD582A"/>
    <w:rsid w:val="00BD5ADB"/>
    <w:rsid w:val="00BD5D69"/>
    <w:rsid w:val="00BD7122"/>
    <w:rsid w:val="00BD7357"/>
    <w:rsid w:val="00BD7772"/>
    <w:rsid w:val="00BD7864"/>
    <w:rsid w:val="00BD7AE5"/>
    <w:rsid w:val="00BD7BC3"/>
    <w:rsid w:val="00BE1C32"/>
    <w:rsid w:val="00BE1F91"/>
    <w:rsid w:val="00BE2B31"/>
    <w:rsid w:val="00BE30FB"/>
    <w:rsid w:val="00BE3C47"/>
    <w:rsid w:val="00BE3DCE"/>
    <w:rsid w:val="00BE40B1"/>
    <w:rsid w:val="00BE466D"/>
    <w:rsid w:val="00BE4BFD"/>
    <w:rsid w:val="00BE5EEB"/>
    <w:rsid w:val="00BF06FA"/>
    <w:rsid w:val="00BF0970"/>
    <w:rsid w:val="00BF0C8F"/>
    <w:rsid w:val="00BF0FE8"/>
    <w:rsid w:val="00BF1279"/>
    <w:rsid w:val="00BF1E08"/>
    <w:rsid w:val="00BF1E90"/>
    <w:rsid w:val="00BF271A"/>
    <w:rsid w:val="00BF2F34"/>
    <w:rsid w:val="00BF30D6"/>
    <w:rsid w:val="00BF3A27"/>
    <w:rsid w:val="00BF43E3"/>
    <w:rsid w:val="00BF4477"/>
    <w:rsid w:val="00BF4D90"/>
    <w:rsid w:val="00BF52E5"/>
    <w:rsid w:val="00BF5397"/>
    <w:rsid w:val="00BF593F"/>
    <w:rsid w:val="00BF5FEE"/>
    <w:rsid w:val="00BF60EB"/>
    <w:rsid w:val="00BF61BD"/>
    <w:rsid w:val="00BF6465"/>
    <w:rsid w:val="00BF665F"/>
    <w:rsid w:val="00BF6B54"/>
    <w:rsid w:val="00BF6E0F"/>
    <w:rsid w:val="00BF6FD8"/>
    <w:rsid w:val="00BF7B60"/>
    <w:rsid w:val="00BF7B94"/>
    <w:rsid w:val="00BF7C53"/>
    <w:rsid w:val="00C00573"/>
    <w:rsid w:val="00C01459"/>
    <w:rsid w:val="00C01A44"/>
    <w:rsid w:val="00C01AC2"/>
    <w:rsid w:val="00C022E6"/>
    <w:rsid w:val="00C036D1"/>
    <w:rsid w:val="00C03B7A"/>
    <w:rsid w:val="00C03C51"/>
    <w:rsid w:val="00C03DAB"/>
    <w:rsid w:val="00C040FC"/>
    <w:rsid w:val="00C04BEB"/>
    <w:rsid w:val="00C04EB4"/>
    <w:rsid w:val="00C05CB7"/>
    <w:rsid w:val="00C0689D"/>
    <w:rsid w:val="00C07115"/>
    <w:rsid w:val="00C0794B"/>
    <w:rsid w:val="00C07B60"/>
    <w:rsid w:val="00C07C53"/>
    <w:rsid w:val="00C103F9"/>
    <w:rsid w:val="00C1129F"/>
    <w:rsid w:val="00C11A43"/>
    <w:rsid w:val="00C11CDF"/>
    <w:rsid w:val="00C13ED9"/>
    <w:rsid w:val="00C145A6"/>
    <w:rsid w:val="00C150EE"/>
    <w:rsid w:val="00C152A8"/>
    <w:rsid w:val="00C15FF1"/>
    <w:rsid w:val="00C17FB0"/>
    <w:rsid w:val="00C17FC8"/>
    <w:rsid w:val="00C201C6"/>
    <w:rsid w:val="00C201F6"/>
    <w:rsid w:val="00C20689"/>
    <w:rsid w:val="00C20935"/>
    <w:rsid w:val="00C20967"/>
    <w:rsid w:val="00C2192F"/>
    <w:rsid w:val="00C21A71"/>
    <w:rsid w:val="00C221FB"/>
    <w:rsid w:val="00C22208"/>
    <w:rsid w:val="00C2237B"/>
    <w:rsid w:val="00C22722"/>
    <w:rsid w:val="00C238F7"/>
    <w:rsid w:val="00C248B2"/>
    <w:rsid w:val="00C24AC1"/>
    <w:rsid w:val="00C24C97"/>
    <w:rsid w:val="00C24FA0"/>
    <w:rsid w:val="00C25DB7"/>
    <w:rsid w:val="00C26434"/>
    <w:rsid w:val="00C26528"/>
    <w:rsid w:val="00C266ED"/>
    <w:rsid w:val="00C2743F"/>
    <w:rsid w:val="00C275FA"/>
    <w:rsid w:val="00C301CB"/>
    <w:rsid w:val="00C33789"/>
    <w:rsid w:val="00C33DCE"/>
    <w:rsid w:val="00C34242"/>
    <w:rsid w:val="00C344B3"/>
    <w:rsid w:val="00C34507"/>
    <w:rsid w:val="00C34AA0"/>
    <w:rsid w:val="00C35C0E"/>
    <w:rsid w:val="00C361AE"/>
    <w:rsid w:val="00C3624C"/>
    <w:rsid w:val="00C368D7"/>
    <w:rsid w:val="00C36CB7"/>
    <w:rsid w:val="00C36E5D"/>
    <w:rsid w:val="00C372EF"/>
    <w:rsid w:val="00C4058D"/>
    <w:rsid w:val="00C40D0C"/>
    <w:rsid w:val="00C40E4A"/>
    <w:rsid w:val="00C40F30"/>
    <w:rsid w:val="00C416AF"/>
    <w:rsid w:val="00C41827"/>
    <w:rsid w:val="00C419F2"/>
    <w:rsid w:val="00C422E4"/>
    <w:rsid w:val="00C425E1"/>
    <w:rsid w:val="00C427DC"/>
    <w:rsid w:val="00C431C2"/>
    <w:rsid w:val="00C440AB"/>
    <w:rsid w:val="00C44561"/>
    <w:rsid w:val="00C44565"/>
    <w:rsid w:val="00C44CFA"/>
    <w:rsid w:val="00C45020"/>
    <w:rsid w:val="00C45EE4"/>
    <w:rsid w:val="00C46491"/>
    <w:rsid w:val="00C46C75"/>
    <w:rsid w:val="00C46EE7"/>
    <w:rsid w:val="00C5171F"/>
    <w:rsid w:val="00C518FC"/>
    <w:rsid w:val="00C51FAD"/>
    <w:rsid w:val="00C52A5E"/>
    <w:rsid w:val="00C5328B"/>
    <w:rsid w:val="00C53E7C"/>
    <w:rsid w:val="00C54015"/>
    <w:rsid w:val="00C54DD3"/>
    <w:rsid w:val="00C5538C"/>
    <w:rsid w:val="00C553CD"/>
    <w:rsid w:val="00C5624F"/>
    <w:rsid w:val="00C5662B"/>
    <w:rsid w:val="00C568E2"/>
    <w:rsid w:val="00C56BCF"/>
    <w:rsid w:val="00C5710F"/>
    <w:rsid w:val="00C57636"/>
    <w:rsid w:val="00C576E7"/>
    <w:rsid w:val="00C60AA6"/>
    <w:rsid w:val="00C617F4"/>
    <w:rsid w:val="00C61E59"/>
    <w:rsid w:val="00C622F4"/>
    <w:rsid w:val="00C6281C"/>
    <w:rsid w:val="00C629BF"/>
    <w:rsid w:val="00C62EFB"/>
    <w:rsid w:val="00C630DE"/>
    <w:rsid w:val="00C63284"/>
    <w:rsid w:val="00C634B2"/>
    <w:rsid w:val="00C63679"/>
    <w:rsid w:val="00C63B34"/>
    <w:rsid w:val="00C63F94"/>
    <w:rsid w:val="00C645EF"/>
    <w:rsid w:val="00C646E5"/>
    <w:rsid w:val="00C651B0"/>
    <w:rsid w:val="00C656BE"/>
    <w:rsid w:val="00C65AEF"/>
    <w:rsid w:val="00C664A8"/>
    <w:rsid w:val="00C66D44"/>
    <w:rsid w:val="00C66E75"/>
    <w:rsid w:val="00C66EA3"/>
    <w:rsid w:val="00C67637"/>
    <w:rsid w:val="00C700BA"/>
    <w:rsid w:val="00C7080D"/>
    <w:rsid w:val="00C70873"/>
    <w:rsid w:val="00C70A4B"/>
    <w:rsid w:val="00C70ED5"/>
    <w:rsid w:val="00C70F65"/>
    <w:rsid w:val="00C7109D"/>
    <w:rsid w:val="00C7216E"/>
    <w:rsid w:val="00C7235B"/>
    <w:rsid w:val="00C72719"/>
    <w:rsid w:val="00C72D3C"/>
    <w:rsid w:val="00C73839"/>
    <w:rsid w:val="00C73A56"/>
    <w:rsid w:val="00C74D9C"/>
    <w:rsid w:val="00C75B3B"/>
    <w:rsid w:val="00C76C33"/>
    <w:rsid w:val="00C76F8E"/>
    <w:rsid w:val="00C76FA8"/>
    <w:rsid w:val="00C771FE"/>
    <w:rsid w:val="00C775F2"/>
    <w:rsid w:val="00C8039A"/>
    <w:rsid w:val="00C80D0C"/>
    <w:rsid w:val="00C810F1"/>
    <w:rsid w:val="00C8223B"/>
    <w:rsid w:val="00C833CD"/>
    <w:rsid w:val="00C83493"/>
    <w:rsid w:val="00C8435B"/>
    <w:rsid w:val="00C84C6E"/>
    <w:rsid w:val="00C8570B"/>
    <w:rsid w:val="00C85B98"/>
    <w:rsid w:val="00C85C74"/>
    <w:rsid w:val="00C86037"/>
    <w:rsid w:val="00C86794"/>
    <w:rsid w:val="00C871E9"/>
    <w:rsid w:val="00C8764A"/>
    <w:rsid w:val="00C87880"/>
    <w:rsid w:val="00C87A04"/>
    <w:rsid w:val="00C87FAF"/>
    <w:rsid w:val="00C90051"/>
    <w:rsid w:val="00C92576"/>
    <w:rsid w:val="00C9314C"/>
    <w:rsid w:val="00C941B8"/>
    <w:rsid w:val="00C9472D"/>
    <w:rsid w:val="00C9501B"/>
    <w:rsid w:val="00C9518F"/>
    <w:rsid w:val="00C95921"/>
    <w:rsid w:val="00C95D69"/>
    <w:rsid w:val="00C9695A"/>
    <w:rsid w:val="00C969B3"/>
    <w:rsid w:val="00C9728A"/>
    <w:rsid w:val="00C97A43"/>
    <w:rsid w:val="00C97A75"/>
    <w:rsid w:val="00CA0449"/>
    <w:rsid w:val="00CA0493"/>
    <w:rsid w:val="00CA0A98"/>
    <w:rsid w:val="00CA0AB8"/>
    <w:rsid w:val="00CA129C"/>
    <w:rsid w:val="00CA1A2A"/>
    <w:rsid w:val="00CA201E"/>
    <w:rsid w:val="00CA2B25"/>
    <w:rsid w:val="00CA3755"/>
    <w:rsid w:val="00CA42CF"/>
    <w:rsid w:val="00CA4D0F"/>
    <w:rsid w:val="00CA4F99"/>
    <w:rsid w:val="00CA6839"/>
    <w:rsid w:val="00CA6B5F"/>
    <w:rsid w:val="00CA73F0"/>
    <w:rsid w:val="00CA7EB5"/>
    <w:rsid w:val="00CB14D5"/>
    <w:rsid w:val="00CB167F"/>
    <w:rsid w:val="00CB1996"/>
    <w:rsid w:val="00CB1D73"/>
    <w:rsid w:val="00CB1F58"/>
    <w:rsid w:val="00CB21D5"/>
    <w:rsid w:val="00CB2283"/>
    <w:rsid w:val="00CB238A"/>
    <w:rsid w:val="00CB34F2"/>
    <w:rsid w:val="00CB3A6C"/>
    <w:rsid w:val="00CB41FF"/>
    <w:rsid w:val="00CB4AE4"/>
    <w:rsid w:val="00CB6A16"/>
    <w:rsid w:val="00CB6FE9"/>
    <w:rsid w:val="00CB7BD7"/>
    <w:rsid w:val="00CC01AD"/>
    <w:rsid w:val="00CC06C3"/>
    <w:rsid w:val="00CC0B5A"/>
    <w:rsid w:val="00CC18C8"/>
    <w:rsid w:val="00CC1A9B"/>
    <w:rsid w:val="00CC213E"/>
    <w:rsid w:val="00CC268D"/>
    <w:rsid w:val="00CC35D3"/>
    <w:rsid w:val="00CC5A9D"/>
    <w:rsid w:val="00CC5DC9"/>
    <w:rsid w:val="00CC7408"/>
    <w:rsid w:val="00CC7A69"/>
    <w:rsid w:val="00CC7F69"/>
    <w:rsid w:val="00CD0005"/>
    <w:rsid w:val="00CD0008"/>
    <w:rsid w:val="00CD015C"/>
    <w:rsid w:val="00CD0288"/>
    <w:rsid w:val="00CD06BD"/>
    <w:rsid w:val="00CD0F57"/>
    <w:rsid w:val="00CD141A"/>
    <w:rsid w:val="00CD15DD"/>
    <w:rsid w:val="00CD1FDF"/>
    <w:rsid w:val="00CD20A8"/>
    <w:rsid w:val="00CD2BAC"/>
    <w:rsid w:val="00CD3ACB"/>
    <w:rsid w:val="00CD44D6"/>
    <w:rsid w:val="00CD505F"/>
    <w:rsid w:val="00CD5339"/>
    <w:rsid w:val="00CD5701"/>
    <w:rsid w:val="00CD57C4"/>
    <w:rsid w:val="00CD5E1A"/>
    <w:rsid w:val="00CD62E2"/>
    <w:rsid w:val="00CD6909"/>
    <w:rsid w:val="00CD6C25"/>
    <w:rsid w:val="00CD6E70"/>
    <w:rsid w:val="00CD740B"/>
    <w:rsid w:val="00CD7A65"/>
    <w:rsid w:val="00CD7C97"/>
    <w:rsid w:val="00CE01BE"/>
    <w:rsid w:val="00CE03B8"/>
    <w:rsid w:val="00CE094D"/>
    <w:rsid w:val="00CE0A20"/>
    <w:rsid w:val="00CE11B8"/>
    <w:rsid w:val="00CE154C"/>
    <w:rsid w:val="00CE1C7C"/>
    <w:rsid w:val="00CE1D72"/>
    <w:rsid w:val="00CE26A3"/>
    <w:rsid w:val="00CE2BF0"/>
    <w:rsid w:val="00CE2C21"/>
    <w:rsid w:val="00CE2D54"/>
    <w:rsid w:val="00CE2FD9"/>
    <w:rsid w:val="00CE38A1"/>
    <w:rsid w:val="00CE4495"/>
    <w:rsid w:val="00CE4C8C"/>
    <w:rsid w:val="00CE4F68"/>
    <w:rsid w:val="00CE500E"/>
    <w:rsid w:val="00CE54CE"/>
    <w:rsid w:val="00CE5E75"/>
    <w:rsid w:val="00CE6F30"/>
    <w:rsid w:val="00CF0241"/>
    <w:rsid w:val="00CF037A"/>
    <w:rsid w:val="00CF03B2"/>
    <w:rsid w:val="00CF06F6"/>
    <w:rsid w:val="00CF1020"/>
    <w:rsid w:val="00CF1B7D"/>
    <w:rsid w:val="00CF1CDC"/>
    <w:rsid w:val="00CF236A"/>
    <w:rsid w:val="00CF2F80"/>
    <w:rsid w:val="00CF3620"/>
    <w:rsid w:val="00CF3D11"/>
    <w:rsid w:val="00CF4458"/>
    <w:rsid w:val="00CF53D5"/>
    <w:rsid w:val="00CF55A3"/>
    <w:rsid w:val="00CF597D"/>
    <w:rsid w:val="00CF6344"/>
    <w:rsid w:val="00CF63A5"/>
    <w:rsid w:val="00CF6BE7"/>
    <w:rsid w:val="00CF6D2B"/>
    <w:rsid w:val="00CF72EC"/>
    <w:rsid w:val="00CF7AFC"/>
    <w:rsid w:val="00CF7E36"/>
    <w:rsid w:val="00D01EBF"/>
    <w:rsid w:val="00D02068"/>
    <w:rsid w:val="00D02BBB"/>
    <w:rsid w:val="00D03566"/>
    <w:rsid w:val="00D04338"/>
    <w:rsid w:val="00D04516"/>
    <w:rsid w:val="00D04653"/>
    <w:rsid w:val="00D04A5E"/>
    <w:rsid w:val="00D055CB"/>
    <w:rsid w:val="00D05EE0"/>
    <w:rsid w:val="00D068D0"/>
    <w:rsid w:val="00D068D6"/>
    <w:rsid w:val="00D0742C"/>
    <w:rsid w:val="00D07827"/>
    <w:rsid w:val="00D1061F"/>
    <w:rsid w:val="00D107F0"/>
    <w:rsid w:val="00D108CE"/>
    <w:rsid w:val="00D1112B"/>
    <w:rsid w:val="00D11140"/>
    <w:rsid w:val="00D11279"/>
    <w:rsid w:val="00D119A8"/>
    <w:rsid w:val="00D11F57"/>
    <w:rsid w:val="00D1214C"/>
    <w:rsid w:val="00D122B4"/>
    <w:rsid w:val="00D12863"/>
    <w:rsid w:val="00D13262"/>
    <w:rsid w:val="00D1381A"/>
    <w:rsid w:val="00D13A97"/>
    <w:rsid w:val="00D140F9"/>
    <w:rsid w:val="00D14925"/>
    <w:rsid w:val="00D14BEC"/>
    <w:rsid w:val="00D15552"/>
    <w:rsid w:val="00D15B87"/>
    <w:rsid w:val="00D15F83"/>
    <w:rsid w:val="00D1688D"/>
    <w:rsid w:val="00D16E51"/>
    <w:rsid w:val="00D175A5"/>
    <w:rsid w:val="00D17668"/>
    <w:rsid w:val="00D1784A"/>
    <w:rsid w:val="00D17A66"/>
    <w:rsid w:val="00D17D75"/>
    <w:rsid w:val="00D17F5E"/>
    <w:rsid w:val="00D2119D"/>
    <w:rsid w:val="00D21D66"/>
    <w:rsid w:val="00D22170"/>
    <w:rsid w:val="00D22840"/>
    <w:rsid w:val="00D22AEE"/>
    <w:rsid w:val="00D240B3"/>
    <w:rsid w:val="00D2497C"/>
    <w:rsid w:val="00D24E01"/>
    <w:rsid w:val="00D25795"/>
    <w:rsid w:val="00D25DFF"/>
    <w:rsid w:val="00D265E9"/>
    <w:rsid w:val="00D26CB1"/>
    <w:rsid w:val="00D26D06"/>
    <w:rsid w:val="00D26FC2"/>
    <w:rsid w:val="00D27513"/>
    <w:rsid w:val="00D275B9"/>
    <w:rsid w:val="00D27649"/>
    <w:rsid w:val="00D277DD"/>
    <w:rsid w:val="00D30246"/>
    <w:rsid w:val="00D30441"/>
    <w:rsid w:val="00D30D78"/>
    <w:rsid w:val="00D3115F"/>
    <w:rsid w:val="00D31BD9"/>
    <w:rsid w:val="00D32799"/>
    <w:rsid w:val="00D32A45"/>
    <w:rsid w:val="00D32FA7"/>
    <w:rsid w:val="00D35EFB"/>
    <w:rsid w:val="00D367EB"/>
    <w:rsid w:val="00D36991"/>
    <w:rsid w:val="00D37712"/>
    <w:rsid w:val="00D37AE5"/>
    <w:rsid w:val="00D40859"/>
    <w:rsid w:val="00D40C41"/>
    <w:rsid w:val="00D4140B"/>
    <w:rsid w:val="00D4154A"/>
    <w:rsid w:val="00D4171A"/>
    <w:rsid w:val="00D42642"/>
    <w:rsid w:val="00D42C33"/>
    <w:rsid w:val="00D43699"/>
    <w:rsid w:val="00D4378F"/>
    <w:rsid w:val="00D448F1"/>
    <w:rsid w:val="00D452AF"/>
    <w:rsid w:val="00D45AE8"/>
    <w:rsid w:val="00D46BE3"/>
    <w:rsid w:val="00D46C59"/>
    <w:rsid w:val="00D46D37"/>
    <w:rsid w:val="00D473AA"/>
    <w:rsid w:val="00D4758C"/>
    <w:rsid w:val="00D50141"/>
    <w:rsid w:val="00D5047D"/>
    <w:rsid w:val="00D5099C"/>
    <w:rsid w:val="00D51698"/>
    <w:rsid w:val="00D525E5"/>
    <w:rsid w:val="00D53079"/>
    <w:rsid w:val="00D53FB6"/>
    <w:rsid w:val="00D5405C"/>
    <w:rsid w:val="00D54E00"/>
    <w:rsid w:val="00D55E13"/>
    <w:rsid w:val="00D56ED3"/>
    <w:rsid w:val="00D57D1F"/>
    <w:rsid w:val="00D57E0C"/>
    <w:rsid w:val="00D60381"/>
    <w:rsid w:val="00D60E51"/>
    <w:rsid w:val="00D614C5"/>
    <w:rsid w:val="00D623F9"/>
    <w:rsid w:val="00D624F2"/>
    <w:rsid w:val="00D6288D"/>
    <w:rsid w:val="00D632F9"/>
    <w:rsid w:val="00D6349B"/>
    <w:rsid w:val="00D63561"/>
    <w:rsid w:val="00D63A30"/>
    <w:rsid w:val="00D63C2D"/>
    <w:rsid w:val="00D63CD1"/>
    <w:rsid w:val="00D63F50"/>
    <w:rsid w:val="00D6421E"/>
    <w:rsid w:val="00D64365"/>
    <w:rsid w:val="00D649DF"/>
    <w:rsid w:val="00D6500E"/>
    <w:rsid w:val="00D65053"/>
    <w:rsid w:val="00D65107"/>
    <w:rsid w:val="00D65523"/>
    <w:rsid w:val="00D65E4A"/>
    <w:rsid w:val="00D66716"/>
    <w:rsid w:val="00D66804"/>
    <w:rsid w:val="00D66A0C"/>
    <w:rsid w:val="00D66B9B"/>
    <w:rsid w:val="00D66BF9"/>
    <w:rsid w:val="00D66CCC"/>
    <w:rsid w:val="00D66EFA"/>
    <w:rsid w:val="00D678D6"/>
    <w:rsid w:val="00D67C0B"/>
    <w:rsid w:val="00D70184"/>
    <w:rsid w:val="00D70CC8"/>
    <w:rsid w:val="00D71B32"/>
    <w:rsid w:val="00D71C70"/>
    <w:rsid w:val="00D723BF"/>
    <w:rsid w:val="00D72DEF"/>
    <w:rsid w:val="00D7313A"/>
    <w:rsid w:val="00D7384C"/>
    <w:rsid w:val="00D740D3"/>
    <w:rsid w:val="00D742FD"/>
    <w:rsid w:val="00D74669"/>
    <w:rsid w:val="00D74769"/>
    <w:rsid w:val="00D74A33"/>
    <w:rsid w:val="00D7529C"/>
    <w:rsid w:val="00D759BB"/>
    <w:rsid w:val="00D75AF1"/>
    <w:rsid w:val="00D75BAC"/>
    <w:rsid w:val="00D7625B"/>
    <w:rsid w:val="00D764AE"/>
    <w:rsid w:val="00D766BF"/>
    <w:rsid w:val="00D7776E"/>
    <w:rsid w:val="00D81049"/>
    <w:rsid w:val="00D8117B"/>
    <w:rsid w:val="00D811E4"/>
    <w:rsid w:val="00D818A7"/>
    <w:rsid w:val="00D81A80"/>
    <w:rsid w:val="00D8299C"/>
    <w:rsid w:val="00D82CCA"/>
    <w:rsid w:val="00D82F97"/>
    <w:rsid w:val="00D83441"/>
    <w:rsid w:val="00D839F8"/>
    <w:rsid w:val="00D8567C"/>
    <w:rsid w:val="00D86E2C"/>
    <w:rsid w:val="00D87B75"/>
    <w:rsid w:val="00D87C12"/>
    <w:rsid w:val="00D90220"/>
    <w:rsid w:val="00D90A6A"/>
    <w:rsid w:val="00D91055"/>
    <w:rsid w:val="00D9113F"/>
    <w:rsid w:val="00D917F5"/>
    <w:rsid w:val="00D91CE8"/>
    <w:rsid w:val="00D93089"/>
    <w:rsid w:val="00D931E0"/>
    <w:rsid w:val="00D932B4"/>
    <w:rsid w:val="00D938A6"/>
    <w:rsid w:val="00D94155"/>
    <w:rsid w:val="00D9547D"/>
    <w:rsid w:val="00D956BA"/>
    <w:rsid w:val="00D9583E"/>
    <w:rsid w:val="00D96798"/>
    <w:rsid w:val="00D96841"/>
    <w:rsid w:val="00D96AF3"/>
    <w:rsid w:val="00D97C06"/>
    <w:rsid w:val="00DA03E2"/>
    <w:rsid w:val="00DA0CB0"/>
    <w:rsid w:val="00DA0DAE"/>
    <w:rsid w:val="00DA1487"/>
    <w:rsid w:val="00DA17C3"/>
    <w:rsid w:val="00DA24C2"/>
    <w:rsid w:val="00DA4CFC"/>
    <w:rsid w:val="00DA4F08"/>
    <w:rsid w:val="00DA57F2"/>
    <w:rsid w:val="00DA5BCD"/>
    <w:rsid w:val="00DA5CCC"/>
    <w:rsid w:val="00DA642A"/>
    <w:rsid w:val="00DA688A"/>
    <w:rsid w:val="00DA6AB4"/>
    <w:rsid w:val="00DA6D44"/>
    <w:rsid w:val="00DA7701"/>
    <w:rsid w:val="00DA7761"/>
    <w:rsid w:val="00DA79DE"/>
    <w:rsid w:val="00DB03C5"/>
    <w:rsid w:val="00DB07EA"/>
    <w:rsid w:val="00DB09E8"/>
    <w:rsid w:val="00DB0C2D"/>
    <w:rsid w:val="00DB26C6"/>
    <w:rsid w:val="00DB2EEF"/>
    <w:rsid w:val="00DB3419"/>
    <w:rsid w:val="00DB364D"/>
    <w:rsid w:val="00DB3DD9"/>
    <w:rsid w:val="00DB40D1"/>
    <w:rsid w:val="00DB40F9"/>
    <w:rsid w:val="00DB41DF"/>
    <w:rsid w:val="00DB47BD"/>
    <w:rsid w:val="00DB4A7E"/>
    <w:rsid w:val="00DB52D1"/>
    <w:rsid w:val="00DB58A0"/>
    <w:rsid w:val="00DB659C"/>
    <w:rsid w:val="00DB67C3"/>
    <w:rsid w:val="00DB7401"/>
    <w:rsid w:val="00DB7B84"/>
    <w:rsid w:val="00DB7C1A"/>
    <w:rsid w:val="00DC0771"/>
    <w:rsid w:val="00DC0B15"/>
    <w:rsid w:val="00DC0BAF"/>
    <w:rsid w:val="00DC0D83"/>
    <w:rsid w:val="00DC0E62"/>
    <w:rsid w:val="00DC10AA"/>
    <w:rsid w:val="00DC1538"/>
    <w:rsid w:val="00DC1C6F"/>
    <w:rsid w:val="00DC229B"/>
    <w:rsid w:val="00DC2885"/>
    <w:rsid w:val="00DC2F16"/>
    <w:rsid w:val="00DC2FFD"/>
    <w:rsid w:val="00DC39EF"/>
    <w:rsid w:val="00DC461E"/>
    <w:rsid w:val="00DC4D40"/>
    <w:rsid w:val="00DC5524"/>
    <w:rsid w:val="00DC67BE"/>
    <w:rsid w:val="00DC72FD"/>
    <w:rsid w:val="00DC749C"/>
    <w:rsid w:val="00DC7EFD"/>
    <w:rsid w:val="00DD0CC1"/>
    <w:rsid w:val="00DD1078"/>
    <w:rsid w:val="00DD12FE"/>
    <w:rsid w:val="00DD148B"/>
    <w:rsid w:val="00DD19A6"/>
    <w:rsid w:val="00DD2B83"/>
    <w:rsid w:val="00DD2D5D"/>
    <w:rsid w:val="00DD3323"/>
    <w:rsid w:val="00DD346A"/>
    <w:rsid w:val="00DD3961"/>
    <w:rsid w:val="00DD421A"/>
    <w:rsid w:val="00DD4B59"/>
    <w:rsid w:val="00DD5D59"/>
    <w:rsid w:val="00DD63A4"/>
    <w:rsid w:val="00DD6609"/>
    <w:rsid w:val="00DD72D4"/>
    <w:rsid w:val="00DD7CC8"/>
    <w:rsid w:val="00DD7D05"/>
    <w:rsid w:val="00DD7D43"/>
    <w:rsid w:val="00DD7EE0"/>
    <w:rsid w:val="00DE0755"/>
    <w:rsid w:val="00DE0C9F"/>
    <w:rsid w:val="00DE0F4F"/>
    <w:rsid w:val="00DE1439"/>
    <w:rsid w:val="00DE1B64"/>
    <w:rsid w:val="00DE2650"/>
    <w:rsid w:val="00DE2918"/>
    <w:rsid w:val="00DE3377"/>
    <w:rsid w:val="00DE3876"/>
    <w:rsid w:val="00DE38EB"/>
    <w:rsid w:val="00DE3A91"/>
    <w:rsid w:val="00DE42EC"/>
    <w:rsid w:val="00DE44C0"/>
    <w:rsid w:val="00DE453D"/>
    <w:rsid w:val="00DE4FD5"/>
    <w:rsid w:val="00DE5171"/>
    <w:rsid w:val="00DE51F8"/>
    <w:rsid w:val="00DE57B7"/>
    <w:rsid w:val="00DE5B52"/>
    <w:rsid w:val="00DE5DCB"/>
    <w:rsid w:val="00DE6CE1"/>
    <w:rsid w:val="00DE752F"/>
    <w:rsid w:val="00DE7C83"/>
    <w:rsid w:val="00DF0E16"/>
    <w:rsid w:val="00DF1474"/>
    <w:rsid w:val="00DF1D06"/>
    <w:rsid w:val="00DF1E74"/>
    <w:rsid w:val="00DF2049"/>
    <w:rsid w:val="00DF230F"/>
    <w:rsid w:val="00DF3322"/>
    <w:rsid w:val="00DF4B40"/>
    <w:rsid w:val="00DF5165"/>
    <w:rsid w:val="00DF5478"/>
    <w:rsid w:val="00DF55E5"/>
    <w:rsid w:val="00DF6041"/>
    <w:rsid w:val="00DF660F"/>
    <w:rsid w:val="00DF7117"/>
    <w:rsid w:val="00DF719F"/>
    <w:rsid w:val="00DF7C30"/>
    <w:rsid w:val="00E00164"/>
    <w:rsid w:val="00E00917"/>
    <w:rsid w:val="00E01576"/>
    <w:rsid w:val="00E02BFA"/>
    <w:rsid w:val="00E03223"/>
    <w:rsid w:val="00E03E25"/>
    <w:rsid w:val="00E04B90"/>
    <w:rsid w:val="00E05540"/>
    <w:rsid w:val="00E05545"/>
    <w:rsid w:val="00E0579E"/>
    <w:rsid w:val="00E05FAA"/>
    <w:rsid w:val="00E061F6"/>
    <w:rsid w:val="00E06AC0"/>
    <w:rsid w:val="00E06CB0"/>
    <w:rsid w:val="00E07259"/>
    <w:rsid w:val="00E07512"/>
    <w:rsid w:val="00E075BF"/>
    <w:rsid w:val="00E077BB"/>
    <w:rsid w:val="00E07B7E"/>
    <w:rsid w:val="00E07E8E"/>
    <w:rsid w:val="00E07EB4"/>
    <w:rsid w:val="00E1111C"/>
    <w:rsid w:val="00E11237"/>
    <w:rsid w:val="00E11B52"/>
    <w:rsid w:val="00E13297"/>
    <w:rsid w:val="00E13551"/>
    <w:rsid w:val="00E137A7"/>
    <w:rsid w:val="00E14075"/>
    <w:rsid w:val="00E14B35"/>
    <w:rsid w:val="00E1536C"/>
    <w:rsid w:val="00E153B7"/>
    <w:rsid w:val="00E156D1"/>
    <w:rsid w:val="00E15BFA"/>
    <w:rsid w:val="00E15F0F"/>
    <w:rsid w:val="00E16ABF"/>
    <w:rsid w:val="00E16EC9"/>
    <w:rsid w:val="00E1704A"/>
    <w:rsid w:val="00E17331"/>
    <w:rsid w:val="00E202A0"/>
    <w:rsid w:val="00E21CE9"/>
    <w:rsid w:val="00E223EC"/>
    <w:rsid w:val="00E234D9"/>
    <w:rsid w:val="00E23795"/>
    <w:rsid w:val="00E23AEC"/>
    <w:rsid w:val="00E23B84"/>
    <w:rsid w:val="00E23D9C"/>
    <w:rsid w:val="00E23DC6"/>
    <w:rsid w:val="00E23E68"/>
    <w:rsid w:val="00E24169"/>
    <w:rsid w:val="00E24A8C"/>
    <w:rsid w:val="00E24D1A"/>
    <w:rsid w:val="00E24ECE"/>
    <w:rsid w:val="00E267C8"/>
    <w:rsid w:val="00E27047"/>
    <w:rsid w:val="00E275AB"/>
    <w:rsid w:val="00E3089A"/>
    <w:rsid w:val="00E30A1D"/>
    <w:rsid w:val="00E30B35"/>
    <w:rsid w:val="00E3185B"/>
    <w:rsid w:val="00E326D3"/>
    <w:rsid w:val="00E33F7D"/>
    <w:rsid w:val="00E342F2"/>
    <w:rsid w:val="00E34D52"/>
    <w:rsid w:val="00E34E23"/>
    <w:rsid w:val="00E3571F"/>
    <w:rsid w:val="00E35843"/>
    <w:rsid w:val="00E36065"/>
    <w:rsid w:val="00E361FE"/>
    <w:rsid w:val="00E36AF2"/>
    <w:rsid w:val="00E373B1"/>
    <w:rsid w:val="00E37E7D"/>
    <w:rsid w:val="00E37FAE"/>
    <w:rsid w:val="00E40542"/>
    <w:rsid w:val="00E40772"/>
    <w:rsid w:val="00E40C3F"/>
    <w:rsid w:val="00E413BD"/>
    <w:rsid w:val="00E41836"/>
    <w:rsid w:val="00E41C2F"/>
    <w:rsid w:val="00E41F59"/>
    <w:rsid w:val="00E42EDC"/>
    <w:rsid w:val="00E4300A"/>
    <w:rsid w:val="00E4301C"/>
    <w:rsid w:val="00E4387D"/>
    <w:rsid w:val="00E43C82"/>
    <w:rsid w:val="00E43ED4"/>
    <w:rsid w:val="00E44253"/>
    <w:rsid w:val="00E44A8F"/>
    <w:rsid w:val="00E44D4B"/>
    <w:rsid w:val="00E45137"/>
    <w:rsid w:val="00E469A7"/>
    <w:rsid w:val="00E47467"/>
    <w:rsid w:val="00E474AF"/>
    <w:rsid w:val="00E47AE8"/>
    <w:rsid w:val="00E5030F"/>
    <w:rsid w:val="00E50478"/>
    <w:rsid w:val="00E51474"/>
    <w:rsid w:val="00E519C1"/>
    <w:rsid w:val="00E51E81"/>
    <w:rsid w:val="00E525B6"/>
    <w:rsid w:val="00E5272C"/>
    <w:rsid w:val="00E528F1"/>
    <w:rsid w:val="00E52C64"/>
    <w:rsid w:val="00E5436B"/>
    <w:rsid w:val="00E54941"/>
    <w:rsid w:val="00E55B48"/>
    <w:rsid w:val="00E56413"/>
    <w:rsid w:val="00E565EB"/>
    <w:rsid w:val="00E56966"/>
    <w:rsid w:val="00E56E98"/>
    <w:rsid w:val="00E5700A"/>
    <w:rsid w:val="00E575AE"/>
    <w:rsid w:val="00E57904"/>
    <w:rsid w:val="00E60965"/>
    <w:rsid w:val="00E609D8"/>
    <w:rsid w:val="00E60C2F"/>
    <w:rsid w:val="00E60D63"/>
    <w:rsid w:val="00E60E66"/>
    <w:rsid w:val="00E61914"/>
    <w:rsid w:val="00E62C6A"/>
    <w:rsid w:val="00E62D50"/>
    <w:rsid w:val="00E6466F"/>
    <w:rsid w:val="00E648BD"/>
    <w:rsid w:val="00E64CA2"/>
    <w:rsid w:val="00E64D25"/>
    <w:rsid w:val="00E64F51"/>
    <w:rsid w:val="00E651F0"/>
    <w:rsid w:val="00E65440"/>
    <w:rsid w:val="00E6595B"/>
    <w:rsid w:val="00E66074"/>
    <w:rsid w:val="00E6645A"/>
    <w:rsid w:val="00E66D13"/>
    <w:rsid w:val="00E673D6"/>
    <w:rsid w:val="00E674D7"/>
    <w:rsid w:val="00E674D9"/>
    <w:rsid w:val="00E702E6"/>
    <w:rsid w:val="00E70D3F"/>
    <w:rsid w:val="00E7165E"/>
    <w:rsid w:val="00E719DE"/>
    <w:rsid w:val="00E720ED"/>
    <w:rsid w:val="00E7266A"/>
    <w:rsid w:val="00E72C7A"/>
    <w:rsid w:val="00E73C00"/>
    <w:rsid w:val="00E73DA8"/>
    <w:rsid w:val="00E759F8"/>
    <w:rsid w:val="00E75D0C"/>
    <w:rsid w:val="00E766AD"/>
    <w:rsid w:val="00E76D2E"/>
    <w:rsid w:val="00E7768E"/>
    <w:rsid w:val="00E77ACD"/>
    <w:rsid w:val="00E77E16"/>
    <w:rsid w:val="00E802CD"/>
    <w:rsid w:val="00E8039E"/>
    <w:rsid w:val="00E80501"/>
    <w:rsid w:val="00E80800"/>
    <w:rsid w:val="00E813D8"/>
    <w:rsid w:val="00E81F82"/>
    <w:rsid w:val="00E825E8"/>
    <w:rsid w:val="00E82701"/>
    <w:rsid w:val="00E830A6"/>
    <w:rsid w:val="00E83884"/>
    <w:rsid w:val="00E83ABB"/>
    <w:rsid w:val="00E83FBF"/>
    <w:rsid w:val="00E840A8"/>
    <w:rsid w:val="00E844BD"/>
    <w:rsid w:val="00E847B7"/>
    <w:rsid w:val="00E851E2"/>
    <w:rsid w:val="00E8595F"/>
    <w:rsid w:val="00E85AAA"/>
    <w:rsid w:val="00E86214"/>
    <w:rsid w:val="00E865AC"/>
    <w:rsid w:val="00E86753"/>
    <w:rsid w:val="00E86755"/>
    <w:rsid w:val="00E86A59"/>
    <w:rsid w:val="00E876A4"/>
    <w:rsid w:val="00E878D9"/>
    <w:rsid w:val="00E87967"/>
    <w:rsid w:val="00E9045E"/>
    <w:rsid w:val="00E90C73"/>
    <w:rsid w:val="00E90CD6"/>
    <w:rsid w:val="00E90D13"/>
    <w:rsid w:val="00E90D3E"/>
    <w:rsid w:val="00E90E1E"/>
    <w:rsid w:val="00E9116A"/>
    <w:rsid w:val="00E9172F"/>
    <w:rsid w:val="00E91ADE"/>
    <w:rsid w:val="00E91B1F"/>
    <w:rsid w:val="00E91F04"/>
    <w:rsid w:val="00E92FDA"/>
    <w:rsid w:val="00E93DBE"/>
    <w:rsid w:val="00E940FB"/>
    <w:rsid w:val="00E94175"/>
    <w:rsid w:val="00E9494C"/>
    <w:rsid w:val="00E94A63"/>
    <w:rsid w:val="00E952F4"/>
    <w:rsid w:val="00E95E68"/>
    <w:rsid w:val="00E95FFF"/>
    <w:rsid w:val="00E966CB"/>
    <w:rsid w:val="00E96BFD"/>
    <w:rsid w:val="00E96F67"/>
    <w:rsid w:val="00E9783B"/>
    <w:rsid w:val="00EA035A"/>
    <w:rsid w:val="00EA0DE9"/>
    <w:rsid w:val="00EA151A"/>
    <w:rsid w:val="00EA243C"/>
    <w:rsid w:val="00EA25DB"/>
    <w:rsid w:val="00EA2607"/>
    <w:rsid w:val="00EA2723"/>
    <w:rsid w:val="00EA2CBE"/>
    <w:rsid w:val="00EA3138"/>
    <w:rsid w:val="00EA32C8"/>
    <w:rsid w:val="00EA3E3B"/>
    <w:rsid w:val="00EA4924"/>
    <w:rsid w:val="00EA4B2A"/>
    <w:rsid w:val="00EA5086"/>
    <w:rsid w:val="00EA52B9"/>
    <w:rsid w:val="00EA5A1E"/>
    <w:rsid w:val="00EA5B5B"/>
    <w:rsid w:val="00EA5EE8"/>
    <w:rsid w:val="00EA620F"/>
    <w:rsid w:val="00EA6D37"/>
    <w:rsid w:val="00EA6D88"/>
    <w:rsid w:val="00EB06D0"/>
    <w:rsid w:val="00EB0AE7"/>
    <w:rsid w:val="00EB1FE2"/>
    <w:rsid w:val="00EB21FE"/>
    <w:rsid w:val="00EB28BC"/>
    <w:rsid w:val="00EB3625"/>
    <w:rsid w:val="00EB3BF1"/>
    <w:rsid w:val="00EB5228"/>
    <w:rsid w:val="00EB66FC"/>
    <w:rsid w:val="00EB717F"/>
    <w:rsid w:val="00EB7674"/>
    <w:rsid w:val="00EB7DC2"/>
    <w:rsid w:val="00EC0064"/>
    <w:rsid w:val="00EC0639"/>
    <w:rsid w:val="00EC09A3"/>
    <w:rsid w:val="00EC0BF1"/>
    <w:rsid w:val="00EC1426"/>
    <w:rsid w:val="00EC2AEE"/>
    <w:rsid w:val="00EC3714"/>
    <w:rsid w:val="00EC4387"/>
    <w:rsid w:val="00EC587F"/>
    <w:rsid w:val="00EC5997"/>
    <w:rsid w:val="00EC61C8"/>
    <w:rsid w:val="00EC6346"/>
    <w:rsid w:val="00EC671C"/>
    <w:rsid w:val="00EC687F"/>
    <w:rsid w:val="00EC6D5D"/>
    <w:rsid w:val="00EC77F2"/>
    <w:rsid w:val="00EC7A27"/>
    <w:rsid w:val="00EC7BD3"/>
    <w:rsid w:val="00EC7FB1"/>
    <w:rsid w:val="00ED2966"/>
    <w:rsid w:val="00ED2E70"/>
    <w:rsid w:val="00ED3F82"/>
    <w:rsid w:val="00ED4174"/>
    <w:rsid w:val="00ED46C7"/>
    <w:rsid w:val="00ED63DC"/>
    <w:rsid w:val="00ED6856"/>
    <w:rsid w:val="00ED7477"/>
    <w:rsid w:val="00ED7506"/>
    <w:rsid w:val="00EE057D"/>
    <w:rsid w:val="00EE0887"/>
    <w:rsid w:val="00EE1356"/>
    <w:rsid w:val="00EE1396"/>
    <w:rsid w:val="00EE2594"/>
    <w:rsid w:val="00EE2FD4"/>
    <w:rsid w:val="00EE3087"/>
    <w:rsid w:val="00EE3996"/>
    <w:rsid w:val="00EE3D04"/>
    <w:rsid w:val="00EE40DE"/>
    <w:rsid w:val="00EE44C1"/>
    <w:rsid w:val="00EE4860"/>
    <w:rsid w:val="00EE5206"/>
    <w:rsid w:val="00EE52AE"/>
    <w:rsid w:val="00EE5BF5"/>
    <w:rsid w:val="00EE6188"/>
    <w:rsid w:val="00EE699D"/>
    <w:rsid w:val="00EE7151"/>
    <w:rsid w:val="00EE7B91"/>
    <w:rsid w:val="00EE7C89"/>
    <w:rsid w:val="00EF00AB"/>
    <w:rsid w:val="00EF0C4E"/>
    <w:rsid w:val="00EF13DD"/>
    <w:rsid w:val="00EF2CC8"/>
    <w:rsid w:val="00EF3A81"/>
    <w:rsid w:val="00EF3F86"/>
    <w:rsid w:val="00EF40EF"/>
    <w:rsid w:val="00EF4568"/>
    <w:rsid w:val="00EF52A1"/>
    <w:rsid w:val="00EF5321"/>
    <w:rsid w:val="00EF5A68"/>
    <w:rsid w:val="00F00287"/>
    <w:rsid w:val="00F011AC"/>
    <w:rsid w:val="00F01695"/>
    <w:rsid w:val="00F01B07"/>
    <w:rsid w:val="00F024FF"/>
    <w:rsid w:val="00F031AB"/>
    <w:rsid w:val="00F04109"/>
    <w:rsid w:val="00F04720"/>
    <w:rsid w:val="00F04828"/>
    <w:rsid w:val="00F04FDD"/>
    <w:rsid w:val="00F06343"/>
    <w:rsid w:val="00F07B79"/>
    <w:rsid w:val="00F07DBA"/>
    <w:rsid w:val="00F07FD0"/>
    <w:rsid w:val="00F1027B"/>
    <w:rsid w:val="00F105D1"/>
    <w:rsid w:val="00F10862"/>
    <w:rsid w:val="00F10908"/>
    <w:rsid w:val="00F110F6"/>
    <w:rsid w:val="00F11814"/>
    <w:rsid w:val="00F11923"/>
    <w:rsid w:val="00F11C3B"/>
    <w:rsid w:val="00F13454"/>
    <w:rsid w:val="00F14FF4"/>
    <w:rsid w:val="00F15524"/>
    <w:rsid w:val="00F16464"/>
    <w:rsid w:val="00F173EE"/>
    <w:rsid w:val="00F17F10"/>
    <w:rsid w:val="00F20ADF"/>
    <w:rsid w:val="00F20E62"/>
    <w:rsid w:val="00F210F7"/>
    <w:rsid w:val="00F21B11"/>
    <w:rsid w:val="00F21BAD"/>
    <w:rsid w:val="00F21E38"/>
    <w:rsid w:val="00F2287C"/>
    <w:rsid w:val="00F2303D"/>
    <w:rsid w:val="00F2313C"/>
    <w:rsid w:val="00F23909"/>
    <w:rsid w:val="00F2392D"/>
    <w:rsid w:val="00F23962"/>
    <w:rsid w:val="00F23BC8"/>
    <w:rsid w:val="00F2424D"/>
    <w:rsid w:val="00F2436A"/>
    <w:rsid w:val="00F24446"/>
    <w:rsid w:val="00F250D3"/>
    <w:rsid w:val="00F26154"/>
    <w:rsid w:val="00F26F56"/>
    <w:rsid w:val="00F27807"/>
    <w:rsid w:val="00F27818"/>
    <w:rsid w:val="00F27C33"/>
    <w:rsid w:val="00F27E61"/>
    <w:rsid w:val="00F27FEA"/>
    <w:rsid w:val="00F303B2"/>
    <w:rsid w:val="00F30749"/>
    <w:rsid w:val="00F30B8F"/>
    <w:rsid w:val="00F30BB2"/>
    <w:rsid w:val="00F313A3"/>
    <w:rsid w:val="00F316C2"/>
    <w:rsid w:val="00F31A3C"/>
    <w:rsid w:val="00F321DD"/>
    <w:rsid w:val="00F32556"/>
    <w:rsid w:val="00F32EC6"/>
    <w:rsid w:val="00F33163"/>
    <w:rsid w:val="00F339BC"/>
    <w:rsid w:val="00F34469"/>
    <w:rsid w:val="00F349C9"/>
    <w:rsid w:val="00F34CC3"/>
    <w:rsid w:val="00F35593"/>
    <w:rsid w:val="00F35DF5"/>
    <w:rsid w:val="00F36222"/>
    <w:rsid w:val="00F3687C"/>
    <w:rsid w:val="00F36C36"/>
    <w:rsid w:val="00F36FBD"/>
    <w:rsid w:val="00F403AE"/>
    <w:rsid w:val="00F4123B"/>
    <w:rsid w:val="00F414DD"/>
    <w:rsid w:val="00F4209F"/>
    <w:rsid w:val="00F4246E"/>
    <w:rsid w:val="00F4295F"/>
    <w:rsid w:val="00F436B4"/>
    <w:rsid w:val="00F438EC"/>
    <w:rsid w:val="00F43F3A"/>
    <w:rsid w:val="00F44222"/>
    <w:rsid w:val="00F447EE"/>
    <w:rsid w:val="00F4549C"/>
    <w:rsid w:val="00F46E4B"/>
    <w:rsid w:val="00F473EE"/>
    <w:rsid w:val="00F478C1"/>
    <w:rsid w:val="00F50077"/>
    <w:rsid w:val="00F502D1"/>
    <w:rsid w:val="00F50C19"/>
    <w:rsid w:val="00F50F95"/>
    <w:rsid w:val="00F51056"/>
    <w:rsid w:val="00F51DF6"/>
    <w:rsid w:val="00F52CE4"/>
    <w:rsid w:val="00F53CF7"/>
    <w:rsid w:val="00F54266"/>
    <w:rsid w:val="00F547EC"/>
    <w:rsid w:val="00F54856"/>
    <w:rsid w:val="00F55292"/>
    <w:rsid w:val="00F561C6"/>
    <w:rsid w:val="00F56A8F"/>
    <w:rsid w:val="00F576AF"/>
    <w:rsid w:val="00F5788C"/>
    <w:rsid w:val="00F57ECF"/>
    <w:rsid w:val="00F57FD6"/>
    <w:rsid w:val="00F61247"/>
    <w:rsid w:val="00F61431"/>
    <w:rsid w:val="00F63B9A"/>
    <w:rsid w:val="00F63CBB"/>
    <w:rsid w:val="00F64179"/>
    <w:rsid w:val="00F644E6"/>
    <w:rsid w:val="00F6489D"/>
    <w:rsid w:val="00F64C27"/>
    <w:rsid w:val="00F65836"/>
    <w:rsid w:val="00F67456"/>
    <w:rsid w:val="00F70B76"/>
    <w:rsid w:val="00F718F1"/>
    <w:rsid w:val="00F71917"/>
    <w:rsid w:val="00F71DDB"/>
    <w:rsid w:val="00F731EF"/>
    <w:rsid w:val="00F739CA"/>
    <w:rsid w:val="00F74CD1"/>
    <w:rsid w:val="00F753A5"/>
    <w:rsid w:val="00F75A60"/>
    <w:rsid w:val="00F75BE8"/>
    <w:rsid w:val="00F75D4F"/>
    <w:rsid w:val="00F76190"/>
    <w:rsid w:val="00F76965"/>
    <w:rsid w:val="00F770B1"/>
    <w:rsid w:val="00F77CAD"/>
    <w:rsid w:val="00F77DC6"/>
    <w:rsid w:val="00F77DEB"/>
    <w:rsid w:val="00F80A9E"/>
    <w:rsid w:val="00F80AF6"/>
    <w:rsid w:val="00F8235F"/>
    <w:rsid w:val="00F82523"/>
    <w:rsid w:val="00F827F7"/>
    <w:rsid w:val="00F82E47"/>
    <w:rsid w:val="00F83536"/>
    <w:rsid w:val="00F83A73"/>
    <w:rsid w:val="00F8418E"/>
    <w:rsid w:val="00F84238"/>
    <w:rsid w:val="00F85277"/>
    <w:rsid w:val="00F852DE"/>
    <w:rsid w:val="00F85787"/>
    <w:rsid w:val="00F85C4E"/>
    <w:rsid w:val="00F85EB0"/>
    <w:rsid w:val="00F862EA"/>
    <w:rsid w:val="00F87057"/>
    <w:rsid w:val="00F87216"/>
    <w:rsid w:val="00F87707"/>
    <w:rsid w:val="00F906BD"/>
    <w:rsid w:val="00F908CC"/>
    <w:rsid w:val="00F9140F"/>
    <w:rsid w:val="00F919CA"/>
    <w:rsid w:val="00F91A2E"/>
    <w:rsid w:val="00F92EE7"/>
    <w:rsid w:val="00F93142"/>
    <w:rsid w:val="00F9336E"/>
    <w:rsid w:val="00F9396C"/>
    <w:rsid w:val="00F941EB"/>
    <w:rsid w:val="00F94A3F"/>
    <w:rsid w:val="00F94B0A"/>
    <w:rsid w:val="00F95250"/>
    <w:rsid w:val="00F96467"/>
    <w:rsid w:val="00F96715"/>
    <w:rsid w:val="00F96738"/>
    <w:rsid w:val="00F97949"/>
    <w:rsid w:val="00F97B44"/>
    <w:rsid w:val="00F97DB7"/>
    <w:rsid w:val="00FA0440"/>
    <w:rsid w:val="00FA0AB8"/>
    <w:rsid w:val="00FA0EBD"/>
    <w:rsid w:val="00FA13F4"/>
    <w:rsid w:val="00FA1904"/>
    <w:rsid w:val="00FA1B1A"/>
    <w:rsid w:val="00FA2CCD"/>
    <w:rsid w:val="00FA3CFB"/>
    <w:rsid w:val="00FA4521"/>
    <w:rsid w:val="00FA4C78"/>
    <w:rsid w:val="00FA4D22"/>
    <w:rsid w:val="00FA5248"/>
    <w:rsid w:val="00FA583F"/>
    <w:rsid w:val="00FA5D4D"/>
    <w:rsid w:val="00FA5D4E"/>
    <w:rsid w:val="00FA7634"/>
    <w:rsid w:val="00FB0258"/>
    <w:rsid w:val="00FB02F5"/>
    <w:rsid w:val="00FB0878"/>
    <w:rsid w:val="00FB087F"/>
    <w:rsid w:val="00FB0C70"/>
    <w:rsid w:val="00FB11D7"/>
    <w:rsid w:val="00FB2BF6"/>
    <w:rsid w:val="00FB478A"/>
    <w:rsid w:val="00FB54F5"/>
    <w:rsid w:val="00FB676B"/>
    <w:rsid w:val="00FB71FF"/>
    <w:rsid w:val="00FB7503"/>
    <w:rsid w:val="00FB76CB"/>
    <w:rsid w:val="00FB7C85"/>
    <w:rsid w:val="00FC03A6"/>
    <w:rsid w:val="00FC0418"/>
    <w:rsid w:val="00FC05CE"/>
    <w:rsid w:val="00FC0F84"/>
    <w:rsid w:val="00FC10DA"/>
    <w:rsid w:val="00FC12C5"/>
    <w:rsid w:val="00FC151D"/>
    <w:rsid w:val="00FC17F5"/>
    <w:rsid w:val="00FC1A99"/>
    <w:rsid w:val="00FC1FD2"/>
    <w:rsid w:val="00FC2146"/>
    <w:rsid w:val="00FC36C3"/>
    <w:rsid w:val="00FC3DD2"/>
    <w:rsid w:val="00FC4C22"/>
    <w:rsid w:val="00FC54F4"/>
    <w:rsid w:val="00FC57F1"/>
    <w:rsid w:val="00FC5FF1"/>
    <w:rsid w:val="00FC6056"/>
    <w:rsid w:val="00FC6867"/>
    <w:rsid w:val="00FC6E15"/>
    <w:rsid w:val="00FC7108"/>
    <w:rsid w:val="00FC747C"/>
    <w:rsid w:val="00FC790D"/>
    <w:rsid w:val="00FD028D"/>
    <w:rsid w:val="00FD03BF"/>
    <w:rsid w:val="00FD0AAA"/>
    <w:rsid w:val="00FD0F5E"/>
    <w:rsid w:val="00FD1247"/>
    <w:rsid w:val="00FD1907"/>
    <w:rsid w:val="00FD19FE"/>
    <w:rsid w:val="00FD1BB5"/>
    <w:rsid w:val="00FD1E88"/>
    <w:rsid w:val="00FD2BFB"/>
    <w:rsid w:val="00FD368F"/>
    <w:rsid w:val="00FD39AC"/>
    <w:rsid w:val="00FD3F68"/>
    <w:rsid w:val="00FD4A9A"/>
    <w:rsid w:val="00FD4B4B"/>
    <w:rsid w:val="00FD5B85"/>
    <w:rsid w:val="00FD5C19"/>
    <w:rsid w:val="00FD5F8B"/>
    <w:rsid w:val="00FD61C5"/>
    <w:rsid w:val="00FD687D"/>
    <w:rsid w:val="00FD69D2"/>
    <w:rsid w:val="00FD7727"/>
    <w:rsid w:val="00FE0361"/>
    <w:rsid w:val="00FE086C"/>
    <w:rsid w:val="00FE225B"/>
    <w:rsid w:val="00FE2C8E"/>
    <w:rsid w:val="00FE2DCB"/>
    <w:rsid w:val="00FE2FE1"/>
    <w:rsid w:val="00FE31AF"/>
    <w:rsid w:val="00FE3E86"/>
    <w:rsid w:val="00FE4042"/>
    <w:rsid w:val="00FE44FB"/>
    <w:rsid w:val="00FE4ABF"/>
    <w:rsid w:val="00FE5006"/>
    <w:rsid w:val="00FE594D"/>
    <w:rsid w:val="00FE5AD8"/>
    <w:rsid w:val="00FE5E2E"/>
    <w:rsid w:val="00FE626D"/>
    <w:rsid w:val="00FE64AC"/>
    <w:rsid w:val="00FE720E"/>
    <w:rsid w:val="00FE74A2"/>
    <w:rsid w:val="00FE74D3"/>
    <w:rsid w:val="00FE7755"/>
    <w:rsid w:val="00FE7964"/>
    <w:rsid w:val="00FE79E9"/>
    <w:rsid w:val="00FE7B32"/>
    <w:rsid w:val="00FF0409"/>
    <w:rsid w:val="00FF2779"/>
    <w:rsid w:val="00FF27A1"/>
    <w:rsid w:val="00FF310A"/>
    <w:rsid w:val="00FF3BFD"/>
    <w:rsid w:val="00FF4ADA"/>
    <w:rsid w:val="00FF57D8"/>
    <w:rsid w:val="00FF600C"/>
    <w:rsid w:val="00FF6201"/>
    <w:rsid w:val="00FF71C6"/>
    <w:rsid w:val="00FF71F1"/>
    <w:rsid w:val="00FF7301"/>
    <w:rsid w:val="00FF738A"/>
    <w:rsid w:val="00FF797C"/>
    <w:rsid w:val="00FF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687DC202"/>
  <w15:docId w15:val="{471E18D1-1974-47DE-ABB6-7287687E0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DCB"/>
    <w:pPr>
      <w:widowControl w:val="0"/>
      <w:jc w:val="both"/>
    </w:pPr>
    <w:rPr>
      <w:kern w:val="2"/>
      <w:sz w:val="21"/>
      <w:szCs w:val="22"/>
    </w:rPr>
  </w:style>
  <w:style w:type="paragraph" w:styleId="Heading3">
    <w:name w:val="heading 3"/>
    <w:basedOn w:val="Normal"/>
    <w:link w:val="Heading3Char"/>
    <w:uiPriority w:val="9"/>
    <w:qFormat/>
    <w:rsid w:val="007823E0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/>
      <w:b/>
      <w:bCs/>
      <w:kern w:val="0"/>
      <w:sz w:val="27"/>
      <w:szCs w:val="27"/>
      <w:lang w:eastAsia="ko-KR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A00C4"/>
    <w:rPr>
      <w:rFonts w:ascii="Tahoma" w:hAnsi="Tahoma" w:cs="Tahoma"/>
      <w:b w:val="0"/>
      <w:i w:val="0"/>
      <w:caps w:val="0"/>
      <w:strike w:val="0"/>
      <w:sz w:val="16"/>
      <w:szCs w:val="18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A00C4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link w:val="CommentText"/>
    <w:uiPriority w:val="99"/>
    <w:rsid w:val="00AA00C4"/>
    <w:rPr>
      <w:rFonts w:ascii="Tahoma" w:hAnsi="Tahoma" w:cs="Tahoma"/>
      <w:kern w:val="2"/>
      <w:sz w:val="16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0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A00C4"/>
    <w:rPr>
      <w:b/>
      <w:bCs/>
      <w:kern w:val="2"/>
      <w:sz w:val="21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00C4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A00C4"/>
    <w:rPr>
      <w:rFonts w:ascii="ヒラギノ角ゴ ProN W3" w:eastAsia="ヒラギノ角ゴ ProN W3"/>
      <w:kern w:val="2"/>
      <w:sz w:val="18"/>
      <w:szCs w:val="18"/>
    </w:rPr>
  </w:style>
  <w:style w:type="character" w:customStyle="1" w:styleId="highlight">
    <w:name w:val="highlight"/>
    <w:rsid w:val="00AA00C4"/>
  </w:style>
  <w:style w:type="paragraph" w:customStyle="1" w:styleId="EndNoteBibliographyTitle">
    <w:name w:val="EndNote Bibliography Title"/>
    <w:basedOn w:val="Normal"/>
    <w:rsid w:val="00AA00C4"/>
    <w:pPr>
      <w:jc w:val="center"/>
    </w:pPr>
    <w:rPr>
      <w:sz w:val="20"/>
    </w:rPr>
  </w:style>
  <w:style w:type="paragraph" w:customStyle="1" w:styleId="EndNoteBibliography">
    <w:name w:val="EndNote Bibliography"/>
    <w:basedOn w:val="Normal"/>
    <w:rsid w:val="00AA00C4"/>
    <w:rPr>
      <w:sz w:val="20"/>
    </w:rPr>
  </w:style>
  <w:style w:type="paragraph" w:customStyle="1" w:styleId="21">
    <w:name w:val="表 (緑)  21"/>
    <w:hidden/>
    <w:uiPriority w:val="99"/>
    <w:semiHidden/>
    <w:rsid w:val="00AA00C4"/>
    <w:rPr>
      <w:kern w:val="2"/>
      <w:sz w:val="21"/>
      <w:szCs w:val="22"/>
    </w:rPr>
  </w:style>
  <w:style w:type="paragraph" w:styleId="Header">
    <w:name w:val="header"/>
    <w:basedOn w:val="Normal"/>
    <w:link w:val="HeaderChar"/>
    <w:uiPriority w:val="99"/>
    <w:unhideWhenUsed/>
    <w:rsid w:val="00AA00C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AA00C4"/>
    <w:rPr>
      <w:rFonts w:ascii="Century" w:eastAsia="MS Mincho" w:hAnsi="Century" w:cs="Times New Roman"/>
      <w:sz w:val="21"/>
      <w:szCs w:val="22"/>
    </w:rPr>
  </w:style>
  <w:style w:type="paragraph" w:styleId="Footer">
    <w:name w:val="footer"/>
    <w:basedOn w:val="Normal"/>
    <w:link w:val="FooterChar"/>
    <w:uiPriority w:val="99"/>
    <w:unhideWhenUsed/>
    <w:rsid w:val="00AA00C4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AA00C4"/>
    <w:rPr>
      <w:rFonts w:ascii="Century" w:eastAsia="MS Mincho" w:hAnsi="Century" w:cs="Times New Roman"/>
      <w:sz w:val="21"/>
      <w:szCs w:val="22"/>
    </w:rPr>
  </w:style>
  <w:style w:type="paragraph" w:customStyle="1" w:styleId="71">
    <w:name w:val="表 (赤)  71"/>
    <w:hidden/>
    <w:uiPriority w:val="99"/>
    <w:semiHidden/>
    <w:rsid w:val="00AA00C4"/>
    <w:rPr>
      <w:kern w:val="2"/>
      <w:sz w:val="21"/>
      <w:szCs w:val="22"/>
    </w:rPr>
  </w:style>
  <w:style w:type="paragraph" w:customStyle="1" w:styleId="121">
    <w:name w:val="表 (青) 121"/>
    <w:hidden/>
    <w:uiPriority w:val="71"/>
    <w:rsid w:val="00AA00C4"/>
    <w:rPr>
      <w:kern w:val="2"/>
      <w:sz w:val="21"/>
      <w:szCs w:val="22"/>
    </w:rPr>
  </w:style>
  <w:style w:type="character" w:styleId="Hyperlink">
    <w:name w:val="Hyperlink"/>
    <w:uiPriority w:val="99"/>
    <w:unhideWhenUsed/>
    <w:rsid w:val="00AA00C4"/>
    <w:rPr>
      <w:color w:val="0000FF"/>
      <w:u w:val="single"/>
    </w:rPr>
  </w:style>
  <w:style w:type="character" w:styleId="PageNumber">
    <w:name w:val="page number"/>
    <w:uiPriority w:val="99"/>
    <w:semiHidden/>
    <w:unhideWhenUsed/>
    <w:rsid w:val="00AA00C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262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" w:hAnsi="Courier" w:cs="Courier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322627"/>
    <w:rPr>
      <w:rFonts w:ascii="Courier" w:hAnsi="Courier" w:cs="Courier"/>
    </w:rPr>
  </w:style>
  <w:style w:type="character" w:styleId="LineNumber">
    <w:name w:val="line number"/>
    <w:uiPriority w:val="99"/>
    <w:semiHidden/>
    <w:unhideWhenUsed/>
    <w:rsid w:val="000D6F2B"/>
  </w:style>
  <w:style w:type="paragraph" w:customStyle="1" w:styleId="22">
    <w:name w:val="表 (緑)  22"/>
    <w:hidden/>
    <w:uiPriority w:val="71"/>
    <w:rsid w:val="00C70F65"/>
    <w:rPr>
      <w:kern w:val="2"/>
      <w:sz w:val="21"/>
      <w:szCs w:val="22"/>
    </w:rPr>
  </w:style>
  <w:style w:type="paragraph" w:customStyle="1" w:styleId="61">
    <w:name w:val="表 (紫)  61"/>
    <w:hidden/>
    <w:uiPriority w:val="99"/>
    <w:semiHidden/>
    <w:rsid w:val="008C0A6B"/>
    <w:rPr>
      <w:kern w:val="2"/>
      <w:sz w:val="21"/>
      <w:szCs w:val="22"/>
    </w:rPr>
  </w:style>
  <w:style w:type="paragraph" w:customStyle="1" w:styleId="111">
    <w:name w:val="表 (緑) 111"/>
    <w:hidden/>
    <w:uiPriority w:val="99"/>
    <w:semiHidden/>
    <w:rsid w:val="00C41827"/>
    <w:rPr>
      <w:kern w:val="2"/>
      <w:sz w:val="21"/>
      <w:szCs w:val="22"/>
    </w:rPr>
  </w:style>
  <w:style w:type="paragraph" w:customStyle="1" w:styleId="72">
    <w:name w:val="表 (赤)  72"/>
    <w:hidden/>
    <w:uiPriority w:val="71"/>
    <w:rsid w:val="00160F3E"/>
    <w:rPr>
      <w:kern w:val="2"/>
      <w:sz w:val="21"/>
      <w:szCs w:val="22"/>
    </w:rPr>
  </w:style>
  <w:style w:type="paragraph" w:customStyle="1" w:styleId="122">
    <w:name w:val="表 (青) 122"/>
    <w:hidden/>
    <w:uiPriority w:val="99"/>
    <w:semiHidden/>
    <w:rsid w:val="003B03B7"/>
    <w:rPr>
      <w:kern w:val="2"/>
      <w:sz w:val="21"/>
      <w:szCs w:val="22"/>
    </w:rPr>
  </w:style>
  <w:style w:type="paragraph" w:styleId="Revision">
    <w:name w:val="Revision"/>
    <w:hidden/>
    <w:uiPriority w:val="71"/>
    <w:rsid w:val="00611225"/>
    <w:rPr>
      <w:kern w:val="2"/>
      <w:sz w:val="21"/>
      <w:szCs w:val="22"/>
    </w:rPr>
  </w:style>
  <w:style w:type="paragraph" w:styleId="ListParagraph">
    <w:name w:val="List Paragraph"/>
    <w:basedOn w:val="Normal"/>
    <w:uiPriority w:val="72"/>
    <w:qFormat/>
    <w:rsid w:val="007C4719"/>
    <w:pPr>
      <w:ind w:leftChars="400" w:left="840"/>
    </w:pPr>
  </w:style>
  <w:style w:type="character" w:customStyle="1" w:styleId="1">
    <w:name w:val="未解決のメンション1"/>
    <w:basedOn w:val="DefaultParagraphFont"/>
    <w:uiPriority w:val="99"/>
    <w:semiHidden/>
    <w:unhideWhenUsed/>
    <w:rsid w:val="00C2237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977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823E0"/>
    <w:rPr>
      <w:rFonts w:ascii="Times New Roman" w:eastAsia="Times New Roman" w:hAnsi="Times New Roman"/>
      <w:b/>
      <w:bCs/>
      <w:sz w:val="27"/>
      <w:szCs w:val="27"/>
      <w:lang w:eastAsia="ko-KR" w:bidi="he-IL"/>
    </w:rPr>
  </w:style>
  <w:style w:type="paragraph" w:styleId="NormalWeb">
    <w:name w:val="Normal (Web)"/>
    <w:basedOn w:val="Normal"/>
    <w:uiPriority w:val="99"/>
    <w:unhideWhenUsed/>
    <w:rsid w:val="007823E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ko-KR" w:bidi="he-IL"/>
    </w:rPr>
  </w:style>
  <w:style w:type="character" w:customStyle="1" w:styleId="UnresolvedMention1">
    <w:name w:val="Unresolved Mention1"/>
    <w:basedOn w:val="DefaultParagraphFont"/>
    <w:uiPriority w:val="99"/>
    <w:rsid w:val="00D71C7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unhideWhenUsed/>
    <w:rsid w:val="00E9494C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825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0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9374">
      <w:bodyDiv w:val="1"/>
      <w:marLeft w:val="180"/>
      <w:marRight w:val="300"/>
      <w:marTop w:val="10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9797">
          <w:marLeft w:val="4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6D4EF-A6EC-4100-89D4-1D30CAE21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42</Words>
  <Characters>3665</Characters>
  <Application>Microsoft Office Word</Application>
  <DocSecurity>0</DocSecurity>
  <Lines>30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RCD</Company>
  <LinksUpToDate>false</LinksUpToDate>
  <CharactersWithSpaces>4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da Makoto</dc:creator>
  <cp:lastModifiedBy>Devi Hemamalini</cp:lastModifiedBy>
  <cp:revision>3</cp:revision>
  <cp:lastPrinted>2021-10-11T09:34:00Z</cp:lastPrinted>
  <dcterms:created xsi:type="dcterms:W3CDTF">2021-12-10T07:55:00Z</dcterms:created>
  <dcterms:modified xsi:type="dcterms:W3CDTF">2022-01-12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1-08-26T07:43:43Z</vt:filetime>
  </property>
</Properties>
</file>